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7E5" w14:textId="77777777" w:rsidR="001C7DD4" w:rsidRDefault="001C7DD4" w:rsidP="00642031">
      <w:pPr>
        <w:pStyle w:val="Heading1"/>
        <w:rPr>
          <w:rFonts w:ascii="Abadi MT Condensed" w:hAnsi="Abadi MT Condensed"/>
          <w:b w:val="0"/>
          <w:sz w:val="40"/>
        </w:rPr>
      </w:pPr>
      <w:bookmarkStart w:id="0" w:name="_Hlk105939162"/>
      <w:bookmarkEnd w:id="0"/>
      <w:r>
        <w:t xml:space="preserve">                                  </w:t>
      </w:r>
    </w:p>
    <w:p w14:paraId="2A9EC9C7" w14:textId="77777777" w:rsidR="001C7DD4" w:rsidRDefault="00C204CA" w:rsidP="0069497C">
      <w:pPr>
        <w:jc w:val="center"/>
        <w:rPr>
          <w:rFonts w:ascii="Abadi MT Condensed" w:hAnsi="Abadi MT Condensed"/>
          <w:b/>
          <w:sz w:val="40"/>
        </w:rPr>
      </w:pPr>
      <w:r>
        <w:rPr>
          <w:rFonts w:ascii="Antique Olive" w:hAnsi="Antique Olive"/>
          <w:b/>
          <w:noProof/>
          <w:sz w:val="96"/>
          <w:lang w:eastAsia="zh-CN"/>
        </w:rPr>
        <mc:AlternateContent>
          <mc:Choice Requires="wps">
            <w:drawing>
              <wp:anchor distT="0" distB="0" distL="114300" distR="114300" simplePos="0" relativeHeight="251657728" behindDoc="0" locked="0" layoutInCell="1" allowOverlap="1" wp14:anchorId="4523F31E" wp14:editId="0F32AF1A">
                <wp:simplePos x="0" y="0"/>
                <wp:positionH relativeFrom="column">
                  <wp:posOffset>889635</wp:posOffset>
                </wp:positionH>
                <wp:positionV relativeFrom="paragraph">
                  <wp:posOffset>459740</wp:posOffset>
                </wp:positionV>
                <wp:extent cx="3962400" cy="538480"/>
                <wp:effectExtent l="381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3983" w14:textId="77777777" w:rsidR="001C7DD4" w:rsidRPr="00B70254" w:rsidRDefault="001C7DD4" w:rsidP="001C7DD4">
                            <w:pPr>
                              <w:pStyle w:val="Heading1"/>
                              <w:jc w:val="center"/>
                              <w:rPr>
                                <w:rFonts w:ascii="Arial" w:hAnsi="Arial" w:cs="Arial"/>
                                <w:sz w:val="36"/>
                                <w:szCs w:val="36"/>
                              </w:rPr>
                            </w:pPr>
                            <w:bookmarkStart w:id="1" w:name="_Toc105968185"/>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3F31E" id="_x0000_t202" coordsize="21600,21600" o:spt="202" path="m,l,21600r21600,l21600,xe">
                <v:stroke joinstyle="miter"/>
                <v:path gradientshapeok="t" o:connecttype="rect"/>
              </v:shapetype>
              <v:shape id="Text Box 5" o:spid="_x0000_s1026" type="#_x0000_t202" style="position:absolute;left:0;text-align:left;margin-left:70.05pt;margin-top:36.2pt;width:312pt;height: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" filled="f" fillcolor="#0c9" stroked="f">
                <v:textbox>
                  <w:txbxContent>
                    <w:p w14:paraId="16E83983" w14:textId="77777777" w:rsidR="001C7DD4" w:rsidRPr="00B70254" w:rsidRDefault="001C7DD4" w:rsidP="001C7DD4">
                      <w:pPr>
                        <w:pStyle w:val="Heading1"/>
                        <w:jc w:val="center"/>
                        <w:rPr>
                          <w:rFonts w:ascii="Arial" w:hAnsi="Arial" w:cs="Arial"/>
                          <w:sz w:val="36"/>
                          <w:szCs w:val="36"/>
                        </w:rPr>
                      </w:pPr>
                      <w:bookmarkStart w:id="2" w:name="_Toc105968185"/>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2"/>
                    </w:p>
                  </w:txbxContent>
                </v:textbox>
              </v:shape>
            </w:pict>
          </mc:Fallback>
        </mc:AlternateContent>
      </w:r>
      <w:r>
        <w:rPr>
          <w:rFonts w:ascii="Antique Olive" w:hAnsi="Antique Olive"/>
          <w:b/>
          <w:noProof/>
          <w:sz w:val="96"/>
          <w:lang w:eastAsia="zh-CN"/>
        </w:rPr>
        <mc:AlternateContent>
          <mc:Choice Requires="wps">
            <w:drawing>
              <wp:anchor distT="0" distB="0" distL="114300" distR="114300" simplePos="0" relativeHeight="251656704" behindDoc="0" locked="0" layoutInCell="0" allowOverlap="1" wp14:anchorId="26742CD2" wp14:editId="51E84CDB">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982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pw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" o:allowincell="f" strokeweight="1.5pt"/>
            </w:pict>
          </mc:Fallback>
        </mc:AlternateContent>
      </w:r>
      <w:r w:rsidRPr="00B94B75">
        <w:rPr>
          <w:rFonts w:cs="Arial"/>
          <w:noProof/>
          <w:lang w:eastAsia="zh-CN"/>
        </w:rPr>
        <w:drawing>
          <wp:inline distT="0" distB="0" distL="0" distR="0" wp14:anchorId="57D93BDC" wp14:editId="43DA39A5">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28AFAC1D" w14:textId="77777777" w:rsidR="001C7DD4" w:rsidRDefault="00C204CA" w:rsidP="001C7DD4">
      <w:pPr>
        <w:rPr>
          <w:rFonts w:ascii="Abadi MT Condensed" w:hAnsi="Abadi MT Condensed"/>
          <w:b/>
          <w:sz w:val="40"/>
        </w:rPr>
      </w:pPr>
      <w:r>
        <w:rPr>
          <w:rFonts w:ascii="Antique Olive" w:hAnsi="Antique Olive"/>
          <w:b/>
          <w:noProof/>
          <w:sz w:val="96"/>
          <w:lang w:eastAsia="zh-CN"/>
        </w:rPr>
        <mc:AlternateContent>
          <mc:Choice Requires="wps">
            <w:drawing>
              <wp:anchor distT="0" distB="0" distL="114300" distR="114300" simplePos="0" relativeHeight="251658752"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766A9FAF" w14:textId="77777777" w:rsidR="001C7DD4" w:rsidRPr="001C7DD4" w:rsidRDefault="001C7DD4" w:rsidP="001C7DD4">
      <w:pPr>
        <w:jc w:val="center"/>
        <w:rPr>
          <w:rFonts w:ascii="Verdana" w:hAnsi="Verdana" w:cs="Arial"/>
          <w:b/>
          <w:sz w:val="16"/>
          <w:szCs w:val="16"/>
        </w:rPr>
      </w:pPr>
    </w:p>
    <w:p w14:paraId="1E0B43D5" w14:textId="77777777" w:rsidR="00A17702" w:rsidRDefault="00A17702" w:rsidP="001C7DD4">
      <w:pPr>
        <w:jc w:val="center"/>
        <w:rPr>
          <w:rFonts w:ascii="Verdana" w:hAnsi="Verdana" w:cs="Arial"/>
          <w:b/>
          <w:sz w:val="40"/>
          <w:szCs w:val="40"/>
        </w:rPr>
      </w:pPr>
    </w:p>
    <w:p w14:paraId="3135FB8D" w14:textId="33836CE2" w:rsidR="001C7DD4" w:rsidRPr="00B70254" w:rsidRDefault="000B0D7E" w:rsidP="001C7DD4">
      <w:pPr>
        <w:jc w:val="center"/>
        <w:rPr>
          <w:rFonts w:ascii="Verdana" w:hAnsi="Verdana" w:cs="Arial"/>
          <w:b/>
          <w:sz w:val="40"/>
          <w:szCs w:val="40"/>
        </w:rPr>
      </w:pPr>
      <w:r>
        <w:rPr>
          <w:rFonts w:ascii="Verdana" w:hAnsi="Verdana" w:cs="Arial"/>
          <w:b/>
          <w:sz w:val="40"/>
          <w:szCs w:val="40"/>
        </w:rPr>
        <w:t>Data</w:t>
      </w:r>
      <w:r w:rsidR="00BF157A">
        <w:rPr>
          <w:rFonts w:ascii="Verdana" w:hAnsi="Verdana" w:cs="Arial"/>
          <w:b/>
          <w:sz w:val="40"/>
          <w:szCs w:val="40"/>
        </w:rPr>
        <w:t xml:space="preserve"> Discovery &amp;</w:t>
      </w:r>
      <w:r>
        <w:rPr>
          <w:rFonts w:ascii="Verdana" w:hAnsi="Verdana" w:cs="Arial"/>
          <w:b/>
          <w:sz w:val="40"/>
          <w:szCs w:val="40"/>
        </w:rPr>
        <w:t xml:space="preserve"> Visualisation</w:t>
      </w:r>
      <w:r w:rsidR="00BF157A">
        <w:rPr>
          <w:rFonts w:ascii="Verdana" w:hAnsi="Verdana" w:cs="Arial"/>
          <w:b/>
          <w:sz w:val="40"/>
          <w:szCs w:val="40"/>
        </w:rPr>
        <w:t xml:space="preserve"> </w:t>
      </w:r>
    </w:p>
    <w:p w14:paraId="7F001A66" w14:textId="458C1EF9" w:rsidR="001C7DD4" w:rsidRPr="00B70254" w:rsidRDefault="00BF157A" w:rsidP="001C7DD4">
      <w:pPr>
        <w:jc w:val="center"/>
        <w:rPr>
          <w:rFonts w:ascii="Abadi MT Condensed" w:hAnsi="Abadi MT Condensed" w:cs="Arial"/>
          <w:sz w:val="40"/>
          <w:szCs w:val="40"/>
        </w:rPr>
      </w:pPr>
      <w:r>
        <w:rPr>
          <w:rFonts w:ascii="Abadi MT Condensed" w:hAnsi="Abadi MT Condensed" w:cs="Arial"/>
          <w:sz w:val="40"/>
          <w:szCs w:val="40"/>
        </w:rPr>
        <w:t>Diploma in Data Science</w:t>
      </w:r>
    </w:p>
    <w:p w14:paraId="4201B483" w14:textId="1161C7B4" w:rsidR="001C7DD4" w:rsidRPr="00B70254" w:rsidRDefault="000B2A86" w:rsidP="001C7DD4">
      <w:pPr>
        <w:jc w:val="center"/>
        <w:rPr>
          <w:rFonts w:ascii="Abadi MT Condensed" w:hAnsi="Abadi MT Condensed" w:cs="Arial"/>
          <w:sz w:val="40"/>
          <w:szCs w:val="40"/>
        </w:rPr>
      </w:pPr>
      <w:r>
        <w:rPr>
          <w:rFonts w:ascii="Abadi MT Condensed" w:hAnsi="Abadi MT Condensed" w:cs="Arial"/>
          <w:sz w:val="40"/>
          <w:szCs w:val="40"/>
        </w:rPr>
        <w:t>April</w:t>
      </w:r>
      <w:r w:rsidR="001C7DD4" w:rsidRPr="00B70254">
        <w:rPr>
          <w:rFonts w:ascii="Abadi MT Condensed" w:hAnsi="Abadi MT Condensed" w:cs="Arial"/>
          <w:sz w:val="40"/>
          <w:szCs w:val="40"/>
        </w:rPr>
        <w:t xml:space="preserve"> </w:t>
      </w:r>
      <w:r w:rsidR="00A17702">
        <w:rPr>
          <w:rFonts w:ascii="Abadi MT Condensed" w:hAnsi="Abadi MT Condensed" w:cs="Arial"/>
          <w:sz w:val="40"/>
          <w:szCs w:val="40"/>
        </w:rPr>
        <w:t>202</w:t>
      </w:r>
      <w:r>
        <w:rPr>
          <w:rFonts w:ascii="Abadi MT Condensed" w:hAnsi="Abadi MT Condensed" w:cs="Arial"/>
          <w:sz w:val="40"/>
          <w:szCs w:val="40"/>
        </w:rPr>
        <w:t>2</w:t>
      </w:r>
      <w:r w:rsidR="00A17702">
        <w:rPr>
          <w:rFonts w:ascii="Abadi MT Condensed" w:hAnsi="Abadi MT Condensed" w:cs="Arial"/>
          <w:sz w:val="40"/>
          <w:szCs w:val="40"/>
        </w:rPr>
        <w:t xml:space="preserve"> Semester</w:t>
      </w:r>
    </w:p>
    <w:p w14:paraId="5676F05D" w14:textId="77777777" w:rsidR="001C7DD4" w:rsidRPr="002A4F00" w:rsidRDefault="001C7DD4" w:rsidP="001C7DD4">
      <w:pPr>
        <w:rPr>
          <w:rFonts w:ascii="Verdana" w:hAnsi="Verdana"/>
        </w:rPr>
      </w:pPr>
    </w:p>
    <w:p w14:paraId="2BEFF368" w14:textId="77777777" w:rsidR="00A17702" w:rsidRDefault="00A17702" w:rsidP="00A17702">
      <w:pPr>
        <w:jc w:val="center"/>
        <w:rPr>
          <w:rFonts w:ascii="Verdana" w:hAnsi="Verdana"/>
          <w:b/>
          <w:noProof/>
          <w:sz w:val="36"/>
        </w:rPr>
      </w:pPr>
    </w:p>
    <w:p w14:paraId="2F59AB88" w14:textId="77777777" w:rsidR="00A17702" w:rsidRDefault="00A17702" w:rsidP="00A17702">
      <w:pPr>
        <w:jc w:val="center"/>
        <w:rPr>
          <w:rFonts w:ascii="Verdana" w:hAnsi="Verdana"/>
          <w:b/>
          <w:noProof/>
          <w:sz w:val="36"/>
        </w:rPr>
      </w:pPr>
    </w:p>
    <w:p w14:paraId="1E165694" w14:textId="77777777" w:rsidR="001C7DD4" w:rsidRDefault="001C7DD4" w:rsidP="00A17702">
      <w:pPr>
        <w:jc w:val="center"/>
        <w:rPr>
          <w:rFonts w:ascii="Verdana" w:hAnsi="Verdana"/>
          <w:b/>
          <w:noProof/>
          <w:sz w:val="36"/>
        </w:rPr>
      </w:pPr>
      <w:r>
        <w:rPr>
          <w:rFonts w:ascii="Verdana" w:hAnsi="Verdana"/>
          <w:b/>
          <w:noProof/>
          <w:sz w:val="36"/>
        </w:rPr>
        <w:t>ASSIGNMENT</w:t>
      </w:r>
      <w:r w:rsidR="00A17702">
        <w:rPr>
          <w:rFonts w:ascii="Verdana" w:hAnsi="Verdana"/>
          <w:b/>
          <w:noProof/>
          <w:sz w:val="36"/>
        </w:rPr>
        <w:t xml:space="preserve"> 1</w:t>
      </w:r>
    </w:p>
    <w:p w14:paraId="5A041AE5" w14:textId="77777777" w:rsidR="00A17702" w:rsidRDefault="00A17702" w:rsidP="00A17702">
      <w:pPr>
        <w:jc w:val="center"/>
        <w:rPr>
          <w:rFonts w:ascii="Verdana" w:hAnsi="Verdana"/>
          <w:b/>
          <w:sz w:val="32"/>
        </w:rPr>
      </w:pPr>
      <w:r>
        <w:rPr>
          <w:rFonts w:ascii="Verdana" w:hAnsi="Verdana"/>
          <w:b/>
          <w:noProof/>
          <w:sz w:val="36"/>
        </w:rPr>
        <w:t>(Individual Assignment)</w:t>
      </w:r>
    </w:p>
    <w:p w14:paraId="6A88A6B2" w14:textId="77777777" w:rsidR="001C7DD4" w:rsidRPr="002A4F00" w:rsidRDefault="001C7DD4" w:rsidP="001C7DD4">
      <w:pPr>
        <w:jc w:val="center"/>
        <w:rPr>
          <w:rFonts w:ascii="Verdana" w:hAnsi="Verdana" w:cs="Arial"/>
          <w:b/>
          <w:sz w:val="28"/>
          <w:szCs w:val="28"/>
        </w:rPr>
      </w:pPr>
    </w:p>
    <w:p w14:paraId="176FDCE6" w14:textId="77777777" w:rsidR="001C7DD4" w:rsidRPr="002A4F00" w:rsidRDefault="001C7DD4" w:rsidP="001C7DD4">
      <w:pPr>
        <w:ind w:left="1440"/>
        <w:rPr>
          <w:rFonts w:ascii="Verdana" w:hAnsi="Verdana" w:cs="Arial"/>
          <w:b/>
          <w:u w:val="single"/>
        </w:rPr>
      </w:pPr>
    </w:p>
    <w:p w14:paraId="1C92F6EA" w14:textId="45983244" w:rsidR="00A17702" w:rsidRDefault="00A17702" w:rsidP="001C7DD4">
      <w:pPr>
        <w:ind w:left="360"/>
        <w:jc w:val="center"/>
        <w:rPr>
          <w:rFonts w:ascii="Verdana" w:hAnsi="Verdana" w:cs="Arial"/>
          <w:b/>
          <w:sz w:val="32"/>
          <w:szCs w:val="32"/>
          <w:u w:val="single"/>
        </w:rPr>
      </w:pPr>
    </w:p>
    <w:p w14:paraId="7ACD4360" w14:textId="77777777" w:rsidR="00A877E2" w:rsidRDefault="00A877E2" w:rsidP="001C7DD4">
      <w:pPr>
        <w:ind w:left="360"/>
        <w:jc w:val="center"/>
        <w:rPr>
          <w:rFonts w:ascii="Verdana" w:hAnsi="Verdana" w:cs="Arial"/>
          <w:b/>
          <w:sz w:val="32"/>
          <w:szCs w:val="32"/>
          <w:u w:val="single"/>
        </w:rPr>
      </w:pPr>
    </w:p>
    <w:p w14:paraId="4D1740D4" w14:textId="77777777" w:rsidR="001C7DD4" w:rsidRPr="002A4F00" w:rsidRDefault="001C7DD4" w:rsidP="001C7DD4">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w:t>
      </w:r>
      <w:r w:rsidR="00A17702">
        <w:rPr>
          <w:rFonts w:ascii="Verdana" w:hAnsi="Verdana" w:cs="Arial"/>
          <w:b/>
          <w:sz w:val="32"/>
          <w:szCs w:val="32"/>
          <w:u w:val="single"/>
        </w:rPr>
        <w:t xml:space="preserve"> Deadline</w:t>
      </w:r>
      <w:r>
        <w:rPr>
          <w:rFonts w:ascii="Verdana" w:hAnsi="Verdana" w:cs="Arial"/>
          <w:b/>
          <w:sz w:val="32"/>
          <w:szCs w:val="32"/>
          <w:u w:val="single"/>
        </w:rPr>
        <w:t>:</w:t>
      </w:r>
    </w:p>
    <w:p w14:paraId="101EEC58" w14:textId="6573850A" w:rsidR="001C7DD4" w:rsidRDefault="00620378" w:rsidP="001C7DD4">
      <w:pPr>
        <w:ind w:left="360"/>
        <w:jc w:val="center"/>
        <w:rPr>
          <w:rFonts w:ascii="Verdana" w:hAnsi="Verdana" w:cs="Arial"/>
          <w:b/>
          <w:sz w:val="32"/>
          <w:szCs w:val="32"/>
        </w:rPr>
      </w:pPr>
      <w:r w:rsidRPr="00BF157A">
        <w:rPr>
          <w:rFonts w:ascii="Verdana" w:hAnsi="Verdana" w:cs="Arial"/>
          <w:b/>
          <w:sz w:val="32"/>
          <w:szCs w:val="32"/>
        </w:rPr>
        <w:t>1</w:t>
      </w:r>
      <w:r w:rsidR="00BF157A" w:rsidRPr="00BF157A">
        <w:rPr>
          <w:rFonts w:ascii="Verdana" w:hAnsi="Verdana" w:cs="Arial"/>
          <w:b/>
          <w:sz w:val="32"/>
          <w:szCs w:val="32"/>
        </w:rPr>
        <w:t>2</w:t>
      </w:r>
      <w:r w:rsidR="00E81930" w:rsidRPr="00BF157A">
        <w:rPr>
          <w:rFonts w:ascii="Verdana" w:hAnsi="Verdana" w:cs="Arial"/>
          <w:b/>
          <w:sz w:val="32"/>
          <w:szCs w:val="32"/>
        </w:rPr>
        <w:t xml:space="preserve"> </w:t>
      </w:r>
      <w:r w:rsidR="000B2A86" w:rsidRPr="00BF157A">
        <w:rPr>
          <w:rFonts w:ascii="Verdana" w:hAnsi="Verdana" w:cs="Arial"/>
          <w:b/>
          <w:sz w:val="32"/>
          <w:szCs w:val="32"/>
        </w:rPr>
        <w:t>June</w:t>
      </w:r>
      <w:r w:rsidR="00A17702" w:rsidRPr="00BF157A">
        <w:rPr>
          <w:rFonts w:ascii="Verdana" w:hAnsi="Verdana" w:cs="Arial"/>
          <w:b/>
          <w:sz w:val="32"/>
          <w:szCs w:val="32"/>
        </w:rPr>
        <w:t xml:space="preserve"> 202</w:t>
      </w:r>
      <w:r w:rsidR="000B2A86" w:rsidRPr="00BF157A">
        <w:rPr>
          <w:rFonts w:ascii="Verdana" w:hAnsi="Verdana" w:cs="Arial"/>
          <w:b/>
          <w:sz w:val="32"/>
          <w:szCs w:val="32"/>
        </w:rPr>
        <w:t>2</w:t>
      </w:r>
      <w:r w:rsidR="00CF3EFD" w:rsidRPr="00BF157A">
        <w:rPr>
          <w:rFonts w:ascii="Verdana" w:hAnsi="Verdana" w:cs="Arial"/>
          <w:b/>
          <w:sz w:val="32"/>
          <w:szCs w:val="32"/>
        </w:rPr>
        <w:t xml:space="preserve"> (</w:t>
      </w:r>
      <w:r w:rsidR="000B2A86" w:rsidRPr="00BF157A">
        <w:rPr>
          <w:rFonts w:ascii="Verdana" w:hAnsi="Verdana" w:cs="Arial"/>
          <w:b/>
          <w:sz w:val="32"/>
          <w:szCs w:val="32"/>
        </w:rPr>
        <w:t>Sunday</w:t>
      </w:r>
      <w:r w:rsidR="001C7DD4" w:rsidRPr="00BF157A">
        <w:rPr>
          <w:rFonts w:ascii="Verdana" w:hAnsi="Verdana" w:cs="Arial"/>
          <w:b/>
          <w:sz w:val="32"/>
          <w:szCs w:val="32"/>
        </w:rPr>
        <w:t xml:space="preserve">), </w:t>
      </w:r>
      <w:r w:rsidR="00C46FC9" w:rsidRPr="00BF157A">
        <w:rPr>
          <w:rFonts w:ascii="Verdana" w:hAnsi="Verdana" w:cs="Arial"/>
          <w:b/>
          <w:sz w:val="32"/>
          <w:szCs w:val="32"/>
        </w:rPr>
        <w:t>12 Noon</w:t>
      </w:r>
    </w:p>
    <w:p w14:paraId="0D5DB1F5" w14:textId="0CE7BA94" w:rsidR="00840F48" w:rsidRDefault="00840F48" w:rsidP="001C7DD4">
      <w:pPr>
        <w:ind w:left="360"/>
        <w:jc w:val="center"/>
        <w:rPr>
          <w:rFonts w:ascii="Verdana" w:hAnsi="Verdana" w:cs="Arial"/>
          <w:b/>
          <w:sz w:val="32"/>
          <w:szCs w:val="32"/>
        </w:rPr>
      </w:pPr>
    </w:p>
    <w:p w14:paraId="30ED6E99" w14:textId="77777777" w:rsidR="0013154F" w:rsidRDefault="0013154F"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38"/>
        <w:gridCol w:w="283"/>
        <w:gridCol w:w="5786"/>
      </w:tblGrid>
      <w:tr w:rsidR="001C7DD4" w:rsidRPr="00B70254" w14:paraId="00FE5D14" w14:textId="77777777" w:rsidTr="0013154F">
        <w:tc>
          <w:tcPr>
            <w:tcW w:w="2938" w:type="dxa"/>
            <w:tcBorders>
              <w:top w:val="single" w:sz="4" w:space="0" w:color="auto"/>
              <w:bottom w:val="nil"/>
              <w:right w:val="nil"/>
            </w:tcBorders>
          </w:tcPr>
          <w:p w14:paraId="2A46D770"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single" w:sz="4" w:space="0" w:color="auto"/>
              <w:left w:val="nil"/>
              <w:bottom w:val="nil"/>
            </w:tcBorders>
            <w:shd w:val="clear" w:color="auto" w:fill="auto"/>
          </w:tcPr>
          <w:p w14:paraId="7AC3A09A"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DF527A3" w14:textId="3A8404BD" w:rsidR="001C7DD4" w:rsidRPr="00B70254" w:rsidRDefault="001C7DD4" w:rsidP="0074620F">
            <w:pPr>
              <w:spacing w:before="120" w:after="120"/>
              <w:rPr>
                <w:rFonts w:ascii="Verdana" w:hAnsi="Verdana"/>
              </w:rPr>
            </w:pPr>
            <w:r w:rsidRPr="00B70254">
              <w:rPr>
                <w:rFonts w:ascii="Verdana" w:hAnsi="Verdana"/>
              </w:rPr>
              <w:t xml:space="preserve"> </w:t>
            </w:r>
            <w:r w:rsidR="00EB1ABB">
              <w:rPr>
                <w:rFonts w:ascii="Verdana" w:hAnsi="Verdana"/>
              </w:rPr>
              <w:t>Jyoshika Barathimogan</w:t>
            </w:r>
          </w:p>
        </w:tc>
      </w:tr>
      <w:tr w:rsidR="001C7DD4" w:rsidRPr="00B70254" w14:paraId="2A7F4B06" w14:textId="77777777" w:rsidTr="000E7B19">
        <w:tc>
          <w:tcPr>
            <w:tcW w:w="2938" w:type="dxa"/>
            <w:tcBorders>
              <w:top w:val="nil"/>
              <w:bottom w:val="nil"/>
              <w:right w:val="nil"/>
            </w:tcBorders>
          </w:tcPr>
          <w:p w14:paraId="394578F8" w14:textId="77777777" w:rsidR="001C7DD4" w:rsidRPr="007B1E92" w:rsidRDefault="00A17702" w:rsidP="0074620F">
            <w:pPr>
              <w:spacing w:before="120" w:after="120"/>
              <w:rPr>
                <w:rFonts w:ascii="Verdana" w:hAnsi="Verdana"/>
                <w:b/>
              </w:rPr>
            </w:pPr>
            <w:r w:rsidRPr="007B1E92">
              <w:rPr>
                <w:rFonts w:ascii="Verdana" w:hAnsi="Verdana"/>
                <w:b/>
              </w:rPr>
              <w:t>Student Number</w:t>
            </w:r>
          </w:p>
        </w:tc>
        <w:tc>
          <w:tcPr>
            <w:tcW w:w="283" w:type="dxa"/>
            <w:tcBorders>
              <w:top w:val="nil"/>
              <w:left w:val="nil"/>
              <w:bottom w:val="nil"/>
            </w:tcBorders>
            <w:shd w:val="clear" w:color="auto" w:fill="auto"/>
          </w:tcPr>
          <w:p w14:paraId="393E9E7B"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252B890" w14:textId="5939A255" w:rsidR="001C7DD4" w:rsidRPr="00B70254" w:rsidRDefault="00EB1ABB" w:rsidP="0074620F">
            <w:pPr>
              <w:spacing w:before="120" w:after="120"/>
              <w:rPr>
                <w:rFonts w:ascii="Verdana" w:hAnsi="Verdana"/>
              </w:rPr>
            </w:pPr>
            <w:r>
              <w:rPr>
                <w:rFonts w:ascii="Verdana" w:hAnsi="Verdana"/>
              </w:rPr>
              <w:t>S10222388</w:t>
            </w:r>
          </w:p>
        </w:tc>
      </w:tr>
      <w:tr w:rsidR="0090341A" w:rsidRPr="00B70254" w14:paraId="3D740EE0" w14:textId="77777777" w:rsidTr="000E7B19">
        <w:tc>
          <w:tcPr>
            <w:tcW w:w="2938" w:type="dxa"/>
            <w:tcBorders>
              <w:top w:val="nil"/>
              <w:bottom w:val="single" w:sz="4" w:space="0" w:color="auto"/>
              <w:right w:val="nil"/>
            </w:tcBorders>
          </w:tcPr>
          <w:p w14:paraId="599EE2F5" w14:textId="3AE8A822" w:rsidR="0090341A" w:rsidRPr="007B1E92" w:rsidRDefault="0090341A" w:rsidP="0074620F">
            <w:pPr>
              <w:spacing w:before="120" w:after="120"/>
              <w:rPr>
                <w:rFonts w:ascii="Verdana" w:hAnsi="Verdana"/>
                <w:b/>
              </w:rPr>
            </w:pPr>
            <w:r>
              <w:rPr>
                <w:rFonts w:ascii="Verdana" w:hAnsi="Verdana"/>
                <w:b/>
              </w:rPr>
              <w:t>Video submission link</w:t>
            </w:r>
          </w:p>
        </w:tc>
        <w:tc>
          <w:tcPr>
            <w:tcW w:w="283" w:type="dxa"/>
            <w:tcBorders>
              <w:top w:val="nil"/>
              <w:left w:val="nil"/>
              <w:bottom w:val="single" w:sz="4" w:space="0" w:color="auto"/>
            </w:tcBorders>
            <w:shd w:val="clear" w:color="auto" w:fill="auto"/>
          </w:tcPr>
          <w:p w14:paraId="3F75A932" w14:textId="137840DD" w:rsidR="0090341A" w:rsidRPr="007B1E92" w:rsidRDefault="000E7B19" w:rsidP="0074620F">
            <w:pPr>
              <w:spacing w:before="120" w:after="120"/>
              <w:rPr>
                <w:rFonts w:ascii="Verdana" w:hAnsi="Verdana"/>
                <w:b/>
              </w:rPr>
            </w:pPr>
            <w:r>
              <w:rPr>
                <w:rFonts w:ascii="Verdana" w:hAnsi="Verdana"/>
                <w:b/>
              </w:rPr>
              <w:t>:</w:t>
            </w:r>
          </w:p>
        </w:tc>
        <w:tc>
          <w:tcPr>
            <w:tcW w:w="5786" w:type="dxa"/>
          </w:tcPr>
          <w:p w14:paraId="1FE8B4FD" w14:textId="3ABF7EFF" w:rsidR="0090341A" w:rsidRPr="00B70254" w:rsidRDefault="0090341A" w:rsidP="0090341A">
            <w:pPr>
              <w:spacing w:before="120" w:after="120"/>
              <w:rPr>
                <w:rFonts w:ascii="Verdana" w:hAnsi="Verdana"/>
              </w:rPr>
            </w:pPr>
          </w:p>
        </w:tc>
      </w:tr>
    </w:tbl>
    <w:p w14:paraId="706DEF6E" w14:textId="77777777" w:rsidR="001C7DD4" w:rsidRPr="00B70254" w:rsidRDefault="001C7DD4" w:rsidP="001C7DD4">
      <w:pPr>
        <w:spacing w:line="240" w:lineRule="atLeast"/>
        <w:rPr>
          <w:rFonts w:ascii="Verdana" w:hAnsi="Verdana"/>
          <w:b/>
        </w:rPr>
      </w:pPr>
    </w:p>
    <w:p w14:paraId="44874F63" w14:textId="77777777" w:rsidR="00A17702" w:rsidRDefault="00A17702" w:rsidP="009C6334">
      <w:pPr>
        <w:spacing w:line="240" w:lineRule="atLeast"/>
        <w:rPr>
          <w:rFonts w:cs="Arial"/>
          <w:b/>
        </w:rPr>
      </w:pPr>
    </w:p>
    <w:p w14:paraId="15FD6FB2"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36B2B444" w14:textId="77777777" w:rsidR="001C7DD4" w:rsidRPr="00C46FC9" w:rsidRDefault="001C7DD4" w:rsidP="00A17702">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00105B43" w:rsidRPr="00C46FC9">
        <w:rPr>
          <w:rFonts w:cs="Arial"/>
          <w:bCs/>
        </w:rPr>
        <w:t xml:space="preserve">every </w:t>
      </w:r>
      <w:r w:rsidR="00F6615D" w:rsidRPr="00C46FC9">
        <w:rPr>
          <w:rFonts w:cs="Arial"/>
          <w:bCs/>
        </w:rPr>
        <w:t xml:space="preserve">calendar </w:t>
      </w:r>
      <w:r w:rsidR="00105B43" w:rsidRPr="00C46FC9">
        <w:rPr>
          <w:rFonts w:cs="Arial"/>
          <w:bCs/>
        </w:rPr>
        <w:t>day</w:t>
      </w:r>
      <w:r w:rsidRPr="00C46FC9">
        <w:rPr>
          <w:rFonts w:cs="Arial"/>
          <w:bCs/>
        </w:rPr>
        <w:t xml:space="preserve"> after the deadline. </w:t>
      </w:r>
    </w:p>
    <w:p w14:paraId="2F136993" w14:textId="41628DEC" w:rsidR="00AA24A0" w:rsidRPr="00864510" w:rsidRDefault="001C7DD4" w:rsidP="00864510">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00DF38E6" w:rsidRPr="00C46FC9">
        <w:rPr>
          <w:rFonts w:cs="Arial"/>
          <w:bCs/>
        </w:rPr>
        <w:t xml:space="preserve"> </w:t>
      </w:r>
      <w:r w:rsidR="00BF157A" w:rsidRPr="00BF157A">
        <w:rPr>
          <w:rFonts w:cs="Arial"/>
          <w:bCs/>
          <w:color w:val="FF0000"/>
        </w:rPr>
        <w:t>18</w:t>
      </w:r>
      <w:r w:rsidR="004B548F" w:rsidRPr="00BF157A">
        <w:rPr>
          <w:rFonts w:cs="Arial"/>
          <w:color w:val="FF0000"/>
        </w:rPr>
        <w:t xml:space="preserve"> </w:t>
      </w:r>
      <w:r w:rsidR="00E54865" w:rsidRPr="00BF157A">
        <w:rPr>
          <w:rFonts w:cs="Arial"/>
          <w:color w:val="FF0000"/>
        </w:rPr>
        <w:t>June</w:t>
      </w:r>
      <w:r w:rsidR="00AA03A2" w:rsidRPr="00BF157A">
        <w:rPr>
          <w:rFonts w:cs="Arial"/>
          <w:color w:val="FF0000"/>
        </w:rPr>
        <w:t xml:space="preserve"> 202</w:t>
      </w:r>
      <w:r w:rsidR="00E54865" w:rsidRPr="00BF157A">
        <w:rPr>
          <w:rFonts w:cs="Arial"/>
          <w:color w:val="FF0000"/>
        </w:rPr>
        <w:t>2</w:t>
      </w:r>
      <w:r w:rsidR="007A35C4" w:rsidRPr="00BF157A">
        <w:rPr>
          <w:rFonts w:cs="Arial"/>
          <w:color w:val="FF0000"/>
        </w:rPr>
        <w:t xml:space="preserve"> (</w:t>
      </w:r>
      <w:r w:rsidR="00E54865" w:rsidRPr="00BF157A">
        <w:rPr>
          <w:rFonts w:cs="Arial"/>
          <w:color w:val="FF0000"/>
        </w:rPr>
        <w:t>S</w:t>
      </w:r>
      <w:r w:rsidR="006C63AE" w:rsidRPr="00BF157A">
        <w:rPr>
          <w:rFonts w:cs="Arial"/>
          <w:color w:val="FF0000"/>
        </w:rPr>
        <w:t>aturday)</w:t>
      </w:r>
      <w:r w:rsidRPr="00BF157A">
        <w:rPr>
          <w:rFonts w:cs="Arial"/>
          <w:color w:val="FF0000"/>
        </w:rPr>
        <w:t xml:space="preserve">, </w:t>
      </w:r>
      <w:r w:rsidR="00B07F22" w:rsidRPr="00BF157A">
        <w:rPr>
          <w:rFonts w:cs="Arial"/>
          <w:color w:val="FF0000"/>
        </w:rPr>
        <w:t>1</w:t>
      </w:r>
      <w:r w:rsidR="00C46FC9" w:rsidRPr="00BF157A">
        <w:rPr>
          <w:rFonts w:cs="Arial"/>
          <w:color w:val="FF0000"/>
        </w:rPr>
        <w:t>2</w:t>
      </w:r>
      <w:r w:rsidR="00B07F22" w:rsidRPr="00BF157A">
        <w:rPr>
          <w:rFonts w:cs="Arial"/>
          <w:color w:val="FF0000"/>
        </w:rPr>
        <w:t>:</w:t>
      </w:r>
      <w:r w:rsidR="00C46FC9" w:rsidRPr="00BF157A">
        <w:rPr>
          <w:rFonts w:cs="Arial"/>
          <w:color w:val="FF0000"/>
        </w:rPr>
        <w:t>00 Noon</w:t>
      </w:r>
      <w:r w:rsidR="00864510">
        <w:rPr>
          <w:b/>
          <w:u w:val="single"/>
        </w:rPr>
        <w:t xml:space="preserve"> </w:t>
      </w:r>
    </w:p>
    <w:p w14:paraId="16C60113" w14:textId="131575E4" w:rsidR="00AA24A0" w:rsidRDefault="00AA24A0" w:rsidP="00134340">
      <w:pPr>
        <w:spacing w:line="360" w:lineRule="auto"/>
        <w:rPr>
          <w:b/>
          <w:u w:val="single"/>
        </w:rPr>
      </w:pPr>
    </w:p>
    <w:p w14:paraId="39586B98" w14:textId="10246FCD" w:rsidR="00EB1ABB" w:rsidRDefault="00EB1ABB" w:rsidP="00134340">
      <w:pPr>
        <w:spacing w:line="360" w:lineRule="auto"/>
        <w:rPr>
          <w:b/>
          <w:u w:val="single"/>
        </w:rPr>
      </w:pPr>
    </w:p>
    <w:p w14:paraId="60E1CD2F" w14:textId="51896960" w:rsidR="00EB1ABB" w:rsidRDefault="00EB1ABB" w:rsidP="00134340">
      <w:pPr>
        <w:spacing w:line="360" w:lineRule="auto"/>
        <w:rPr>
          <w:b/>
          <w:u w:val="single"/>
        </w:rPr>
      </w:pPr>
    </w:p>
    <w:sdt>
      <w:sdtPr>
        <w:rPr>
          <w:rFonts w:ascii="Arial" w:eastAsia="Times New Roman" w:hAnsi="Arial" w:cs="Times New Roman"/>
          <w:color w:val="auto"/>
          <w:sz w:val="22"/>
          <w:szCs w:val="24"/>
        </w:rPr>
        <w:id w:val="1368488653"/>
        <w:docPartObj>
          <w:docPartGallery w:val="Table of Contents"/>
          <w:docPartUnique/>
        </w:docPartObj>
      </w:sdtPr>
      <w:sdtEndPr>
        <w:rPr>
          <w:b/>
          <w:bCs/>
          <w:noProof/>
        </w:rPr>
      </w:sdtEndPr>
      <w:sdtContent>
        <w:p w14:paraId="1BA9D8C2" w14:textId="5411F4BD" w:rsidR="00EB1ABB" w:rsidRDefault="00EB1ABB">
          <w:pPr>
            <w:pStyle w:val="TOCHeading"/>
          </w:pPr>
          <w:r>
            <w:t>Table of Contents</w:t>
          </w:r>
        </w:p>
        <w:p w14:paraId="4867F507" w14:textId="22AB0282" w:rsidR="00382EE9" w:rsidRDefault="00EB1ABB">
          <w:pPr>
            <w:pStyle w:val="TOC1"/>
            <w:tabs>
              <w:tab w:val="right" w:leader="dot" w:pos="9019"/>
            </w:tabs>
            <w:rPr>
              <w:rFonts w:asciiTheme="minorHAnsi" w:eastAsiaTheme="minorEastAsia" w:hAnsiTheme="minorHAnsi" w:cstheme="minorBidi"/>
              <w:noProof/>
              <w:szCs w:val="22"/>
              <w:lang w:val="en-SG" w:eastAsia="zh-CN"/>
            </w:rPr>
          </w:pPr>
          <w:r>
            <w:fldChar w:fldCharType="begin"/>
          </w:r>
          <w:r>
            <w:instrText xml:space="preserve"> TOC \o "1-3" \h \z \u </w:instrText>
          </w:r>
          <w:r>
            <w:fldChar w:fldCharType="separate"/>
          </w:r>
          <w:hyperlink r:id="rId9" w:anchor="_Toc105968185" w:history="1">
            <w:r w:rsidR="00382EE9" w:rsidRPr="00574B02">
              <w:rPr>
                <w:rStyle w:val="Hyperlink"/>
                <w:rFonts w:cs="Arial"/>
                <w:noProof/>
              </w:rPr>
              <w:t>School of InfoComm Technology</w:t>
            </w:r>
            <w:r w:rsidR="00382EE9">
              <w:rPr>
                <w:noProof/>
                <w:webHidden/>
              </w:rPr>
              <w:tab/>
            </w:r>
            <w:r w:rsidR="00382EE9">
              <w:rPr>
                <w:noProof/>
                <w:webHidden/>
              </w:rPr>
              <w:fldChar w:fldCharType="begin"/>
            </w:r>
            <w:r w:rsidR="00382EE9">
              <w:rPr>
                <w:noProof/>
                <w:webHidden/>
              </w:rPr>
              <w:instrText xml:space="preserve"> PAGEREF _Toc105968185 \h </w:instrText>
            </w:r>
            <w:r w:rsidR="00382EE9">
              <w:rPr>
                <w:noProof/>
                <w:webHidden/>
              </w:rPr>
            </w:r>
            <w:r w:rsidR="00382EE9">
              <w:rPr>
                <w:noProof/>
                <w:webHidden/>
              </w:rPr>
              <w:fldChar w:fldCharType="separate"/>
            </w:r>
            <w:r w:rsidR="00382EE9">
              <w:rPr>
                <w:noProof/>
                <w:webHidden/>
              </w:rPr>
              <w:t>1</w:t>
            </w:r>
            <w:r w:rsidR="00382EE9">
              <w:rPr>
                <w:noProof/>
                <w:webHidden/>
              </w:rPr>
              <w:fldChar w:fldCharType="end"/>
            </w:r>
          </w:hyperlink>
        </w:p>
        <w:p w14:paraId="572FE19D" w14:textId="2C3B0BA5" w:rsidR="00382EE9" w:rsidRDefault="00382EE9">
          <w:pPr>
            <w:pStyle w:val="TOC1"/>
            <w:tabs>
              <w:tab w:val="right" w:leader="dot" w:pos="9019"/>
            </w:tabs>
            <w:rPr>
              <w:rFonts w:asciiTheme="minorHAnsi" w:eastAsiaTheme="minorEastAsia" w:hAnsiTheme="minorHAnsi" w:cstheme="minorBidi"/>
              <w:noProof/>
              <w:szCs w:val="22"/>
              <w:lang w:val="en-SG" w:eastAsia="zh-CN"/>
            </w:rPr>
          </w:pPr>
          <w:hyperlink w:anchor="_Toc105968186" w:history="1">
            <w:r w:rsidRPr="00574B02">
              <w:rPr>
                <w:rStyle w:val="Hyperlink"/>
                <w:noProof/>
              </w:rPr>
              <w:t>Introduction</w:t>
            </w:r>
            <w:r>
              <w:rPr>
                <w:noProof/>
                <w:webHidden/>
              </w:rPr>
              <w:tab/>
            </w:r>
            <w:r>
              <w:rPr>
                <w:noProof/>
                <w:webHidden/>
              </w:rPr>
              <w:fldChar w:fldCharType="begin"/>
            </w:r>
            <w:r>
              <w:rPr>
                <w:noProof/>
                <w:webHidden/>
              </w:rPr>
              <w:instrText xml:space="preserve"> PAGEREF _Toc105968186 \h </w:instrText>
            </w:r>
            <w:r>
              <w:rPr>
                <w:noProof/>
                <w:webHidden/>
              </w:rPr>
            </w:r>
            <w:r>
              <w:rPr>
                <w:noProof/>
                <w:webHidden/>
              </w:rPr>
              <w:fldChar w:fldCharType="separate"/>
            </w:r>
            <w:r>
              <w:rPr>
                <w:noProof/>
                <w:webHidden/>
              </w:rPr>
              <w:t>3</w:t>
            </w:r>
            <w:r>
              <w:rPr>
                <w:noProof/>
                <w:webHidden/>
              </w:rPr>
              <w:fldChar w:fldCharType="end"/>
            </w:r>
          </w:hyperlink>
        </w:p>
        <w:p w14:paraId="62EF163B" w14:textId="4BC1AF96" w:rsidR="00382EE9" w:rsidRDefault="00382EE9">
          <w:pPr>
            <w:pStyle w:val="TOC1"/>
            <w:tabs>
              <w:tab w:val="right" w:leader="dot" w:pos="9019"/>
            </w:tabs>
            <w:rPr>
              <w:rFonts w:asciiTheme="minorHAnsi" w:eastAsiaTheme="minorEastAsia" w:hAnsiTheme="minorHAnsi" w:cstheme="minorBidi"/>
              <w:noProof/>
              <w:szCs w:val="22"/>
              <w:lang w:val="en-SG" w:eastAsia="zh-CN"/>
            </w:rPr>
          </w:pPr>
          <w:hyperlink w:anchor="_Toc105968187" w:history="1">
            <w:r w:rsidRPr="00574B02">
              <w:rPr>
                <w:rStyle w:val="Hyperlink"/>
                <w:noProof/>
              </w:rPr>
              <w:t>Project Objective (exploratory questions)</w:t>
            </w:r>
            <w:r>
              <w:rPr>
                <w:noProof/>
                <w:webHidden/>
              </w:rPr>
              <w:tab/>
            </w:r>
            <w:r>
              <w:rPr>
                <w:noProof/>
                <w:webHidden/>
              </w:rPr>
              <w:fldChar w:fldCharType="begin"/>
            </w:r>
            <w:r>
              <w:rPr>
                <w:noProof/>
                <w:webHidden/>
              </w:rPr>
              <w:instrText xml:space="preserve"> PAGEREF _Toc105968187 \h </w:instrText>
            </w:r>
            <w:r>
              <w:rPr>
                <w:noProof/>
                <w:webHidden/>
              </w:rPr>
            </w:r>
            <w:r>
              <w:rPr>
                <w:noProof/>
                <w:webHidden/>
              </w:rPr>
              <w:fldChar w:fldCharType="separate"/>
            </w:r>
            <w:r>
              <w:rPr>
                <w:noProof/>
                <w:webHidden/>
              </w:rPr>
              <w:t>3</w:t>
            </w:r>
            <w:r>
              <w:rPr>
                <w:noProof/>
                <w:webHidden/>
              </w:rPr>
              <w:fldChar w:fldCharType="end"/>
            </w:r>
          </w:hyperlink>
        </w:p>
        <w:p w14:paraId="0934B93E" w14:textId="2F9349BB" w:rsidR="00382EE9" w:rsidRDefault="00382EE9">
          <w:pPr>
            <w:pStyle w:val="TOC1"/>
            <w:tabs>
              <w:tab w:val="right" w:leader="dot" w:pos="9019"/>
            </w:tabs>
            <w:rPr>
              <w:rFonts w:asciiTheme="minorHAnsi" w:eastAsiaTheme="minorEastAsia" w:hAnsiTheme="minorHAnsi" w:cstheme="minorBidi"/>
              <w:noProof/>
              <w:szCs w:val="22"/>
              <w:lang w:val="en-SG" w:eastAsia="zh-CN"/>
            </w:rPr>
          </w:pPr>
          <w:hyperlink w:anchor="_Toc105968188" w:history="1">
            <w:r w:rsidRPr="00574B02">
              <w:rPr>
                <w:rStyle w:val="Hyperlink"/>
                <w:noProof/>
              </w:rPr>
              <w:t>Data preparation and Data analysing</w:t>
            </w:r>
            <w:r>
              <w:rPr>
                <w:noProof/>
                <w:webHidden/>
              </w:rPr>
              <w:tab/>
            </w:r>
            <w:r>
              <w:rPr>
                <w:noProof/>
                <w:webHidden/>
              </w:rPr>
              <w:fldChar w:fldCharType="begin"/>
            </w:r>
            <w:r>
              <w:rPr>
                <w:noProof/>
                <w:webHidden/>
              </w:rPr>
              <w:instrText xml:space="preserve"> PAGEREF _Toc105968188 \h </w:instrText>
            </w:r>
            <w:r>
              <w:rPr>
                <w:noProof/>
                <w:webHidden/>
              </w:rPr>
            </w:r>
            <w:r>
              <w:rPr>
                <w:noProof/>
                <w:webHidden/>
              </w:rPr>
              <w:fldChar w:fldCharType="separate"/>
            </w:r>
            <w:r>
              <w:rPr>
                <w:noProof/>
                <w:webHidden/>
              </w:rPr>
              <w:t>5</w:t>
            </w:r>
            <w:r>
              <w:rPr>
                <w:noProof/>
                <w:webHidden/>
              </w:rPr>
              <w:fldChar w:fldCharType="end"/>
            </w:r>
          </w:hyperlink>
        </w:p>
        <w:p w14:paraId="46B330E7" w14:textId="792E4158" w:rsidR="00382EE9" w:rsidRDefault="00382EE9">
          <w:pPr>
            <w:pStyle w:val="TOC1"/>
            <w:tabs>
              <w:tab w:val="right" w:leader="dot" w:pos="9019"/>
            </w:tabs>
            <w:rPr>
              <w:rFonts w:asciiTheme="minorHAnsi" w:eastAsiaTheme="minorEastAsia" w:hAnsiTheme="minorHAnsi" w:cstheme="minorBidi"/>
              <w:noProof/>
              <w:szCs w:val="22"/>
              <w:lang w:val="en-SG" w:eastAsia="zh-CN"/>
            </w:rPr>
          </w:pPr>
          <w:hyperlink w:anchor="_Toc105968189" w:history="1">
            <w:r w:rsidRPr="00574B02">
              <w:rPr>
                <w:rStyle w:val="Hyperlink"/>
                <w:noProof/>
              </w:rPr>
              <w:t>Exploratory Data Analysis and Visualization</w:t>
            </w:r>
            <w:r>
              <w:rPr>
                <w:noProof/>
                <w:webHidden/>
              </w:rPr>
              <w:tab/>
            </w:r>
            <w:r>
              <w:rPr>
                <w:noProof/>
                <w:webHidden/>
              </w:rPr>
              <w:fldChar w:fldCharType="begin"/>
            </w:r>
            <w:r>
              <w:rPr>
                <w:noProof/>
                <w:webHidden/>
              </w:rPr>
              <w:instrText xml:space="preserve"> PAGEREF _Toc105968189 \h </w:instrText>
            </w:r>
            <w:r>
              <w:rPr>
                <w:noProof/>
                <w:webHidden/>
              </w:rPr>
            </w:r>
            <w:r>
              <w:rPr>
                <w:noProof/>
                <w:webHidden/>
              </w:rPr>
              <w:fldChar w:fldCharType="separate"/>
            </w:r>
            <w:r>
              <w:rPr>
                <w:noProof/>
                <w:webHidden/>
              </w:rPr>
              <w:t>6</w:t>
            </w:r>
            <w:r>
              <w:rPr>
                <w:noProof/>
                <w:webHidden/>
              </w:rPr>
              <w:fldChar w:fldCharType="end"/>
            </w:r>
          </w:hyperlink>
        </w:p>
        <w:p w14:paraId="6367DC4B" w14:textId="638C5E9C" w:rsidR="00382EE9" w:rsidRDefault="00382EE9">
          <w:pPr>
            <w:pStyle w:val="TOC1"/>
            <w:tabs>
              <w:tab w:val="right" w:leader="dot" w:pos="9019"/>
            </w:tabs>
            <w:rPr>
              <w:rFonts w:asciiTheme="minorHAnsi" w:eastAsiaTheme="minorEastAsia" w:hAnsiTheme="minorHAnsi" w:cstheme="minorBidi"/>
              <w:noProof/>
              <w:szCs w:val="22"/>
              <w:lang w:val="en-SG" w:eastAsia="zh-CN"/>
            </w:rPr>
          </w:pPr>
          <w:hyperlink w:anchor="_Toc105968190" w:history="1">
            <w:r w:rsidRPr="00574B02">
              <w:rPr>
                <w:rStyle w:val="Hyperlink"/>
                <w:noProof/>
              </w:rPr>
              <w:t>Dashboard</w:t>
            </w:r>
            <w:r>
              <w:rPr>
                <w:noProof/>
                <w:webHidden/>
              </w:rPr>
              <w:tab/>
            </w:r>
            <w:r>
              <w:rPr>
                <w:noProof/>
                <w:webHidden/>
              </w:rPr>
              <w:fldChar w:fldCharType="begin"/>
            </w:r>
            <w:r>
              <w:rPr>
                <w:noProof/>
                <w:webHidden/>
              </w:rPr>
              <w:instrText xml:space="preserve"> PAGEREF _Toc105968190 \h </w:instrText>
            </w:r>
            <w:r>
              <w:rPr>
                <w:noProof/>
                <w:webHidden/>
              </w:rPr>
            </w:r>
            <w:r>
              <w:rPr>
                <w:noProof/>
                <w:webHidden/>
              </w:rPr>
              <w:fldChar w:fldCharType="separate"/>
            </w:r>
            <w:r>
              <w:rPr>
                <w:noProof/>
                <w:webHidden/>
              </w:rPr>
              <w:t>18</w:t>
            </w:r>
            <w:r>
              <w:rPr>
                <w:noProof/>
                <w:webHidden/>
              </w:rPr>
              <w:fldChar w:fldCharType="end"/>
            </w:r>
          </w:hyperlink>
        </w:p>
        <w:p w14:paraId="227B02F0" w14:textId="14FAECCB" w:rsidR="00382EE9" w:rsidRDefault="00382EE9">
          <w:pPr>
            <w:pStyle w:val="TOC1"/>
            <w:tabs>
              <w:tab w:val="right" w:leader="dot" w:pos="9019"/>
            </w:tabs>
            <w:rPr>
              <w:rFonts w:asciiTheme="minorHAnsi" w:eastAsiaTheme="minorEastAsia" w:hAnsiTheme="minorHAnsi" w:cstheme="minorBidi"/>
              <w:noProof/>
              <w:szCs w:val="22"/>
              <w:lang w:val="en-SG" w:eastAsia="zh-CN"/>
            </w:rPr>
          </w:pPr>
          <w:hyperlink w:anchor="_Toc105968191" w:history="1">
            <w:r w:rsidRPr="00574B02">
              <w:rPr>
                <w:rStyle w:val="Hyperlink"/>
                <w:noProof/>
              </w:rPr>
              <w:t>Recording</w:t>
            </w:r>
            <w:r>
              <w:rPr>
                <w:noProof/>
                <w:webHidden/>
              </w:rPr>
              <w:tab/>
            </w:r>
            <w:r>
              <w:rPr>
                <w:noProof/>
                <w:webHidden/>
              </w:rPr>
              <w:fldChar w:fldCharType="begin"/>
            </w:r>
            <w:r>
              <w:rPr>
                <w:noProof/>
                <w:webHidden/>
              </w:rPr>
              <w:instrText xml:space="preserve"> PAGEREF _Toc105968191 \h </w:instrText>
            </w:r>
            <w:r>
              <w:rPr>
                <w:noProof/>
                <w:webHidden/>
              </w:rPr>
            </w:r>
            <w:r>
              <w:rPr>
                <w:noProof/>
                <w:webHidden/>
              </w:rPr>
              <w:fldChar w:fldCharType="separate"/>
            </w:r>
            <w:r>
              <w:rPr>
                <w:noProof/>
                <w:webHidden/>
              </w:rPr>
              <w:t>22</w:t>
            </w:r>
            <w:r>
              <w:rPr>
                <w:noProof/>
                <w:webHidden/>
              </w:rPr>
              <w:fldChar w:fldCharType="end"/>
            </w:r>
          </w:hyperlink>
        </w:p>
        <w:p w14:paraId="5DED5ACC" w14:textId="642C74EC" w:rsidR="00EB1ABB" w:rsidRDefault="00EB1ABB">
          <w:r>
            <w:rPr>
              <w:b/>
              <w:bCs/>
              <w:noProof/>
            </w:rPr>
            <w:fldChar w:fldCharType="end"/>
          </w:r>
        </w:p>
      </w:sdtContent>
    </w:sdt>
    <w:p w14:paraId="1F9C77E5" w14:textId="311F686A" w:rsidR="00EB1ABB" w:rsidRDefault="00EB1ABB" w:rsidP="00134340">
      <w:pPr>
        <w:spacing w:line="360" w:lineRule="auto"/>
        <w:rPr>
          <w:b/>
          <w:u w:val="single"/>
        </w:rPr>
      </w:pPr>
    </w:p>
    <w:p w14:paraId="1CF57B6F" w14:textId="108D0B66" w:rsidR="00EB1ABB" w:rsidRDefault="00EB1ABB" w:rsidP="00134340">
      <w:pPr>
        <w:spacing w:line="360" w:lineRule="auto"/>
        <w:rPr>
          <w:b/>
          <w:u w:val="single"/>
        </w:rPr>
      </w:pPr>
    </w:p>
    <w:p w14:paraId="0DFAF2C4" w14:textId="6F401135" w:rsidR="00EB1ABB" w:rsidRDefault="00EB1ABB" w:rsidP="00134340">
      <w:pPr>
        <w:spacing w:line="360" w:lineRule="auto"/>
        <w:rPr>
          <w:b/>
          <w:u w:val="single"/>
        </w:rPr>
      </w:pPr>
    </w:p>
    <w:p w14:paraId="07E10D74" w14:textId="5FCDBD88" w:rsidR="00EB1ABB" w:rsidRDefault="00EB1ABB" w:rsidP="00134340">
      <w:pPr>
        <w:spacing w:line="360" w:lineRule="auto"/>
        <w:rPr>
          <w:b/>
          <w:u w:val="single"/>
        </w:rPr>
      </w:pPr>
    </w:p>
    <w:p w14:paraId="72ECF28E" w14:textId="07221DDC" w:rsidR="00EB1ABB" w:rsidRDefault="00EB1ABB" w:rsidP="00134340">
      <w:pPr>
        <w:spacing w:line="360" w:lineRule="auto"/>
        <w:rPr>
          <w:b/>
          <w:u w:val="single"/>
        </w:rPr>
      </w:pPr>
    </w:p>
    <w:p w14:paraId="42E04688" w14:textId="30FE9F6E" w:rsidR="00EB1ABB" w:rsidRDefault="00EB1ABB" w:rsidP="00134340">
      <w:pPr>
        <w:spacing w:line="360" w:lineRule="auto"/>
        <w:rPr>
          <w:b/>
          <w:u w:val="single"/>
        </w:rPr>
      </w:pPr>
    </w:p>
    <w:p w14:paraId="33371880" w14:textId="63B3C2A9" w:rsidR="00EB1ABB" w:rsidRDefault="00EB1ABB" w:rsidP="00134340">
      <w:pPr>
        <w:spacing w:line="360" w:lineRule="auto"/>
        <w:rPr>
          <w:b/>
          <w:u w:val="single"/>
        </w:rPr>
      </w:pPr>
    </w:p>
    <w:p w14:paraId="023FB746" w14:textId="61669ECB" w:rsidR="00EB1ABB" w:rsidRDefault="00EB1ABB" w:rsidP="00134340">
      <w:pPr>
        <w:spacing w:line="360" w:lineRule="auto"/>
        <w:rPr>
          <w:b/>
          <w:u w:val="single"/>
        </w:rPr>
      </w:pPr>
    </w:p>
    <w:p w14:paraId="38E6AB97" w14:textId="0451822C" w:rsidR="00EB1ABB" w:rsidRDefault="00EB1ABB" w:rsidP="00134340">
      <w:pPr>
        <w:spacing w:line="360" w:lineRule="auto"/>
        <w:rPr>
          <w:b/>
          <w:u w:val="single"/>
        </w:rPr>
      </w:pPr>
    </w:p>
    <w:p w14:paraId="45FB7BF2" w14:textId="5BCEC1F6" w:rsidR="00EB1ABB" w:rsidRDefault="00EB1ABB" w:rsidP="00134340">
      <w:pPr>
        <w:spacing w:line="360" w:lineRule="auto"/>
        <w:rPr>
          <w:b/>
          <w:u w:val="single"/>
        </w:rPr>
      </w:pPr>
    </w:p>
    <w:p w14:paraId="25F3EC69" w14:textId="19C13D28" w:rsidR="00EB1ABB" w:rsidRDefault="00EB1ABB" w:rsidP="00134340">
      <w:pPr>
        <w:spacing w:line="360" w:lineRule="auto"/>
        <w:rPr>
          <w:b/>
          <w:u w:val="single"/>
        </w:rPr>
      </w:pPr>
    </w:p>
    <w:p w14:paraId="2553E62C" w14:textId="1EB1FA22" w:rsidR="00EB1ABB" w:rsidRDefault="00EB1ABB" w:rsidP="00134340">
      <w:pPr>
        <w:spacing w:line="360" w:lineRule="auto"/>
        <w:rPr>
          <w:b/>
          <w:u w:val="single"/>
        </w:rPr>
      </w:pPr>
    </w:p>
    <w:p w14:paraId="2CD59D28" w14:textId="19FAC0DB" w:rsidR="00EB1ABB" w:rsidRDefault="00EB1ABB" w:rsidP="00134340">
      <w:pPr>
        <w:spacing w:line="360" w:lineRule="auto"/>
        <w:rPr>
          <w:b/>
          <w:u w:val="single"/>
        </w:rPr>
      </w:pPr>
    </w:p>
    <w:p w14:paraId="43C54350" w14:textId="01B41EEC" w:rsidR="00EB1ABB" w:rsidRDefault="00EB1ABB" w:rsidP="00134340">
      <w:pPr>
        <w:spacing w:line="360" w:lineRule="auto"/>
        <w:rPr>
          <w:b/>
          <w:u w:val="single"/>
        </w:rPr>
      </w:pPr>
    </w:p>
    <w:p w14:paraId="7612E274" w14:textId="4D86681D" w:rsidR="00EB1ABB" w:rsidRDefault="00EB1ABB" w:rsidP="00134340">
      <w:pPr>
        <w:spacing w:line="360" w:lineRule="auto"/>
        <w:rPr>
          <w:b/>
          <w:u w:val="single"/>
        </w:rPr>
      </w:pPr>
    </w:p>
    <w:p w14:paraId="38550790" w14:textId="310FEFC9" w:rsidR="00EB1ABB" w:rsidRDefault="00EB1ABB" w:rsidP="00134340">
      <w:pPr>
        <w:spacing w:line="360" w:lineRule="auto"/>
        <w:rPr>
          <w:b/>
          <w:u w:val="single"/>
        </w:rPr>
      </w:pPr>
    </w:p>
    <w:p w14:paraId="4B6ECF01" w14:textId="75084329" w:rsidR="00EB1ABB" w:rsidRDefault="00EB1ABB" w:rsidP="00134340">
      <w:pPr>
        <w:spacing w:line="360" w:lineRule="auto"/>
        <w:rPr>
          <w:b/>
          <w:u w:val="single"/>
        </w:rPr>
      </w:pPr>
    </w:p>
    <w:p w14:paraId="59056804" w14:textId="3F743F7D" w:rsidR="00EB1ABB" w:rsidRDefault="00EB1ABB" w:rsidP="00134340">
      <w:pPr>
        <w:spacing w:line="360" w:lineRule="auto"/>
        <w:rPr>
          <w:b/>
          <w:u w:val="single"/>
        </w:rPr>
      </w:pPr>
    </w:p>
    <w:p w14:paraId="69B476AC" w14:textId="4B39A3A3" w:rsidR="00EB1ABB" w:rsidRDefault="00EB1ABB" w:rsidP="00134340">
      <w:pPr>
        <w:spacing w:line="360" w:lineRule="auto"/>
        <w:rPr>
          <w:b/>
          <w:u w:val="single"/>
        </w:rPr>
      </w:pPr>
    </w:p>
    <w:p w14:paraId="7D47876B" w14:textId="3C230098" w:rsidR="00EB1ABB" w:rsidRDefault="00EB1ABB" w:rsidP="00134340">
      <w:pPr>
        <w:spacing w:line="360" w:lineRule="auto"/>
        <w:rPr>
          <w:b/>
          <w:u w:val="single"/>
        </w:rPr>
      </w:pPr>
    </w:p>
    <w:p w14:paraId="25DA9047" w14:textId="4CDDAB17" w:rsidR="00EB1ABB" w:rsidRDefault="00EB1ABB" w:rsidP="00134340">
      <w:pPr>
        <w:spacing w:line="360" w:lineRule="auto"/>
        <w:rPr>
          <w:b/>
          <w:u w:val="single"/>
        </w:rPr>
      </w:pPr>
    </w:p>
    <w:p w14:paraId="6EF96D24" w14:textId="71DCEB79" w:rsidR="00EB1ABB" w:rsidRDefault="00EB1ABB" w:rsidP="00134340">
      <w:pPr>
        <w:spacing w:line="360" w:lineRule="auto"/>
        <w:rPr>
          <w:b/>
          <w:u w:val="single"/>
        </w:rPr>
      </w:pPr>
    </w:p>
    <w:p w14:paraId="4342624A" w14:textId="64C188EC" w:rsidR="00EB1ABB" w:rsidRDefault="00EB1ABB" w:rsidP="00134340">
      <w:pPr>
        <w:spacing w:line="360" w:lineRule="auto"/>
        <w:rPr>
          <w:b/>
          <w:u w:val="single"/>
        </w:rPr>
      </w:pPr>
    </w:p>
    <w:p w14:paraId="6FAEAFFB" w14:textId="1BA21FC1" w:rsidR="00EB1ABB" w:rsidRDefault="00EB1ABB" w:rsidP="00134340">
      <w:pPr>
        <w:spacing w:line="360" w:lineRule="auto"/>
        <w:rPr>
          <w:b/>
          <w:u w:val="single"/>
        </w:rPr>
      </w:pPr>
    </w:p>
    <w:p w14:paraId="35A8F46C" w14:textId="2DB5ADC0" w:rsidR="00EB1ABB" w:rsidRDefault="00EB1ABB" w:rsidP="00134340">
      <w:pPr>
        <w:spacing w:line="360" w:lineRule="auto"/>
        <w:rPr>
          <w:b/>
          <w:u w:val="single"/>
        </w:rPr>
      </w:pPr>
    </w:p>
    <w:p w14:paraId="2DD76269" w14:textId="3AE730CF" w:rsidR="00EB1ABB" w:rsidRDefault="00EB1ABB" w:rsidP="00134340">
      <w:pPr>
        <w:spacing w:line="360" w:lineRule="auto"/>
        <w:rPr>
          <w:b/>
          <w:u w:val="single"/>
        </w:rPr>
      </w:pPr>
    </w:p>
    <w:p w14:paraId="7B31F542" w14:textId="469AECE5" w:rsidR="00EB1ABB" w:rsidRDefault="00EB1ABB" w:rsidP="00134340">
      <w:pPr>
        <w:spacing w:line="360" w:lineRule="auto"/>
        <w:rPr>
          <w:b/>
          <w:u w:val="single"/>
        </w:rPr>
      </w:pPr>
    </w:p>
    <w:p w14:paraId="407EFA36" w14:textId="3CE1AE83" w:rsidR="00EB1ABB" w:rsidRDefault="00EB1ABB" w:rsidP="00EB1ABB">
      <w:pPr>
        <w:pStyle w:val="Heading1"/>
      </w:pPr>
      <w:bookmarkStart w:id="3" w:name="_Toc105968186"/>
      <w:r>
        <w:t>Introduction</w:t>
      </w:r>
      <w:bookmarkEnd w:id="3"/>
    </w:p>
    <w:p w14:paraId="303884E7" w14:textId="208B1A9B" w:rsidR="005077ED" w:rsidRDefault="00EB1ABB" w:rsidP="00EB1ABB">
      <w:pPr>
        <w:rPr>
          <w:sz w:val="24"/>
          <w:lang w:val="en-GB"/>
        </w:rPr>
      </w:pPr>
      <w:r w:rsidRPr="005077ED">
        <w:rPr>
          <w:sz w:val="24"/>
          <w:lang w:val="en-GB"/>
        </w:rPr>
        <w:t xml:space="preserve">The goal of my assignment is to design and implement dashboards that helps to answer exploratory question that will be useful for the online electronic retailer management. Using the given data set, I have created visualization and dashboards with data storytelling. </w:t>
      </w:r>
      <w:r w:rsidR="005077ED" w:rsidRPr="005077ED">
        <w:rPr>
          <w:sz w:val="24"/>
          <w:lang w:val="en-GB"/>
        </w:rPr>
        <w:t>Moreover, by cleaning and preparing the data set have helped me to make a better dashboard.</w:t>
      </w:r>
    </w:p>
    <w:p w14:paraId="13888075" w14:textId="76B4BB4D" w:rsidR="00C63543" w:rsidRDefault="00C63543" w:rsidP="00EB1ABB">
      <w:pPr>
        <w:rPr>
          <w:sz w:val="24"/>
          <w:lang w:val="en-GB"/>
        </w:rPr>
      </w:pPr>
    </w:p>
    <w:p w14:paraId="0E827F06" w14:textId="77777777" w:rsidR="00C63543" w:rsidRPr="005077ED" w:rsidRDefault="00C63543" w:rsidP="00EB1ABB">
      <w:pPr>
        <w:rPr>
          <w:sz w:val="24"/>
          <w:lang w:val="en-GB"/>
        </w:rPr>
      </w:pPr>
    </w:p>
    <w:p w14:paraId="7180458C" w14:textId="40101388" w:rsidR="005077ED" w:rsidRDefault="005077ED" w:rsidP="005077ED">
      <w:pPr>
        <w:pStyle w:val="Heading1"/>
      </w:pPr>
      <w:bookmarkStart w:id="4" w:name="_Toc105968187"/>
      <w:r>
        <w:t>Project Objective (exploratory questions)</w:t>
      </w:r>
      <w:bookmarkEnd w:id="4"/>
    </w:p>
    <w:p w14:paraId="43CA2FA8" w14:textId="77777777" w:rsidR="00991B20" w:rsidRPr="00991B20" w:rsidRDefault="00991B20" w:rsidP="00991B20">
      <w:pPr>
        <w:rPr>
          <w:lang w:val="en-GB"/>
        </w:rPr>
      </w:pPr>
    </w:p>
    <w:p w14:paraId="5030A554" w14:textId="423E8C53" w:rsidR="005077ED" w:rsidRPr="00991B20" w:rsidRDefault="005077ED" w:rsidP="005077ED">
      <w:pPr>
        <w:rPr>
          <w:sz w:val="24"/>
          <w:u w:val="single"/>
          <w:lang w:val="en-GB"/>
        </w:rPr>
      </w:pPr>
      <w:r w:rsidRPr="00991B20">
        <w:rPr>
          <w:sz w:val="24"/>
          <w:u w:val="single"/>
          <w:lang w:val="en-GB"/>
        </w:rPr>
        <w:t>Customer analysis</w:t>
      </w:r>
    </w:p>
    <w:p w14:paraId="749A2F0E" w14:textId="7C131F98" w:rsidR="005077ED" w:rsidRDefault="005077ED" w:rsidP="005077ED">
      <w:pPr>
        <w:pStyle w:val="ListParagraph"/>
        <w:numPr>
          <w:ilvl w:val="0"/>
          <w:numId w:val="12"/>
        </w:numPr>
        <w:rPr>
          <w:sz w:val="24"/>
          <w:lang w:val="en-GB"/>
        </w:rPr>
      </w:pPr>
      <w:r w:rsidRPr="00991B20">
        <w:rPr>
          <w:sz w:val="24"/>
          <w:lang w:val="en-GB"/>
        </w:rPr>
        <w:t>Which customer</w:t>
      </w:r>
      <w:r w:rsidR="006D3343" w:rsidRPr="00991B20">
        <w:rPr>
          <w:sz w:val="24"/>
          <w:lang w:val="en-GB"/>
        </w:rPr>
        <w:t xml:space="preserve">s </w:t>
      </w:r>
      <w:r w:rsidRPr="00991B20">
        <w:rPr>
          <w:sz w:val="24"/>
          <w:lang w:val="en-GB"/>
        </w:rPr>
        <w:t>generate the most profit</w:t>
      </w:r>
      <w:r w:rsidR="006D3343" w:rsidRPr="00991B20">
        <w:rPr>
          <w:sz w:val="24"/>
          <w:lang w:val="en-GB"/>
        </w:rPr>
        <w:t>?</w:t>
      </w:r>
    </w:p>
    <w:p w14:paraId="04B00554" w14:textId="1CC59D5F" w:rsidR="009A1635" w:rsidRPr="00C86021" w:rsidRDefault="009A1635" w:rsidP="009A1635">
      <w:pPr>
        <w:rPr>
          <w:sz w:val="24"/>
          <w:lang w:val="en-GB"/>
        </w:rPr>
      </w:pPr>
      <w:r>
        <w:rPr>
          <w:sz w:val="24"/>
          <w:lang w:val="en-GB"/>
        </w:rPr>
        <w:t xml:space="preserve">Background: helps the management to see what customer generate the most profit and help the company </w:t>
      </w:r>
      <w:r w:rsidR="00C86021">
        <w:rPr>
          <w:sz w:val="24"/>
          <w:lang w:val="en-GB"/>
        </w:rPr>
        <w:t>by anticipating and satisfying the customer demand to help improve their profits.</w:t>
      </w:r>
    </w:p>
    <w:p w14:paraId="462A5F4B" w14:textId="4C69F8F1" w:rsidR="006D3343" w:rsidRDefault="006D3343" w:rsidP="005077ED">
      <w:pPr>
        <w:pStyle w:val="ListParagraph"/>
        <w:numPr>
          <w:ilvl w:val="0"/>
          <w:numId w:val="12"/>
        </w:numPr>
        <w:rPr>
          <w:sz w:val="24"/>
          <w:lang w:val="en-GB"/>
        </w:rPr>
      </w:pPr>
      <w:r w:rsidRPr="00991B20">
        <w:rPr>
          <w:sz w:val="24"/>
          <w:lang w:val="en-GB"/>
        </w:rPr>
        <w:t>What is the most desired volume of orders customer placed?</w:t>
      </w:r>
    </w:p>
    <w:p w14:paraId="18800D72" w14:textId="042C6322" w:rsidR="00C86021" w:rsidRPr="00C86021" w:rsidRDefault="00C86021" w:rsidP="00C86021">
      <w:pPr>
        <w:rPr>
          <w:sz w:val="24"/>
          <w:lang w:val="en-GB"/>
        </w:rPr>
      </w:pPr>
      <w:r>
        <w:rPr>
          <w:sz w:val="24"/>
          <w:lang w:val="en-GB"/>
        </w:rPr>
        <w:t>Background: helps the management to know what the number of quantity that customer order. It helps the company to better plan their budgets</w:t>
      </w:r>
    </w:p>
    <w:p w14:paraId="430ED87A" w14:textId="64330413" w:rsidR="006D3343" w:rsidRDefault="006D3343" w:rsidP="005077ED">
      <w:pPr>
        <w:pStyle w:val="ListParagraph"/>
        <w:numPr>
          <w:ilvl w:val="0"/>
          <w:numId w:val="12"/>
        </w:numPr>
        <w:rPr>
          <w:sz w:val="24"/>
          <w:lang w:val="en-GB"/>
        </w:rPr>
      </w:pPr>
      <w:r w:rsidRPr="00991B20">
        <w:rPr>
          <w:sz w:val="24"/>
          <w:lang w:val="en-GB"/>
        </w:rPr>
        <w:t>Which months customer placed the most orders?</w:t>
      </w:r>
    </w:p>
    <w:p w14:paraId="14304072" w14:textId="0E28EEA5" w:rsidR="00C86021" w:rsidRPr="00C86021" w:rsidRDefault="00C86021" w:rsidP="00C86021">
      <w:pPr>
        <w:rPr>
          <w:sz w:val="24"/>
          <w:lang w:val="en-GB"/>
        </w:rPr>
      </w:pPr>
      <w:r>
        <w:rPr>
          <w:sz w:val="24"/>
          <w:lang w:val="en-GB"/>
        </w:rPr>
        <w:t>Background : it helps to determine whether the month is most popular by customer orders. By knowing what month are popular, it helps the company to better allocate its resources and budgets and plan ahead.</w:t>
      </w:r>
    </w:p>
    <w:p w14:paraId="72E302FB" w14:textId="77777777" w:rsidR="006D3343" w:rsidRPr="00991B20" w:rsidRDefault="006D3343" w:rsidP="006D3343">
      <w:pPr>
        <w:pStyle w:val="ListParagraph"/>
        <w:rPr>
          <w:sz w:val="24"/>
          <w:lang w:val="en-GB"/>
        </w:rPr>
      </w:pPr>
    </w:p>
    <w:p w14:paraId="108F310E" w14:textId="72DB59B1" w:rsidR="006D3343" w:rsidRPr="00991B20" w:rsidRDefault="006D3343" w:rsidP="006D3343">
      <w:pPr>
        <w:rPr>
          <w:sz w:val="24"/>
          <w:u w:val="single"/>
          <w:lang w:val="en-GB"/>
        </w:rPr>
      </w:pPr>
      <w:r w:rsidRPr="00991B20">
        <w:rPr>
          <w:sz w:val="24"/>
          <w:u w:val="single"/>
          <w:lang w:val="en-GB"/>
        </w:rPr>
        <w:t>Shipment analysis</w:t>
      </w:r>
    </w:p>
    <w:p w14:paraId="5CA4C5E9" w14:textId="748C616D" w:rsidR="006D3343" w:rsidRDefault="006D3343" w:rsidP="006D3343">
      <w:pPr>
        <w:pStyle w:val="ListParagraph"/>
        <w:numPr>
          <w:ilvl w:val="0"/>
          <w:numId w:val="13"/>
        </w:numPr>
        <w:rPr>
          <w:sz w:val="24"/>
          <w:lang w:val="en-GB"/>
        </w:rPr>
      </w:pPr>
      <w:r w:rsidRPr="00991B20">
        <w:rPr>
          <w:sz w:val="24"/>
          <w:lang w:val="en-GB"/>
        </w:rPr>
        <w:t>Which shipment mode that customer prefer?</w:t>
      </w:r>
    </w:p>
    <w:p w14:paraId="48828430" w14:textId="114D4A04" w:rsidR="0056546F" w:rsidRPr="0056546F" w:rsidRDefault="0056546F" w:rsidP="0056546F">
      <w:pPr>
        <w:rPr>
          <w:sz w:val="24"/>
          <w:lang w:val="en-GB"/>
        </w:rPr>
      </w:pPr>
      <w:r>
        <w:rPr>
          <w:sz w:val="24"/>
          <w:lang w:val="en-GB"/>
        </w:rPr>
        <w:t>Background : helps to determine what shipment mode is popular and hence helps the company to plans their shipping better.</w:t>
      </w:r>
    </w:p>
    <w:p w14:paraId="08A79C19" w14:textId="5D1D3406" w:rsidR="006D3343" w:rsidRDefault="006D3343" w:rsidP="006D3343">
      <w:pPr>
        <w:pStyle w:val="ListParagraph"/>
        <w:numPr>
          <w:ilvl w:val="0"/>
          <w:numId w:val="13"/>
        </w:numPr>
        <w:rPr>
          <w:sz w:val="24"/>
          <w:lang w:val="en-GB"/>
        </w:rPr>
      </w:pPr>
      <w:r w:rsidRPr="00991B20">
        <w:rPr>
          <w:sz w:val="24"/>
          <w:lang w:val="en-GB"/>
        </w:rPr>
        <w:t>What shipment mode affects turnaround time?</w:t>
      </w:r>
    </w:p>
    <w:p w14:paraId="4461A957" w14:textId="61662FCB" w:rsidR="0056546F" w:rsidRPr="0056546F" w:rsidRDefault="0056546F" w:rsidP="0056546F">
      <w:pPr>
        <w:rPr>
          <w:sz w:val="24"/>
          <w:lang w:val="en-GB"/>
        </w:rPr>
      </w:pPr>
      <w:r>
        <w:rPr>
          <w:sz w:val="24"/>
          <w:lang w:val="en-GB"/>
        </w:rPr>
        <w:t xml:space="preserve">Background: Helps to determine </w:t>
      </w:r>
      <w:r w:rsidR="009A1635">
        <w:rPr>
          <w:sz w:val="24"/>
          <w:lang w:val="en-GB"/>
        </w:rPr>
        <w:t>the order status based on the shipment mode. It helps to determine what shipment mode is early or late and helps the management team to better forecast the volume of shipment based on the order date.</w:t>
      </w:r>
    </w:p>
    <w:p w14:paraId="60B08730" w14:textId="250033BD" w:rsidR="009C4570" w:rsidRPr="00991B20" w:rsidRDefault="009C4570" w:rsidP="006D3343">
      <w:pPr>
        <w:pStyle w:val="ListParagraph"/>
        <w:numPr>
          <w:ilvl w:val="0"/>
          <w:numId w:val="13"/>
        </w:numPr>
        <w:rPr>
          <w:sz w:val="24"/>
          <w:lang w:val="en-GB"/>
        </w:rPr>
      </w:pPr>
      <w:r w:rsidRPr="00991B20">
        <w:rPr>
          <w:sz w:val="24"/>
          <w:lang w:val="en-GB"/>
        </w:rPr>
        <w:t>Does shipment mode affect the order value?</w:t>
      </w:r>
    </w:p>
    <w:p w14:paraId="6237F674" w14:textId="7126E459" w:rsidR="009A1635" w:rsidRPr="009A1635" w:rsidRDefault="009A1635" w:rsidP="009A1635">
      <w:pPr>
        <w:rPr>
          <w:sz w:val="24"/>
          <w:lang w:val="en-GB"/>
        </w:rPr>
      </w:pPr>
      <w:r w:rsidRPr="009A1635">
        <w:rPr>
          <w:sz w:val="24"/>
          <w:lang w:val="en-GB"/>
        </w:rPr>
        <w:t xml:space="preserve">Background: </w:t>
      </w:r>
      <w:r>
        <w:rPr>
          <w:sz w:val="24"/>
          <w:lang w:val="en-GB"/>
        </w:rPr>
        <w:t>To see whether there is a relationship between the shipment mode and the order value. Hence the management can better consider the shipment fee.</w:t>
      </w:r>
    </w:p>
    <w:p w14:paraId="753A0219" w14:textId="5357E584" w:rsidR="00EE273E" w:rsidRDefault="00EE273E" w:rsidP="009A1635">
      <w:pPr>
        <w:rPr>
          <w:sz w:val="24"/>
          <w:lang w:val="en-GB"/>
        </w:rPr>
      </w:pPr>
    </w:p>
    <w:p w14:paraId="6E0CCDEB" w14:textId="7C44AFD2" w:rsidR="00C86021" w:rsidRDefault="00C86021" w:rsidP="009A1635">
      <w:pPr>
        <w:rPr>
          <w:sz w:val="24"/>
          <w:lang w:val="en-GB"/>
        </w:rPr>
      </w:pPr>
    </w:p>
    <w:p w14:paraId="721A0A71" w14:textId="6C0F7454" w:rsidR="00C86021" w:rsidRDefault="00C86021" w:rsidP="009A1635">
      <w:pPr>
        <w:rPr>
          <w:sz w:val="24"/>
          <w:lang w:val="en-GB"/>
        </w:rPr>
      </w:pPr>
    </w:p>
    <w:p w14:paraId="27EEAE48" w14:textId="0AA0CC10" w:rsidR="00C86021" w:rsidRDefault="00C86021" w:rsidP="009A1635">
      <w:pPr>
        <w:rPr>
          <w:sz w:val="24"/>
          <w:lang w:val="en-GB"/>
        </w:rPr>
      </w:pPr>
    </w:p>
    <w:p w14:paraId="55C1355D" w14:textId="7029096C" w:rsidR="00C86021" w:rsidRDefault="00C86021" w:rsidP="009A1635">
      <w:pPr>
        <w:rPr>
          <w:sz w:val="24"/>
          <w:lang w:val="en-GB"/>
        </w:rPr>
      </w:pPr>
    </w:p>
    <w:p w14:paraId="715B6FDD" w14:textId="5BDF6666" w:rsidR="00C86021" w:rsidRDefault="00C86021" w:rsidP="009A1635">
      <w:pPr>
        <w:rPr>
          <w:sz w:val="24"/>
          <w:lang w:val="en-GB"/>
        </w:rPr>
      </w:pPr>
    </w:p>
    <w:p w14:paraId="24682D4D" w14:textId="4B9E9912" w:rsidR="00C86021" w:rsidRDefault="00C86021" w:rsidP="009A1635">
      <w:pPr>
        <w:rPr>
          <w:sz w:val="24"/>
          <w:lang w:val="en-GB"/>
        </w:rPr>
      </w:pPr>
    </w:p>
    <w:p w14:paraId="1E6326ED" w14:textId="5CD90E57" w:rsidR="00C86021" w:rsidRDefault="00C86021" w:rsidP="009A1635">
      <w:pPr>
        <w:rPr>
          <w:sz w:val="24"/>
          <w:lang w:val="en-GB"/>
        </w:rPr>
      </w:pPr>
    </w:p>
    <w:p w14:paraId="0E07FAF2" w14:textId="77777777" w:rsidR="00C86021" w:rsidRPr="00991B20" w:rsidRDefault="00C86021" w:rsidP="009A1635">
      <w:pPr>
        <w:rPr>
          <w:sz w:val="24"/>
          <w:lang w:val="en-GB"/>
        </w:rPr>
      </w:pPr>
    </w:p>
    <w:p w14:paraId="42E1DBDA" w14:textId="116DE7AC" w:rsidR="006D3343" w:rsidRPr="00991B20" w:rsidRDefault="00EE273E" w:rsidP="00EE273E">
      <w:pPr>
        <w:rPr>
          <w:sz w:val="24"/>
          <w:u w:val="single"/>
          <w:lang w:val="en-GB"/>
        </w:rPr>
      </w:pPr>
      <w:r w:rsidRPr="00991B20">
        <w:rPr>
          <w:sz w:val="24"/>
          <w:u w:val="single"/>
          <w:lang w:val="en-GB"/>
        </w:rPr>
        <w:t>Product</w:t>
      </w:r>
      <w:r w:rsidR="006D3343" w:rsidRPr="00991B20">
        <w:rPr>
          <w:sz w:val="24"/>
          <w:u w:val="single"/>
          <w:lang w:val="en-GB"/>
        </w:rPr>
        <w:t xml:space="preserve"> analysis</w:t>
      </w:r>
    </w:p>
    <w:p w14:paraId="405D70CD" w14:textId="2091C104" w:rsidR="00EE273E" w:rsidRDefault="00EE273E" w:rsidP="00EE273E">
      <w:pPr>
        <w:pStyle w:val="ListParagraph"/>
        <w:numPr>
          <w:ilvl w:val="0"/>
          <w:numId w:val="14"/>
        </w:numPr>
        <w:rPr>
          <w:sz w:val="24"/>
          <w:lang w:val="en-GB"/>
        </w:rPr>
      </w:pPr>
      <w:r w:rsidRPr="00991B20">
        <w:rPr>
          <w:sz w:val="24"/>
          <w:lang w:val="en-GB"/>
        </w:rPr>
        <w:t>Which products generate the most sales?</w:t>
      </w:r>
    </w:p>
    <w:p w14:paraId="12A685BB" w14:textId="2B17DED5" w:rsidR="008D28A0" w:rsidRPr="0056546F" w:rsidRDefault="008D28A0" w:rsidP="0056546F">
      <w:pPr>
        <w:ind w:left="360"/>
        <w:rPr>
          <w:sz w:val="24"/>
          <w:lang w:val="en-GB"/>
        </w:rPr>
      </w:pPr>
      <w:r w:rsidRPr="0056546F">
        <w:rPr>
          <w:sz w:val="24"/>
          <w:lang w:val="en-GB"/>
        </w:rPr>
        <w:t xml:space="preserve">Background: looking at the sales </w:t>
      </w:r>
      <w:r w:rsidR="0056546F" w:rsidRPr="0056546F">
        <w:rPr>
          <w:sz w:val="24"/>
          <w:lang w:val="en-GB"/>
        </w:rPr>
        <w:t>generated by the products category , it helps the company to better plan their budgets and discounts given.</w:t>
      </w:r>
    </w:p>
    <w:p w14:paraId="5E1A6316" w14:textId="430F614E" w:rsidR="00EE273E" w:rsidRDefault="00EE273E" w:rsidP="00EE273E">
      <w:pPr>
        <w:pStyle w:val="ListParagraph"/>
        <w:numPr>
          <w:ilvl w:val="0"/>
          <w:numId w:val="14"/>
        </w:numPr>
        <w:rPr>
          <w:sz w:val="24"/>
          <w:lang w:val="en-GB"/>
        </w:rPr>
      </w:pPr>
      <w:r w:rsidRPr="00991B20">
        <w:rPr>
          <w:sz w:val="24"/>
          <w:lang w:val="en-GB"/>
        </w:rPr>
        <w:t>Which products generate the most profits?</w:t>
      </w:r>
    </w:p>
    <w:p w14:paraId="4014C96C" w14:textId="6411F931" w:rsidR="008D28A0" w:rsidRPr="0056546F" w:rsidRDefault="008D28A0" w:rsidP="0056546F">
      <w:pPr>
        <w:ind w:left="360"/>
        <w:rPr>
          <w:sz w:val="24"/>
          <w:lang w:val="en-GB"/>
        </w:rPr>
      </w:pPr>
      <w:r w:rsidRPr="0056546F">
        <w:rPr>
          <w:sz w:val="24"/>
          <w:lang w:val="en-GB"/>
        </w:rPr>
        <w:t>Background: looking at the profit by products category helps management to better understand whether there are some products are doing well and not so well. This helps the company to better allocate their resources and their stocks.</w:t>
      </w:r>
    </w:p>
    <w:p w14:paraId="1EA70AA7" w14:textId="317D0B98" w:rsidR="00EE273E" w:rsidRDefault="00EE273E" w:rsidP="00EE273E">
      <w:pPr>
        <w:pStyle w:val="ListParagraph"/>
        <w:numPr>
          <w:ilvl w:val="0"/>
          <w:numId w:val="14"/>
        </w:numPr>
        <w:rPr>
          <w:sz w:val="24"/>
          <w:lang w:val="en-GB"/>
        </w:rPr>
      </w:pPr>
      <w:r w:rsidRPr="00991B20">
        <w:rPr>
          <w:sz w:val="24"/>
          <w:lang w:val="en-GB"/>
        </w:rPr>
        <w:t>Which products have the highest profit ratio?</w:t>
      </w:r>
    </w:p>
    <w:p w14:paraId="253285FC" w14:textId="73434D4D" w:rsidR="0056546F" w:rsidRPr="0056546F" w:rsidRDefault="0056546F" w:rsidP="0056546F">
      <w:pPr>
        <w:ind w:left="360"/>
        <w:rPr>
          <w:sz w:val="24"/>
          <w:lang w:val="en-GB"/>
        </w:rPr>
      </w:pPr>
      <w:r w:rsidRPr="0056546F">
        <w:rPr>
          <w:sz w:val="24"/>
          <w:lang w:val="en-GB"/>
        </w:rPr>
        <w:t xml:space="preserve">Background: looking at the profit ratio by products category. </w:t>
      </w:r>
      <w:bookmarkStart w:id="5" w:name="_Hlk105952779"/>
      <w:r w:rsidRPr="0056546F">
        <w:rPr>
          <w:sz w:val="24"/>
          <w:lang w:val="en-GB"/>
        </w:rPr>
        <w:t>Then the company can look further into the reasons and determine how to help improve their profit-ratio. Factors that can affects are discount given and the type of product sub-category.</w:t>
      </w:r>
    </w:p>
    <w:bookmarkEnd w:id="5"/>
    <w:p w14:paraId="394A5A75" w14:textId="77777777" w:rsidR="00EE273E" w:rsidRPr="00991B20" w:rsidRDefault="00EE273E" w:rsidP="00EE273E">
      <w:pPr>
        <w:pStyle w:val="ListParagraph"/>
        <w:rPr>
          <w:sz w:val="24"/>
          <w:lang w:val="en-GB"/>
        </w:rPr>
      </w:pPr>
    </w:p>
    <w:p w14:paraId="0436385C" w14:textId="601CDE9C" w:rsidR="00EE273E" w:rsidRPr="00991B20" w:rsidRDefault="00EE273E" w:rsidP="00EE273E">
      <w:pPr>
        <w:rPr>
          <w:sz w:val="24"/>
          <w:u w:val="single"/>
          <w:lang w:val="en-GB"/>
        </w:rPr>
      </w:pPr>
      <w:r w:rsidRPr="00991B20">
        <w:rPr>
          <w:sz w:val="24"/>
          <w:u w:val="single"/>
          <w:lang w:val="en-GB"/>
        </w:rPr>
        <w:t>Trend analysis</w:t>
      </w:r>
    </w:p>
    <w:p w14:paraId="3918F6EA" w14:textId="43A69BF3" w:rsidR="00EE273E" w:rsidRPr="00991B20" w:rsidRDefault="00EE273E" w:rsidP="00EE273E">
      <w:pPr>
        <w:pStyle w:val="ListParagraph"/>
        <w:numPr>
          <w:ilvl w:val="0"/>
          <w:numId w:val="15"/>
        </w:numPr>
        <w:rPr>
          <w:sz w:val="24"/>
          <w:lang w:val="en-GB"/>
        </w:rPr>
      </w:pPr>
      <w:r w:rsidRPr="00991B20">
        <w:rPr>
          <w:sz w:val="24"/>
          <w:lang w:val="en-GB"/>
        </w:rPr>
        <w:t>Which months have the highest number of sales and it corresponding profits made?</w:t>
      </w:r>
    </w:p>
    <w:p w14:paraId="69B98C39" w14:textId="4C9A013D" w:rsidR="009C4570" w:rsidRDefault="009C4570" w:rsidP="00EE273E">
      <w:pPr>
        <w:pStyle w:val="ListParagraph"/>
        <w:numPr>
          <w:ilvl w:val="0"/>
          <w:numId w:val="15"/>
        </w:numPr>
        <w:rPr>
          <w:sz w:val="24"/>
          <w:lang w:val="en-GB"/>
        </w:rPr>
      </w:pPr>
      <w:r w:rsidRPr="00991B20">
        <w:rPr>
          <w:sz w:val="24"/>
          <w:lang w:val="en-GB"/>
        </w:rPr>
        <w:t>Which months have the highest number of orders placed?</w:t>
      </w:r>
    </w:p>
    <w:p w14:paraId="4B2E6424" w14:textId="3ED93CB4" w:rsidR="008D28A0" w:rsidRPr="008D28A0" w:rsidRDefault="008D28A0" w:rsidP="008D28A0">
      <w:pPr>
        <w:rPr>
          <w:sz w:val="24"/>
          <w:lang w:val="en-GB"/>
        </w:rPr>
      </w:pPr>
      <w:r>
        <w:rPr>
          <w:sz w:val="24"/>
          <w:lang w:val="en-GB"/>
        </w:rPr>
        <w:t>Background: it helps to determine whether the month affects the sales and profit. By knowing what month are popular, it helps the company to better allocate its resources and budgets and plan ahead.</w:t>
      </w:r>
    </w:p>
    <w:p w14:paraId="5E4B5EB4" w14:textId="77777777" w:rsidR="00E0724A" w:rsidRPr="00991B20" w:rsidRDefault="00E0724A" w:rsidP="00E0724A">
      <w:pPr>
        <w:pStyle w:val="ListParagraph"/>
        <w:rPr>
          <w:sz w:val="24"/>
          <w:lang w:val="en-GB"/>
        </w:rPr>
      </w:pPr>
    </w:p>
    <w:p w14:paraId="42198061" w14:textId="4D88773E" w:rsidR="00EE273E" w:rsidRPr="00991B20" w:rsidRDefault="00EE273E" w:rsidP="00EE273E">
      <w:pPr>
        <w:rPr>
          <w:sz w:val="24"/>
          <w:u w:val="single"/>
          <w:lang w:val="en-GB"/>
        </w:rPr>
      </w:pPr>
      <w:r w:rsidRPr="00991B20">
        <w:rPr>
          <w:sz w:val="24"/>
          <w:u w:val="single"/>
          <w:lang w:val="en-GB"/>
        </w:rPr>
        <w:t>Regions analysis</w:t>
      </w:r>
    </w:p>
    <w:p w14:paraId="14AC250C" w14:textId="20512AC0" w:rsidR="00EE273E" w:rsidRDefault="00EE273E" w:rsidP="00EE273E">
      <w:pPr>
        <w:pStyle w:val="ListParagraph"/>
        <w:numPr>
          <w:ilvl w:val="0"/>
          <w:numId w:val="15"/>
        </w:numPr>
        <w:rPr>
          <w:sz w:val="24"/>
          <w:lang w:val="en-GB"/>
        </w:rPr>
      </w:pPr>
      <w:r w:rsidRPr="00991B20">
        <w:rPr>
          <w:sz w:val="24"/>
          <w:lang w:val="en-GB"/>
        </w:rPr>
        <w:t>Which regions have the highest sales ?</w:t>
      </w:r>
    </w:p>
    <w:p w14:paraId="64E1D96B" w14:textId="4D34DA04" w:rsidR="0099736C" w:rsidRPr="0099736C" w:rsidRDefault="0099736C" w:rsidP="0099736C">
      <w:pPr>
        <w:rPr>
          <w:sz w:val="24"/>
          <w:lang w:val="en-GB"/>
        </w:rPr>
      </w:pPr>
      <w:r>
        <w:rPr>
          <w:sz w:val="24"/>
          <w:lang w:val="en-GB"/>
        </w:rPr>
        <w:t>Background: the managers will understand which regions are doing well and not so well.</w:t>
      </w:r>
      <w:r w:rsidRPr="0099736C">
        <w:rPr>
          <w:sz w:val="24"/>
          <w:lang w:val="en-GB"/>
        </w:rPr>
        <w:t xml:space="preserve"> </w:t>
      </w:r>
      <w:r>
        <w:rPr>
          <w:sz w:val="24"/>
          <w:lang w:val="en-GB"/>
        </w:rPr>
        <w:t xml:space="preserve">Then they can dig deeper to understand what exactly is casing the loses also dig deeper into the council. Also replicate some of those best practices across other regions. </w:t>
      </w:r>
    </w:p>
    <w:p w14:paraId="21BC9ED8" w14:textId="7F9C9FD2" w:rsidR="00E0724A" w:rsidRDefault="00E0724A" w:rsidP="00EE273E">
      <w:pPr>
        <w:pStyle w:val="ListParagraph"/>
        <w:numPr>
          <w:ilvl w:val="0"/>
          <w:numId w:val="15"/>
        </w:numPr>
        <w:rPr>
          <w:sz w:val="24"/>
          <w:lang w:val="en-GB"/>
        </w:rPr>
      </w:pPr>
      <w:r w:rsidRPr="00991B20">
        <w:rPr>
          <w:sz w:val="24"/>
          <w:lang w:val="en-GB"/>
        </w:rPr>
        <w:t>Which products in regions are doing well based on their profit percentile?</w:t>
      </w:r>
    </w:p>
    <w:p w14:paraId="36AC295C" w14:textId="480F730C" w:rsidR="0030760C" w:rsidRPr="0030760C" w:rsidRDefault="0030760C" w:rsidP="0030760C">
      <w:pPr>
        <w:rPr>
          <w:sz w:val="24"/>
          <w:lang w:val="en-GB"/>
        </w:rPr>
      </w:pPr>
      <w:r>
        <w:rPr>
          <w:sz w:val="24"/>
          <w:lang w:val="en-GB"/>
        </w:rPr>
        <w:t xml:space="preserve">Background: Helps to see what products in regions are doing well based on their profit percentile. Then they can dig deeper to see what exactly is losing the decrease in profit. </w:t>
      </w:r>
    </w:p>
    <w:p w14:paraId="51D8B7D4" w14:textId="2F1008C9" w:rsidR="00E0724A" w:rsidRPr="00991B20" w:rsidRDefault="00E0724A" w:rsidP="00EE273E">
      <w:pPr>
        <w:pStyle w:val="ListParagraph"/>
        <w:numPr>
          <w:ilvl w:val="0"/>
          <w:numId w:val="15"/>
        </w:numPr>
        <w:rPr>
          <w:sz w:val="24"/>
          <w:lang w:val="en-GB"/>
        </w:rPr>
      </w:pPr>
      <w:r w:rsidRPr="00991B20">
        <w:rPr>
          <w:sz w:val="24"/>
          <w:lang w:val="en-GB"/>
        </w:rPr>
        <w:t>What is the highest order value by regions?</w:t>
      </w:r>
    </w:p>
    <w:p w14:paraId="152DC510" w14:textId="13BD60C3" w:rsidR="00991B20" w:rsidRDefault="00991B20" w:rsidP="00EE273E">
      <w:pPr>
        <w:pStyle w:val="ListParagraph"/>
        <w:numPr>
          <w:ilvl w:val="0"/>
          <w:numId w:val="15"/>
        </w:numPr>
        <w:rPr>
          <w:sz w:val="24"/>
          <w:lang w:val="en-GB"/>
        </w:rPr>
      </w:pPr>
      <w:r w:rsidRPr="00991B20">
        <w:rPr>
          <w:sz w:val="24"/>
          <w:lang w:val="en-GB"/>
        </w:rPr>
        <w:t>Which regions have the highest profit ration?</w:t>
      </w:r>
    </w:p>
    <w:p w14:paraId="6335E4AA" w14:textId="7FD940DB" w:rsidR="0030760C" w:rsidRPr="0030760C" w:rsidRDefault="0030760C" w:rsidP="0030760C">
      <w:pPr>
        <w:rPr>
          <w:sz w:val="24"/>
          <w:lang w:val="en-GB"/>
        </w:rPr>
      </w:pPr>
      <w:r>
        <w:rPr>
          <w:sz w:val="24"/>
          <w:lang w:val="en-GB"/>
        </w:rPr>
        <w:t xml:space="preserve">Background : helps to determine what regions are progressing better. </w:t>
      </w:r>
      <w:proofErr w:type="gramStart"/>
      <w:r w:rsidR="008D28A0">
        <w:rPr>
          <w:sz w:val="24"/>
          <w:lang w:val="en-GB"/>
        </w:rPr>
        <w:t>So</w:t>
      </w:r>
      <w:proofErr w:type="gramEnd"/>
      <w:r w:rsidR="008D28A0">
        <w:rPr>
          <w:sz w:val="24"/>
          <w:lang w:val="en-GB"/>
        </w:rPr>
        <w:t xml:space="preserve"> the company can better plan ahead to help improve the sales and profit and shows what regions are promising.</w:t>
      </w:r>
    </w:p>
    <w:p w14:paraId="32D8EC45" w14:textId="6332D97F" w:rsidR="00E0724A" w:rsidRDefault="00E0724A" w:rsidP="00E0724A">
      <w:pPr>
        <w:pStyle w:val="ListParagraph"/>
        <w:rPr>
          <w:sz w:val="24"/>
          <w:lang w:val="en-GB"/>
        </w:rPr>
      </w:pPr>
    </w:p>
    <w:p w14:paraId="30CED732" w14:textId="0A226EE3" w:rsidR="00C86021" w:rsidRDefault="00C86021" w:rsidP="00E0724A">
      <w:pPr>
        <w:pStyle w:val="ListParagraph"/>
        <w:rPr>
          <w:sz w:val="24"/>
          <w:lang w:val="en-GB"/>
        </w:rPr>
      </w:pPr>
    </w:p>
    <w:p w14:paraId="6604A625" w14:textId="5B66D5AC" w:rsidR="00C86021" w:rsidRDefault="00C86021" w:rsidP="00E0724A">
      <w:pPr>
        <w:pStyle w:val="ListParagraph"/>
        <w:rPr>
          <w:sz w:val="24"/>
          <w:lang w:val="en-GB"/>
        </w:rPr>
      </w:pPr>
    </w:p>
    <w:p w14:paraId="13200778" w14:textId="4ECB5438" w:rsidR="00C86021" w:rsidRDefault="00C86021" w:rsidP="00E0724A">
      <w:pPr>
        <w:pStyle w:val="ListParagraph"/>
        <w:rPr>
          <w:sz w:val="24"/>
          <w:lang w:val="en-GB"/>
        </w:rPr>
      </w:pPr>
    </w:p>
    <w:p w14:paraId="4BCB2604" w14:textId="77777777" w:rsidR="00C86021" w:rsidRPr="005275A7" w:rsidRDefault="00C86021" w:rsidP="005275A7">
      <w:pPr>
        <w:rPr>
          <w:sz w:val="24"/>
          <w:lang w:val="en-GB"/>
        </w:rPr>
      </w:pPr>
    </w:p>
    <w:p w14:paraId="33692779" w14:textId="3A993FFB" w:rsidR="00E0724A" w:rsidRPr="00991B20" w:rsidRDefault="00E0724A" w:rsidP="00E0724A">
      <w:pPr>
        <w:rPr>
          <w:sz w:val="24"/>
          <w:u w:val="single"/>
          <w:lang w:val="en-GB"/>
        </w:rPr>
      </w:pPr>
      <w:r w:rsidRPr="00991B20">
        <w:rPr>
          <w:sz w:val="24"/>
          <w:u w:val="single"/>
          <w:lang w:val="en-GB"/>
        </w:rPr>
        <w:lastRenderedPageBreak/>
        <w:t>Country analysis</w:t>
      </w:r>
    </w:p>
    <w:p w14:paraId="24385D2C" w14:textId="10D9F6C2" w:rsidR="00E0724A" w:rsidRPr="00991B20" w:rsidRDefault="00E0724A" w:rsidP="00E0724A">
      <w:pPr>
        <w:pStyle w:val="ListParagraph"/>
        <w:numPr>
          <w:ilvl w:val="0"/>
          <w:numId w:val="15"/>
        </w:numPr>
        <w:rPr>
          <w:sz w:val="24"/>
          <w:lang w:val="en-GB"/>
        </w:rPr>
      </w:pPr>
      <w:r w:rsidRPr="00991B20">
        <w:rPr>
          <w:sz w:val="24"/>
          <w:lang w:val="en-GB"/>
        </w:rPr>
        <w:t>Which country have the highest sales?</w:t>
      </w:r>
    </w:p>
    <w:p w14:paraId="14DC278D" w14:textId="45468C4C" w:rsidR="00E0724A" w:rsidRDefault="00E0724A" w:rsidP="00E0724A">
      <w:pPr>
        <w:pStyle w:val="ListParagraph"/>
        <w:numPr>
          <w:ilvl w:val="0"/>
          <w:numId w:val="15"/>
        </w:numPr>
        <w:rPr>
          <w:sz w:val="24"/>
          <w:lang w:val="en-GB"/>
        </w:rPr>
      </w:pPr>
      <w:r w:rsidRPr="00991B20">
        <w:rPr>
          <w:sz w:val="24"/>
          <w:lang w:val="en-GB"/>
        </w:rPr>
        <w:t>Which country have the highest profit?</w:t>
      </w:r>
    </w:p>
    <w:p w14:paraId="3E81225E" w14:textId="38E1E5AC" w:rsidR="00991B20" w:rsidRPr="00991B20" w:rsidRDefault="00991B20" w:rsidP="00991B20">
      <w:pPr>
        <w:rPr>
          <w:sz w:val="24"/>
          <w:lang w:val="en-GB"/>
        </w:rPr>
      </w:pPr>
      <w:r>
        <w:rPr>
          <w:sz w:val="24"/>
          <w:lang w:val="en-GB"/>
        </w:rPr>
        <w:t>Background : the manager will understand which countries thar are doing well and not so well. Then they can dig deeper to understand what exactly is casing the loses also dig deeper into the council</w:t>
      </w:r>
      <w:r w:rsidR="00FB7849">
        <w:rPr>
          <w:sz w:val="24"/>
          <w:lang w:val="en-GB"/>
        </w:rPr>
        <w:t>. Also replicate some of those best practices across other countries.</w:t>
      </w:r>
      <w:r w:rsidR="0030760C">
        <w:rPr>
          <w:sz w:val="24"/>
          <w:lang w:val="en-GB"/>
        </w:rPr>
        <w:t xml:space="preserve"> There is also a factor of population in the country that will affect the sales and profit.</w:t>
      </w:r>
    </w:p>
    <w:p w14:paraId="218B376B" w14:textId="77777777" w:rsidR="009C4570" w:rsidRPr="00991B20" w:rsidRDefault="009C4570" w:rsidP="009C4570">
      <w:pPr>
        <w:rPr>
          <w:sz w:val="24"/>
          <w:lang w:val="en-GB"/>
        </w:rPr>
      </w:pPr>
    </w:p>
    <w:p w14:paraId="2E023996" w14:textId="5CC54347" w:rsidR="006D3343" w:rsidRPr="00991B20" w:rsidRDefault="00E0724A" w:rsidP="006D3343">
      <w:pPr>
        <w:rPr>
          <w:sz w:val="24"/>
          <w:u w:val="single"/>
          <w:lang w:val="en-GB"/>
        </w:rPr>
      </w:pPr>
      <w:r w:rsidRPr="00991B20">
        <w:rPr>
          <w:sz w:val="24"/>
          <w:u w:val="single"/>
          <w:lang w:val="en-GB"/>
        </w:rPr>
        <w:t>Price analysis</w:t>
      </w:r>
    </w:p>
    <w:p w14:paraId="16B2E51E" w14:textId="2C3131FF" w:rsidR="00E0724A" w:rsidRPr="00991B20" w:rsidRDefault="00E0724A" w:rsidP="00E0724A">
      <w:pPr>
        <w:pStyle w:val="ListParagraph"/>
        <w:numPr>
          <w:ilvl w:val="0"/>
          <w:numId w:val="16"/>
        </w:numPr>
        <w:rPr>
          <w:sz w:val="24"/>
          <w:lang w:val="en-GB"/>
        </w:rPr>
      </w:pPr>
      <w:r w:rsidRPr="00991B20">
        <w:rPr>
          <w:sz w:val="24"/>
          <w:lang w:val="en-GB"/>
        </w:rPr>
        <w:t>What is the mini</w:t>
      </w:r>
      <w:r w:rsidR="009C4570" w:rsidRPr="00991B20">
        <w:rPr>
          <w:sz w:val="24"/>
          <w:lang w:val="en-GB"/>
        </w:rPr>
        <w:t>mum order value placed?</w:t>
      </w:r>
    </w:p>
    <w:p w14:paraId="7657BCF4" w14:textId="32E164EE" w:rsidR="009C4570" w:rsidRDefault="009C4570" w:rsidP="00E0724A">
      <w:pPr>
        <w:pStyle w:val="ListParagraph"/>
        <w:numPr>
          <w:ilvl w:val="0"/>
          <w:numId w:val="16"/>
        </w:numPr>
        <w:rPr>
          <w:sz w:val="24"/>
          <w:lang w:val="en-GB"/>
        </w:rPr>
      </w:pPr>
      <w:r w:rsidRPr="00991B20">
        <w:rPr>
          <w:sz w:val="24"/>
          <w:lang w:val="en-GB"/>
        </w:rPr>
        <w:t>What is the average order value placed?</w:t>
      </w:r>
    </w:p>
    <w:p w14:paraId="0BE9BCF4" w14:textId="5A6598A7" w:rsidR="00D03A19" w:rsidRPr="00D03A19" w:rsidRDefault="00D03A19" w:rsidP="00D03A19">
      <w:pPr>
        <w:rPr>
          <w:sz w:val="24"/>
          <w:lang w:val="en-GB"/>
        </w:rPr>
      </w:pPr>
      <w:r>
        <w:rPr>
          <w:sz w:val="24"/>
          <w:lang w:val="en-GB"/>
        </w:rPr>
        <w:t xml:space="preserve">Background: it helps the management to predict the budgets and also </w:t>
      </w:r>
      <w:r w:rsidR="0099736C">
        <w:rPr>
          <w:sz w:val="24"/>
          <w:lang w:val="en-GB"/>
        </w:rPr>
        <w:t>work on their discounting to helps improve their numbers.</w:t>
      </w:r>
    </w:p>
    <w:p w14:paraId="78F3FFBB" w14:textId="49F17AF2" w:rsidR="009C4570" w:rsidRDefault="009C4570" w:rsidP="009C4570">
      <w:pPr>
        <w:pStyle w:val="ListParagraph"/>
        <w:numPr>
          <w:ilvl w:val="0"/>
          <w:numId w:val="16"/>
        </w:numPr>
        <w:rPr>
          <w:sz w:val="24"/>
          <w:lang w:val="en-GB"/>
        </w:rPr>
      </w:pPr>
      <w:r w:rsidRPr="00991B20">
        <w:rPr>
          <w:sz w:val="24"/>
          <w:lang w:val="en-GB"/>
        </w:rPr>
        <w:t>Do discounts affect the profit made?</w:t>
      </w:r>
    </w:p>
    <w:p w14:paraId="50067E10" w14:textId="2C0393FD" w:rsidR="00FB7849" w:rsidRPr="00FB7849" w:rsidRDefault="00FB7849" w:rsidP="00FB7849">
      <w:pPr>
        <w:rPr>
          <w:sz w:val="24"/>
          <w:lang w:val="en-GB"/>
        </w:rPr>
      </w:pPr>
      <w:r>
        <w:rPr>
          <w:sz w:val="24"/>
          <w:lang w:val="en-GB"/>
        </w:rPr>
        <w:t>Background: to find out the problem area and find out why.</w:t>
      </w:r>
      <w:r w:rsidR="00D03A19">
        <w:rPr>
          <w:sz w:val="24"/>
          <w:lang w:val="en-GB"/>
        </w:rPr>
        <w:t xml:space="preserve"> It helps to determine which regions are profitable whether discounting is the key reason behind the loses. </w:t>
      </w:r>
      <w:r w:rsidR="0099736C">
        <w:rPr>
          <w:sz w:val="24"/>
          <w:lang w:val="en-GB"/>
        </w:rPr>
        <w:t>However,</w:t>
      </w:r>
      <w:r w:rsidR="00D03A19">
        <w:rPr>
          <w:sz w:val="24"/>
          <w:lang w:val="en-GB"/>
        </w:rPr>
        <w:t xml:space="preserve"> it might be also necessary for that particular region and maybe to penetrate the market or maybe given more market share.</w:t>
      </w:r>
    </w:p>
    <w:p w14:paraId="78D405EB" w14:textId="77777777" w:rsidR="009C4570" w:rsidRPr="00991B20" w:rsidRDefault="009C4570" w:rsidP="009C4570">
      <w:pPr>
        <w:pStyle w:val="ListParagraph"/>
        <w:rPr>
          <w:sz w:val="24"/>
          <w:lang w:val="en-GB"/>
        </w:rPr>
      </w:pPr>
    </w:p>
    <w:p w14:paraId="63DCAE00" w14:textId="7930EE71" w:rsidR="009C4570" w:rsidRPr="00991B20" w:rsidRDefault="009C4570" w:rsidP="009C4570">
      <w:pPr>
        <w:rPr>
          <w:sz w:val="24"/>
          <w:u w:val="single"/>
          <w:lang w:val="en-GB"/>
        </w:rPr>
      </w:pPr>
      <w:r w:rsidRPr="00991B20">
        <w:rPr>
          <w:sz w:val="24"/>
          <w:u w:val="single"/>
          <w:lang w:val="en-GB"/>
        </w:rPr>
        <w:t>Market analysis</w:t>
      </w:r>
    </w:p>
    <w:p w14:paraId="65386759" w14:textId="58CCBBF4" w:rsidR="009C4570" w:rsidRDefault="009C4570" w:rsidP="009C4570">
      <w:pPr>
        <w:pStyle w:val="ListParagraph"/>
        <w:numPr>
          <w:ilvl w:val="0"/>
          <w:numId w:val="17"/>
        </w:numPr>
        <w:rPr>
          <w:lang w:val="en-GB"/>
        </w:rPr>
      </w:pPr>
      <w:r w:rsidRPr="00991B20">
        <w:rPr>
          <w:sz w:val="24"/>
          <w:lang w:val="en-GB"/>
        </w:rPr>
        <w:t>Which markets have the highest profits?</w:t>
      </w:r>
    </w:p>
    <w:p w14:paraId="41536684" w14:textId="745923E1" w:rsidR="009C4570" w:rsidRPr="00991B20" w:rsidRDefault="009C4570" w:rsidP="009C4570">
      <w:pPr>
        <w:pStyle w:val="ListParagraph"/>
        <w:numPr>
          <w:ilvl w:val="0"/>
          <w:numId w:val="17"/>
        </w:numPr>
        <w:rPr>
          <w:sz w:val="24"/>
          <w:lang w:val="en-GB"/>
        </w:rPr>
      </w:pPr>
      <w:r w:rsidRPr="00991B20">
        <w:rPr>
          <w:sz w:val="24"/>
          <w:lang w:val="en-GB"/>
        </w:rPr>
        <w:t>Which markets have the highest sales?</w:t>
      </w:r>
    </w:p>
    <w:p w14:paraId="6093AF15" w14:textId="4EC3D5E4" w:rsidR="00FB7849" w:rsidRPr="00991B20" w:rsidRDefault="00FB7849" w:rsidP="00FB7849">
      <w:pPr>
        <w:rPr>
          <w:sz w:val="24"/>
          <w:lang w:val="en-GB"/>
        </w:rPr>
      </w:pPr>
      <w:r>
        <w:rPr>
          <w:lang w:val="en-GB"/>
        </w:rPr>
        <w:t xml:space="preserve">Background: look at all the 6 markets to understand what markets are performing well. Dig deeper and find out what is causing it for example budget allocation to markets. </w:t>
      </w:r>
      <w:r>
        <w:rPr>
          <w:sz w:val="24"/>
          <w:lang w:val="en-GB"/>
        </w:rPr>
        <w:t>Also replicate some of those best practices across other markets.</w:t>
      </w:r>
    </w:p>
    <w:p w14:paraId="60D970B8" w14:textId="6E1D59D6" w:rsidR="002274DD" w:rsidRDefault="002274DD" w:rsidP="002274DD">
      <w:pPr>
        <w:pStyle w:val="Heading1"/>
      </w:pPr>
      <w:bookmarkStart w:id="6" w:name="_Toc105968188"/>
      <w:r>
        <w:t>Data preparation</w:t>
      </w:r>
      <w:r w:rsidR="006E22B6">
        <w:t xml:space="preserve"> and Data analysing</w:t>
      </w:r>
      <w:bookmarkEnd w:id="6"/>
    </w:p>
    <w:p w14:paraId="69B03666" w14:textId="64EDE2F1" w:rsidR="002274DD" w:rsidRPr="006E22B6" w:rsidRDefault="001C6A2E" w:rsidP="002274DD">
      <w:pPr>
        <w:rPr>
          <w:sz w:val="24"/>
          <w:lang w:val="en-GB"/>
        </w:rPr>
      </w:pPr>
      <w:r w:rsidRPr="006E22B6">
        <w:rPr>
          <w:sz w:val="24"/>
          <w:lang w:val="en-GB"/>
        </w:rPr>
        <w:t>The data given is clean but there are some nulls that I will ignore when doing my visualisation and dashboards.</w:t>
      </w:r>
    </w:p>
    <w:p w14:paraId="15281DFB" w14:textId="1A67D85C" w:rsidR="001C6A2E" w:rsidRPr="006E22B6" w:rsidRDefault="006E4DE8" w:rsidP="002274DD">
      <w:pPr>
        <w:rPr>
          <w:sz w:val="24"/>
          <w:lang w:val="en-GB"/>
        </w:rPr>
      </w:pPr>
      <w:r w:rsidRPr="006E22B6">
        <w:rPr>
          <w:sz w:val="24"/>
          <w:lang w:val="en-GB"/>
        </w:rPr>
        <w:t xml:space="preserve">I have separated data into </w:t>
      </w:r>
      <w:r w:rsidR="001C6A2E" w:rsidRPr="006E22B6">
        <w:rPr>
          <w:sz w:val="24"/>
          <w:lang w:val="en-GB"/>
        </w:rPr>
        <w:t>few important segments in the data set given</w:t>
      </w:r>
      <w:r w:rsidRPr="006E22B6">
        <w:rPr>
          <w:sz w:val="24"/>
          <w:lang w:val="en-GB"/>
        </w:rPr>
        <w:t xml:space="preserve"> to better help with my dashboards.</w:t>
      </w:r>
    </w:p>
    <w:p w14:paraId="52D18EBE" w14:textId="792015B0" w:rsidR="001C6A2E" w:rsidRPr="006E22B6" w:rsidRDefault="001C6A2E" w:rsidP="002274DD">
      <w:pPr>
        <w:rPr>
          <w:sz w:val="24"/>
          <w:lang w:val="en-GB"/>
        </w:rPr>
      </w:pPr>
      <w:r w:rsidRPr="006E22B6">
        <w:rPr>
          <w:sz w:val="24"/>
          <w:lang w:val="en-GB"/>
        </w:rPr>
        <w:t xml:space="preserve">The order segments </w:t>
      </w:r>
      <w:r w:rsidR="001E6047" w:rsidRPr="006E22B6">
        <w:rPr>
          <w:sz w:val="24"/>
          <w:lang w:val="en-GB"/>
        </w:rPr>
        <w:t>contain</w:t>
      </w:r>
      <w:r w:rsidRPr="006E22B6">
        <w:rPr>
          <w:sz w:val="24"/>
          <w:lang w:val="en-GB"/>
        </w:rPr>
        <w:t xml:space="preserve"> order</w:t>
      </w:r>
      <w:r w:rsidR="001E6047" w:rsidRPr="006E22B6">
        <w:rPr>
          <w:sz w:val="24"/>
          <w:lang w:val="en-GB"/>
        </w:rPr>
        <w:t xml:space="preserve"> </w:t>
      </w:r>
      <w:r w:rsidRPr="006E22B6">
        <w:rPr>
          <w:sz w:val="24"/>
          <w:lang w:val="en-GB"/>
        </w:rPr>
        <w:t>ID</w:t>
      </w:r>
      <w:r w:rsidR="001E6047" w:rsidRPr="006E22B6">
        <w:rPr>
          <w:sz w:val="24"/>
          <w:lang w:val="en-GB"/>
        </w:rPr>
        <w:t xml:space="preserve"> and Order date. Order ID helps to determine the count of order places based on the filter such as month or year. While Order date can </w:t>
      </w:r>
      <w:proofErr w:type="gramStart"/>
      <w:r w:rsidR="001E6047" w:rsidRPr="006E22B6">
        <w:rPr>
          <w:sz w:val="24"/>
          <w:lang w:val="en-GB"/>
        </w:rPr>
        <w:t>helps</w:t>
      </w:r>
      <w:proofErr w:type="gramEnd"/>
      <w:r w:rsidR="001E6047" w:rsidRPr="006E22B6">
        <w:rPr>
          <w:sz w:val="24"/>
          <w:lang w:val="en-GB"/>
        </w:rPr>
        <w:t xml:space="preserve"> as a filter for many dashboards.</w:t>
      </w:r>
    </w:p>
    <w:p w14:paraId="5EECECE8" w14:textId="0C84C019" w:rsidR="001E6047" w:rsidRPr="006E22B6" w:rsidRDefault="001E6047" w:rsidP="002274DD">
      <w:pPr>
        <w:rPr>
          <w:sz w:val="24"/>
          <w:lang w:val="en-GB"/>
        </w:rPr>
      </w:pPr>
      <w:r w:rsidRPr="006E22B6">
        <w:rPr>
          <w:sz w:val="24"/>
          <w:lang w:val="en-GB"/>
        </w:rPr>
        <w:t>The shipment segments contain Ship mode and ship Date. Ship mode can help to determine the popular ship mode customer prefer. And using Ship date and order date , we can determine the order status or turnaround time.</w:t>
      </w:r>
    </w:p>
    <w:p w14:paraId="5BCA4716" w14:textId="6C46B5B6" w:rsidR="001E6047" w:rsidRPr="006E22B6" w:rsidRDefault="001E6047" w:rsidP="002274DD">
      <w:pPr>
        <w:rPr>
          <w:sz w:val="24"/>
          <w:lang w:val="en-GB"/>
        </w:rPr>
      </w:pPr>
      <w:r w:rsidRPr="006E22B6">
        <w:rPr>
          <w:sz w:val="24"/>
          <w:lang w:val="en-GB"/>
        </w:rPr>
        <w:t xml:space="preserve">The customer segments contain customer ID , Customer Name and Segment. Customer ID can help to determine the count of customer placing orders. Customer name can be useless to determine what customer generates the highest profit and sales for better targeting. The segment </w:t>
      </w:r>
      <w:r w:rsidR="006E4DE8" w:rsidRPr="006E22B6">
        <w:rPr>
          <w:sz w:val="24"/>
          <w:lang w:val="en-GB"/>
        </w:rPr>
        <w:t>helps</w:t>
      </w:r>
      <w:r w:rsidRPr="006E22B6">
        <w:rPr>
          <w:sz w:val="24"/>
          <w:lang w:val="en-GB"/>
        </w:rPr>
        <w:t xml:space="preserve"> to determine whether is it a </w:t>
      </w:r>
      <w:r w:rsidR="006E4DE8" w:rsidRPr="006E22B6">
        <w:rPr>
          <w:sz w:val="24"/>
          <w:lang w:val="en-GB"/>
        </w:rPr>
        <w:t>consumer or corporate.</w:t>
      </w:r>
    </w:p>
    <w:p w14:paraId="6FB5E560" w14:textId="7D32C2C9" w:rsidR="006E4DE8" w:rsidRPr="006E22B6" w:rsidRDefault="006E4DE8" w:rsidP="002274DD">
      <w:pPr>
        <w:rPr>
          <w:sz w:val="24"/>
          <w:lang w:val="en-GB"/>
        </w:rPr>
      </w:pPr>
      <w:r w:rsidRPr="006E22B6">
        <w:rPr>
          <w:sz w:val="24"/>
          <w:lang w:val="en-GB"/>
        </w:rPr>
        <w:lastRenderedPageBreak/>
        <w:t xml:space="preserve">The map segments </w:t>
      </w:r>
      <w:r w:rsidR="006E22B6" w:rsidRPr="006E22B6">
        <w:rPr>
          <w:sz w:val="24"/>
          <w:lang w:val="en-GB"/>
        </w:rPr>
        <w:t>contain</w:t>
      </w:r>
      <w:r w:rsidRPr="006E22B6">
        <w:rPr>
          <w:sz w:val="24"/>
          <w:lang w:val="en-GB"/>
        </w:rPr>
        <w:t xml:space="preserve"> latitude and longitude that helps to create map visualization.</w:t>
      </w:r>
    </w:p>
    <w:p w14:paraId="70A8260A" w14:textId="0EC53BFE" w:rsidR="006E4DE8" w:rsidRPr="006E22B6" w:rsidRDefault="006E4DE8" w:rsidP="002274DD">
      <w:pPr>
        <w:rPr>
          <w:sz w:val="24"/>
          <w:lang w:val="en-GB"/>
        </w:rPr>
      </w:pPr>
      <w:r w:rsidRPr="006E22B6">
        <w:rPr>
          <w:sz w:val="24"/>
          <w:lang w:val="en-GB"/>
        </w:rPr>
        <w:t xml:space="preserve">The Location segments contains City, State and regions , country and ISO3.However I feel that only some data are important such as regions and countries as it shows a bigger picture. I believe that company are not really interested in drilling down to individual cities and states as </w:t>
      </w:r>
      <w:proofErr w:type="gramStart"/>
      <w:r w:rsidRPr="006E22B6">
        <w:rPr>
          <w:sz w:val="24"/>
          <w:lang w:val="en-GB"/>
        </w:rPr>
        <w:t>a</w:t>
      </w:r>
      <w:proofErr w:type="gramEnd"/>
      <w:r w:rsidRPr="006E22B6">
        <w:rPr>
          <w:sz w:val="24"/>
          <w:lang w:val="en-GB"/>
        </w:rPr>
        <w:t xml:space="preserve"> overall pictures can shows much more. Hence, I have ignored states, city and IS03.</w:t>
      </w:r>
    </w:p>
    <w:p w14:paraId="3F9B3479" w14:textId="75D60948" w:rsidR="006E4DE8" w:rsidRPr="006E22B6" w:rsidRDefault="006E4DE8" w:rsidP="002274DD">
      <w:pPr>
        <w:rPr>
          <w:sz w:val="24"/>
          <w:lang w:val="en-GB"/>
        </w:rPr>
      </w:pPr>
      <w:r w:rsidRPr="006E22B6">
        <w:rPr>
          <w:sz w:val="24"/>
          <w:lang w:val="en-GB"/>
        </w:rPr>
        <w:t xml:space="preserve">Regions and country can help show many data such as profit by country/regions. </w:t>
      </w:r>
    </w:p>
    <w:p w14:paraId="4EB1C44D" w14:textId="77777777" w:rsidR="00C74926" w:rsidRPr="006E22B6" w:rsidRDefault="00C74926" w:rsidP="002274DD">
      <w:pPr>
        <w:rPr>
          <w:sz w:val="24"/>
          <w:lang w:val="en-GB"/>
        </w:rPr>
      </w:pPr>
      <w:r w:rsidRPr="006E22B6">
        <w:rPr>
          <w:sz w:val="24"/>
          <w:lang w:val="en-GB"/>
        </w:rPr>
        <w:t xml:space="preserve">The product segments contain product ID and Product Name which I am not going to use for my data as it shows no context to the viewers. As a manager viewing the dashboard, I cannot tell straight away the key concepts as the naming of these data are not efficient in conveying the meeting. </w:t>
      </w:r>
    </w:p>
    <w:p w14:paraId="2F2F0851" w14:textId="03FFC1E5" w:rsidR="00C74926" w:rsidRPr="006E22B6" w:rsidRDefault="00C74926" w:rsidP="002274DD">
      <w:pPr>
        <w:rPr>
          <w:sz w:val="24"/>
          <w:lang w:val="en-GB"/>
        </w:rPr>
      </w:pPr>
      <w:r w:rsidRPr="006E22B6">
        <w:rPr>
          <w:sz w:val="24"/>
          <w:lang w:val="en-GB"/>
        </w:rPr>
        <w:t xml:space="preserve">Therefore, </w:t>
      </w:r>
      <w:r w:rsidR="006E22B6" w:rsidRPr="006E22B6">
        <w:rPr>
          <w:sz w:val="24"/>
          <w:lang w:val="en-GB"/>
        </w:rPr>
        <w:t>I</w:t>
      </w:r>
      <w:r w:rsidRPr="006E22B6">
        <w:rPr>
          <w:sz w:val="24"/>
          <w:lang w:val="en-GB"/>
        </w:rPr>
        <w:t xml:space="preserve"> used the category segment that contains sub-category and category.</w:t>
      </w:r>
      <w:r w:rsidR="006E22B6" w:rsidRPr="006E22B6">
        <w:rPr>
          <w:sz w:val="24"/>
          <w:lang w:val="en-GB"/>
        </w:rPr>
        <w:t xml:space="preserve"> This data can help shows many visualizations such as the products with highest sales and profit. This information is valuable for the company to make better decision.</w:t>
      </w:r>
    </w:p>
    <w:p w14:paraId="7DFB018E" w14:textId="0A86AD6C" w:rsidR="006E22B6" w:rsidRDefault="006E22B6" w:rsidP="002274DD">
      <w:pPr>
        <w:rPr>
          <w:sz w:val="24"/>
          <w:lang w:val="en-GB"/>
        </w:rPr>
      </w:pPr>
      <w:r w:rsidRPr="006E22B6">
        <w:rPr>
          <w:sz w:val="24"/>
          <w:lang w:val="en-GB"/>
        </w:rPr>
        <w:t>The data segments contain Quantity , sales, profit, and discount. These data are very crucial for the company to determine their success and progression.</w:t>
      </w:r>
    </w:p>
    <w:p w14:paraId="6E96A983" w14:textId="1231209A" w:rsidR="006E22B6" w:rsidRDefault="00EA21EA" w:rsidP="006E22B6">
      <w:pPr>
        <w:pStyle w:val="Heading1"/>
      </w:pPr>
      <w:bookmarkStart w:id="7" w:name="_Toc105968189"/>
      <w:r>
        <w:t>Exploratory Data Analysis and Visualization</w:t>
      </w:r>
      <w:bookmarkEnd w:id="7"/>
    </w:p>
    <w:p w14:paraId="01BC6CAC" w14:textId="68F6C0F9" w:rsidR="00EA21EA" w:rsidRDefault="00EA21EA" w:rsidP="00EA21EA">
      <w:pPr>
        <w:rPr>
          <w:sz w:val="24"/>
          <w:lang w:val="en-GB"/>
        </w:rPr>
      </w:pPr>
      <w:r w:rsidRPr="00EA21EA">
        <w:rPr>
          <w:sz w:val="24"/>
          <w:lang w:val="en-GB"/>
        </w:rPr>
        <w:t>Based on the exploratory question I will be designing visualization.</w:t>
      </w:r>
    </w:p>
    <w:p w14:paraId="5D560844" w14:textId="43AACE8A" w:rsidR="00EA21EA" w:rsidRPr="00EA21EA" w:rsidRDefault="005634D2" w:rsidP="00EA21EA">
      <w:pPr>
        <w:rPr>
          <w:sz w:val="24"/>
          <w:lang w:val="en-GB"/>
        </w:rPr>
      </w:pPr>
      <w:r>
        <w:rPr>
          <w:sz w:val="24"/>
          <w:lang w:val="en-GB"/>
        </w:rPr>
        <w:t>Dashboard 01 Visualization 1</w:t>
      </w:r>
    </w:p>
    <w:p w14:paraId="658EF114" w14:textId="5590286C" w:rsidR="006E4DE8" w:rsidRDefault="005818A5" w:rsidP="002274DD">
      <w:pPr>
        <w:rPr>
          <w:lang w:val="en-GB"/>
        </w:rPr>
      </w:pPr>
      <w:r w:rsidRPr="005818A5">
        <w:rPr>
          <w:lang w:val="en-GB"/>
        </w:rPr>
        <w:drawing>
          <wp:inline distT="0" distB="0" distL="0" distR="0" wp14:anchorId="166B8C48" wp14:editId="012E8C99">
            <wp:extent cx="5733415" cy="1265555"/>
            <wp:effectExtent l="0" t="0" r="635"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10"/>
                    <a:stretch>
                      <a:fillRect/>
                    </a:stretch>
                  </pic:blipFill>
                  <pic:spPr>
                    <a:xfrm>
                      <a:off x="0" y="0"/>
                      <a:ext cx="5733415" cy="1265555"/>
                    </a:xfrm>
                    <a:prstGeom prst="rect">
                      <a:avLst/>
                    </a:prstGeom>
                  </pic:spPr>
                </pic:pic>
              </a:graphicData>
            </a:graphic>
          </wp:inline>
        </w:drawing>
      </w:r>
    </w:p>
    <w:p w14:paraId="5F67D66F" w14:textId="3B1D4ED5" w:rsidR="005634D2" w:rsidRPr="00061F29" w:rsidRDefault="005634D2" w:rsidP="002274DD">
      <w:pPr>
        <w:rPr>
          <w:sz w:val="24"/>
          <w:lang w:val="en-GB"/>
        </w:rPr>
      </w:pPr>
      <w:r w:rsidRPr="00061F29">
        <w:rPr>
          <w:b/>
          <w:bCs/>
          <w:sz w:val="24"/>
          <w:lang w:val="en-GB"/>
        </w:rPr>
        <w:t>Background:</w:t>
      </w:r>
      <w:r w:rsidRPr="00061F29">
        <w:rPr>
          <w:sz w:val="24"/>
          <w:lang w:val="en-GB"/>
        </w:rPr>
        <w:t xml:space="preserve"> This visualization shows the profit ratio by 12 different regions. It contains a filter based on the month and year of the order Date and the 2 different types of segments. The difference in colour shows the 3 different categories.</w:t>
      </w:r>
    </w:p>
    <w:p w14:paraId="27A2885C" w14:textId="13D9529D" w:rsidR="005634D2" w:rsidRPr="00061F29" w:rsidRDefault="005634D2" w:rsidP="002274DD">
      <w:pPr>
        <w:rPr>
          <w:sz w:val="24"/>
          <w:lang w:val="en-GB"/>
        </w:rPr>
      </w:pPr>
      <w:r w:rsidRPr="00061F29">
        <w:rPr>
          <w:b/>
          <w:bCs/>
          <w:sz w:val="24"/>
          <w:lang w:val="en-GB"/>
        </w:rPr>
        <w:t>Purpose:</w:t>
      </w:r>
      <w:r w:rsidRPr="00061F29">
        <w:rPr>
          <w:sz w:val="24"/>
          <w:lang w:val="en-GB"/>
        </w:rPr>
        <w:t xml:space="preserve"> The purpose of this visualization aims to shows what regions are doing well based on their profit ratio and how does consumer and corporate affects the numbers. This helps to determine what regions are successful based on category and overall performance. The category indicated what regions are successful hence help the company to plan to sell more based on the category to increase their profits.</w:t>
      </w:r>
    </w:p>
    <w:p w14:paraId="0DD511D6" w14:textId="06014393" w:rsidR="006E4DE8" w:rsidRDefault="006E4DE8" w:rsidP="002274DD">
      <w:pPr>
        <w:rPr>
          <w:lang w:val="en-GB"/>
        </w:rPr>
      </w:pPr>
    </w:p>
    <w:p w14:paraId="798A1CAA" w14:textId="427AA3CA" w:rsidR="004E02DD" w:rsidRDefault="004E02DD" w:rsidP="002274DD">
      <w:pPr>
        <w:rPr>
          <w:lang w:val="en-GB"/>
        </w:rPr>
      </w:pPr>
    </w:p>
    <w:p w14:paraId="75EA43F0" w14:textId="373D39EF" w:rsidR="004E02DD" w:rsidRDefault="004E02DD" w:rsidP="002274DD">
      <w:pPr>
        <w:rPr>
          <w:lang w:val="en-GB"/>
        </w:rPr>
      </w:pPr>
    </w:p>
    <w:p w14:paraId="42E46775" w14:textId="4F61C0FB" w:rsidR="004E02DD" w:rsidRDefault="004E02DD" w:rsidP="002274DD">
      <w:pPr>
        <w:rPr>
          <w:lang w:val="en-GB"/>
        </w:rPr>
      </w:pPr>
    </w:p>
    <w:p w14:paraId="74352FFA" w14:textId="377E7F02" w:rsidR="004E02DD" w:rsidRDefault="004E02DD" w:rsidP="002274DD">
      <w:pPr>
        <w:rPr>
          <w:lang w:val="en-GB"/>
        </w:rPr>
      </w:pPr>
    </w:p>
    <w:p w14:paraId="0ADB4CDE" w14:textId="1A208BA9" w:rsidR="004E02DD" w:rsidRDefault="004E02DD" w:rsidP="002274DD">
      <w:pPr>
        <w:rPr>
          <w:lang w:val="en-GB"/>
        </w:rPr>
      </w:pPr>
    </w:p>
    <w:p w14:paraId="6D9A8FE9" w14:textId="7576A8C9" w:rsidR="004E02DD" w:rsidRDefault="004E02DD" w:rsidP="002274DD">
      <w:pPr>
        <w:rPr>
          <w:lang w:val="en-GB"/>
        </w:rPr>
      </w:pPr>
    </w:p>
    <w:p w14:paraId="6436281E" w14:textId="2FB5B40A" w:rsidR="00102A50" w:rsidRDefault="00102A50" w:rsidP="002274DD">
      <w:pPr>
        <w:rPr>
          <w:lang w:val="en-GB"/>
        </w:rPr>
      </w:pPr>
    </w:p>
    <w:p w14:paraId="68C8ABDD" w14:textId="77777777" w:rsidR="00102A50" w:rsidRDefault="00102A50" w:rsidP="002274DD">
      <w:pPr>
        <w:rPr>
          <w:lang w:val="en-GB"/>
        </w:rPr>
      </w:pPr>
    </w:p>
    <w:p w14:paraId="6E39B94F" w14:textId="77777777" w:rsidR="004E02DD" w:rsidRDefault="004E02DD" w:rsidP="002274DD">
      <w:pPr>
        <w:rPr>
          <w:lang w:val="en-GB"/>
        </w:rPr>
      </w:pPr>
    </w:p>
    <w:p w14:paraId="6B374098" w14:textId="51D86DA8" w:rsidR="004E02DD" w:rsidRPr="00061F29" w:rsidRDefault="004E02DD" w:rsidP="002274DD">
      <w:pPr>
        <w:rPr>
          <w:sz w:val="24"/>
          <w:lang w:val="en-GB"/>
        </w:rPr>
      </w:pPr>
      <w:r w:rsidRPr="00061F29">
        <w:rPr>
          <w:sz w:val="24"/>
          <w:lang w:val="en-GB"/>
        </w:rPr>
        <w:lastRenderedPageBreak/>
        <w:t>Dashboard 01 Visualization 02</w:t>
      </w:r>
    </w:p>
    <w:p w14:paraId="74B4E0C2" w14:textId="6CFC22D7" w:rsidR="004E02DD" w:rsidRDefault="004E02DD" w:rsidP="002274DD">
      <w:pPr>
        <w:rPr>
          <w:lang w:val="en-GB"/>
        </w:rPr>
      </w:pPr>
      <w:r w:rsidRPr="004E02DD">
        <w:rPr>
          <w:noProof/>
          <w:lang w:val="en-GB"/>
        </w:rPr>
        <w:drawing>
          <wp:inline distT="0" distB="0" distL="0" distR="0" wp14:anchorId="17A9A9E3" wp14:editId="5DC77F63">
            <wp:extent cx="5712732" cy="2337229"/>
            <wp:effectExtent l="0" t="0" r="2540" b="635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1"/>
                    <a:stretch>
                      <a:fillRect/>
                    </a:stretch>
                  </pic:blipFill>
                  <pic:spPr>
                    <a:xfrm>
                      <a:off x="0" y="0"/>
                      <a:ext cx="5750285" cy="2352593"/>
                    </a:xfrm>
                    <a:prstGeom prst="rect">
                      <a:avLst/>
                    </a:prstGeom>
                  </pic:spPr>
                </pic:pic>
              </a:graphicData>
            </a:graphic>
          </wp:inline>
        </w:drawing>
      </w:r>
    </w:p>
    <w:p w14:paraId="418B64A0" w14:textId="6037DA20" w:rsidR="004E02DD" w:rsidRPr="00061F29" w:rsidRDefault="004E02DD" w:rsidP="004E02DD">
      <w:pPr>
        <w:rPr>
          <w:sz w:val="24"/>
          <w:lang w:val="en-GB"/>
        </w:rPr>
      </w:pPr>
      <w:r w:rsidRPr="00061F29">
        <w:rPr>
          <w:b/>
          <w:bCs/>
          <w:sz w:val="24"/>
          <w:lang w:val="en-GB"/>
        </w:rPr>
        <w:t>Background:</w:t>
      </w:r>
      <w:r w:rsidRPr="00061F29">
        <w:rPr>
          <w:sz w:val="24"/>
          <w:lang w:val="en-GB"/>
        </w:rPr>
        <w:t xml:space="preserve"> This visualization shows the profit ratio by countries. The colour on the countries </w:t>
      </w:r>
      <w:r w:rsidR="0034445A" w:rsidRPr="00061F29">
        <w:rPr>
          <w:sz w:val="24"/>
          <w:lang w:val="en-GB"/>
        </w:rPr>
        <w:t>indicates</w:t>
      </w:r>
      <w:r w:rsidRPr="00061F29">
        <w:rPr>
          <w:sz w:val="24"/>
          <w:lang w:val="en-GB"/>
        </w:rPr>
        <w:t xml:space="preserve"> the profits and the profit ratio.</w:t>
      </w:r>
    </w:p>
    <w:p w14:paraId="1BA02232" w14:textId="27389BAB" w:rsidR="004E02DD" w:rsidRPr="00061F29" w:rsidRDefault="004E02DD" w:rsidP="004E02DD">
      <w:pPr>
        <w:rPr>
          <w:sz w:val="24"/>
          <w:lang w:val="en-GB"/>
        </w:rPr>
      </w:pPr>
      <w:r w:rsidRPr="00061F29">
        <w:rPr>
          <w:b/>
          <w:bCs/>
          <w:sz w:val="24"/>
          <w:lang w:val="en-GB"/>
        </w:rPr>
        <w:t>Purpose:</w:t>
      </w:r>
      <w:r w:rsidRPr="00061F29">
        <w:rPr>
          <w:sz w:val="24"/>
          <w:lang w:val="en-GB"/>
        </w:rPr>
        <w:t xml:space="preserve"> The purpose of this visualization aims to shows what countries are doing well based on their profit ratio and profit. The red areas indicated that the profit value is negative and hence showing that </w:t>
      </w:r>
      <w:r w:rsidR="0034445A" w:rsidRPr="00061F29">
        <w:rPr>
          <w:sz w:val="24"/>
          <w:lang w:val="en-GB"/>
        </w:rPr>
        <w:t>this country</w:t>
      </w:r>
      <w:r w:rsidRPr="00061F29">
        <w:rPr>
          <w:sz w:val="24"/>
          <w:lang w:val="en-GB"/>
        </w:rPr>
        <w:t xml:space="preserve"> helps improvement. While the </w:t>
      </w:r>
      <w:r w:rsidR="0034445A" w:rsidRPr="00061F29">
        <w:rPr>
          <w:sz w:val="24"/>
          <w:lang w:val="en-GB"/>
        </w:rPr>
        <w:t>darker the purple is, the better the country is performing. This helps the company to allocate the necessary resources to helps the countries that are in the red zones and even replicate best practices.</w:t>
      </w:r>
    </w:p>
    <w:p w14:paraId="1E95B64C" w14:textId="707F56BA" w:rsidR="0034445A" w:rsidRPr="00061F29" w:rsidRDefault="0034445A" w:rsidP="0034445A">
      <w:pPr>
        <w:rPr>
          <w:sz w:val="24"/>
          <w:lang w:val="en-GB"/>
        </w:rPr>
      </w:pPr>
      <w:r w:rsidRPr="00061F29">
        <w:rPr>
          <w:sz w:val="24"/>
          <w:lang w:val="en-GB"/>
        </w:rPr>
        <w:t xml:space="preserve">Moreover, it shows what counties have the highest/ lowest profit by just looking at the colour </w:t>
      </w:r>
    </w:p>
    <w:p w14:paraId="602F0498" w14:textId="77777777" w:rsidR="0034445A" w:rsidRPr="00061F29" w:rsidRDefault="0034445A" w:rsidP="0034445A">
      <w:pPr>
        <w:rPr>
          <w:sz w:val="24"/>
          <w:lang w:val="en-GB"/>
        </w:rPr>
      </w:pPr>
    </w:p>
    <w:p w14:paraId="7D1C7E89" w14:textId="06D03222" w:rsidR="0034445A" w:rsidRPr="00061F29" w:rsidRDefault="0034445A" w:rsidP="0034445A">
      <w:pPr>
        <w:rPr>
          <w:sz w:val="24"/>
          <w:lang w:val="en-GB"/>
        </w:rPr>
      </w:pPr>
      <w:r w:rsidRPr="00061F29">
        <w:rPr>
          <w:sz w:val="24"/>
          <w:lang w:val="en-GB"/>
        </w:rPr>
        <w:t>Dashboard 01 Visualization 03</w:t>
      </w:r>
    </w:p>
    <w:p w14:paraId="7C1FFFF0" w14:textId="7AA562C3" w:rsidR="0034445A" w:rsidRDefault="005818A5" w:rsidP="0034445A">
      <w:pPr>
        <w:rPr>
          <w:lang w:val="en-GB"/>
        </w:rPr>
      </w:pPr>
      <w:r w:rsidRPr="005818A5">
        <w:rPr>
          <w:lang w:val="en-GB"/>
        </w:rPr>
        <w:drawing>
          <wp:inline distT="0" distB="0" distL="0" distR="0" wp14:anchorId="35CABC57" wp14:editId="3DA825DB">
            <wp:extent cx="5677192" cy="3054507"/>
            <wp:effectExtent l="0" t="0" r="0" b="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pic:nvPicPr>
                  <pic:blipFill>
                    <a:blip r:embed="rId12"/>
                    <a:stretch>
                      <a:fillRect/>
                    </a:stretch>
                  </pic:blipFill>
                  <pic:spPr>
                    <a:xfrm>
                      <a:off x="0" y="0"/>
                      <a:ext cx="5677192" cy="3054507"/>
                    </a:xfrm>
                    <a:prstGeom prst="rect">
                      <a:avLst/>
                    </a:prstGeom>
                  </pic:spPr>
                </pic:pic>
              </a:graphicData>
            </a:graphic>
          </wp:inline>
        </w:drawing>
      </w:r>
    </w:p>
    <w:p w14:paraId="53FFD824" w14:textId="0943FC19" w:rsidR="0034445A" w:rsidRPr="00061F29" w:rsidRDefault="0034445A" w:rsidP="0034445A">
      <w:pPr>
        <w:rPr>
          <w:sz w:val="24"/>
          <w:lang w:val="en-GB"/>
        </w:rPr>
      </w:pPr>
      <w:r w:rsidRPr="00061F29">
        <w:rPr>
          <w:b/>
          <w:bCs/>
          <w:sz w:val="24"/>
          <w:lang w:val="en-GB"/>
        </w:rPr>
        <w:t>Background:</w:t>
      </w:r>
      <w:r w:rsidRPr="00061F29">
        <w:rPr>
          <w:sz w:val="24"/>
          <w:lang w:val="en-GB"/>
        </w:rPr>
        <w:t xml:space="preserve"> This visualization shows the profit ratio and profit based on the sub-category. The colour indicated the profit ratio while the bar graph is plotted against profit.</w:t>
      </w:r>
    </w:p>
    <w:p w14:paraId="25B61787" w14:textId="5E2B49A3" w:rsidR="0034445A" w:rsidRPr="00061F29" w:rsidRDefault="0034445A" w:rsidP="0034445A">
      <w:pPr>
        <w:rPr>
          <w:sz w:val="24"/>
          <w:lang w:val="en-GB"/>
        </w:rPr>
      </w:pPr>
      <w:r w:rsidRPr="00061F29">
        <w:rPr>
          <w:b/>
          <w:bCs/>
          <w:sz w:val="24"/>
          <w:lang w:val="en-GB"/>
        </w:rPr>
        <w:lastRenderedPageBreak/>
        <w:t>Purpose:</w:t>
      </w:r>
      <w:r w:rsidRPr="00061F29">
        <w:rPr>
          <w:sz w:val="24"/>
          <w:lang w:val="en-GB"/>
        </w:rPr>
        <w:t xml:space="preserve"> The purpose of this visualization aims to shows what sub-category are doing better. This helps to understand what sub-category is generating </w:t>
      </w:r>
      <w:r w:rsidR="00F22373" w:rsidRPr="00061F29">
        <w:rPr>
          <w:sz w:val="24"/>
          <w:lang w:val="en-GB"/>
        </w:rPr>
        <w:t>the greatest</w:t>
      </w:r>
      <w:r w:rsidRPr="00061F29">
        <w:rPr>
          <w:sz w:val="24"/>
          <w:lang w:val="en-GB"/>
        </w:rPr>
        <w:t xml:space="preserve"> number of profits and its profit-ratio. </w:t>
      </w:r>
      <w:r w:rsidR="00F22373" w:rsidRPr="00061F29">
        <w:rPr>
          <w:sz w:val="24"/>
          <w:lang w:val="en-GB"/>
        </w:rPr>
        <w:t>The darker the purple colour indicates the pro-ratio is high. Hence this graph shows a positive relationship between profit and profit-ratio (the higher the profit , the greater the profit-ratio) . This helps the management to determine what sub-category products are successful and helps with better planning.</w:t>
      </w:r>
    </w:p>
    <w:p w14:paraId="6C262D20" w14:textId="492AA0F8" w:rsidR="006D3343" w:rsidRPr="005818A5" w:rsidRDefault="006D3343" w:rsidP="005818A5">
      <w:pPr>
        <w:tabs>
          <w:tab w:val="left" w:pos="3794"/>
        </w:tabs>
        <w:rPr>
          <w:sz w:val="24"/>
          <w:lang w:val="en-GB"/>
        </w:rPr>
      </w:pPr>
    </w:p>
    <w:p w14:paraId="5BFF4704" w14:textId="29EFA916" w:rsidR="00F22373" w:rsidRPr="00061F29" w:rsidRDefault="00F22373" w:rsidP="00F22373">
      <w:pPr>
        <w:rPr>
          <w:sz w:val="24"/>
          <w:lang w:val="en-GB"/>
        </w:rPr>
      </w:pPr>
      <w:r w:rsidRPr="00061F29">
        <w:rPr>
          <w:sz w:val="24"/>
          <w:lang w:val="en-GB"/>
        </w:rPr>
        <w:t>Dashboard 02 Visualization 01</w:t>
      </w:r>
    </w:p>
    <w:p w14:paraId="6A368330" w14:textId="658E6DC6" w:rsidR="00F22373" w:rsidRDefault="005818A5" w:rsidP="00F22373">
      <w:pPr>
        <w:rPr>
          <w:lang w:val="en-GB"/>
        </w:rPr>
      </w:pPr>
      <w:r w:rsidRPr="005818A5">
        <w:rPr>
          <w:lang w:val="en-GB"/>
        </w:rPr>
        <w:drawing>
          <wp:inline distT="0" distB="0" distL="0" distR="0" wp14:anchorId="2416298F" wp14:editId="6A5DE121">
            <wp:extent cx="5733415" cy="2694940"/>
            <wp:effectExtent l="0" t="0" r="635"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13"/>
                    <a:stretch>
                      <a:fillRect/>
                    </a:stretch>
                  </pic:blipFill>
                  <pic:spPr>
                    <a:xfrm>
                      <a:off x="0" y="0"/>
                      <a:ext cx="5733415" cy="2694940"/>
                    </a:xfrm>
                    <a:prstGeom prst="rect">
                      <a:avLst/>
                    </a:prstGeom>
                  </pic:spPr>
                </pic:pic>
              </a:graphicData>
            </a:graphic>
          </wp:inline>
        </w:drawing>
      </w:r>
    </w:p>
    <w:p w14:paraId="2CCCDB27" w14:textId="4B45DE1E" w:rsidR="00F22373" w:rsidRPr="00061F29" w:rsidRDefault="00F22373" w:rsidP="00F22373">
      <w:pPr>
        <w:rPr>
          <w:sz w:val="24"/>
          <w:lang w:val="en-GB"/>
        </w:rPr>
      </w:pPr>
      <w:r w:rsidRPr="00061F29">
        <w:rPr>
          <w:b/>
          <w:bCs/>
          <w:sz w:val="24"/>
          <w:lang w:val="en-GB"/>
        </w:rPr>
        <w:t>Background:</w:t>
      </w:r>
      <w:r w:rsidRPr="00061F29">
        <w:rPr>
          <w:sz w:val="24"/>
          <w:lang w:val="en-GB"/>
        </w:rPr>
        <w:t xml:space="preserve"> This visualization shows sales trend based on the range of month chosen. This line graph contains filters such as by category , </w:t>
      </w:r>
      <w:r w:rsidR="005A7A1D" w:rsidRPr="00061F29">
        <w:rPr>
          <w:sz w:val="24"/>
          <w:lang w:val="en-GB"/>
        </w:rPr>
        <w:t>segment, and range of dates.</w:t>
      </w:r>
    </w:p>
    <w:p w14:paraId="741CF79E" w14:textId="4EDA3308" w:rsidR="00F22373" w:rsidRPr="00061F29" w:rsidRDefault="00F22373" w:rsidP="00F22373">
      <w:pPr>
        <w:rPr>
          <w:sz w:val="24"/>
          <w:lang w:val="en-GB"/>
        </w:rPr>
      </w:pPr>
      <w:r w:rsidRPr="00061F29">
        <w:rPr>
          <w:b/>
          <w:bCs/>
          <w:sz w:val="24"/>
          <w:lang w:val="en-GB"/>
        </w:rPr>
        <w:t>Purpose:</w:t>
      </w:r>
      <w:r w:rsidRPr="00061F29">
        <w:rPr>
          <w:sz w:val="24"/>
          <w:lang w:val="en-GB"/>
        </w:rPr>
        <w:t xml:space="preserve"> The purpose of this visualization aims to shows </w:t>
      </w:r>
      <w:r w:rsidR="005A7A1D" w:rsidRPr="00061F29">
        <w:rPr>
          <w:sz w:val="24"/>
          <w:lang w:val="en-GB"/>
        </w:rPr>
        <w:t xml:space="preserve">the monthly sales trend to determine what month have the highest sales generated. Moreover, it graphs also shows sales based on category and segment that is useful for the management. As it determines what category generates the highest sales and the sales generated by consumer or corporate. This </w:t>
      </w:r>
      <w:proofErr w:type="gramStart"/>
      <w:r w:rsidR="005A7A1D" w:rsidRPr="00061F29">
        <w:rPr>
          <w:sz w:val="24"/>
          <w:lang w:val="en-GB"/>
        </w:rPr>
        <w:t>help</w:t>
      </w:r>
      <w:proofErr w:type="gramEnd"/>
      <w:r w:rsidR="005A7A1D" w:rsidRPr="00061F29">
        <w:rPr>
          <w:sz w:val="24"/>
          <w:lang w:val="en-GB"/>
        </w:rPr>
        <w:t xml:space="preserve"> the company to forecast sales and plan ahead.</w:t>
      </w:r>
    </w:p>
    <w:p w14:paraId="23E4ABE0" w14:textId="77777777" w:rsidR="005A7A1D" w:rsidRDefault="005A7A1D" w:rsidP="00F22373">
      <w:pPr>
        <w:rPr>
          <w:lang w:val="en-GB"/>
        </w:rPr>
      </w:pPr>
    </w:p>
    <w:p w14:paraId="54334B3D" w14:textId="7D7B379E" w:rsidR="005A7A1D" w:rsidRDefault="005A7A1D" w:rsidP="005A7A1D">
      <w:pPr>
        <w:rPr>
          <w:lang w:val="en-GB"/>
        </w:rPr>
      </w:pPr>
      <w:r>
        <w:rPr>
          <w:lang w:val="en-GB"/>
        </w:rPr>
        <w:t>Dashboard 02 Visualization 02</w:t>
      </w:r>
    </w:p>
    <w:p w14:paraId="7B11AB98" w14:textId="3F53373B" w:rsidR="005A7A1D" w:rsidRDefault="005818A5" w:rsidP="005A7A1D">
      <w:pPr>
        <w:rPr>
          <w:lang w:val="en-GB"/>
        </w:rPr>
      </w:pPr>
      <w:r w:rsidRPr="005818A5">
        <w:rPr>
          <w:lang w:val="en-GB"/>
        </w:rPr>
        <w:drawing>
          <wp:inline distT="0" distB="0" distL="0" distR="0" wp14:anchorId="767AA23B" wp14:editId="795A6266">
            <wp:extent cx="5733415" cy="2152650"/>
            <wp:effectExtent l="0" t="0" r="635"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14"/>
                    <a:stretch>
                      <a:fillRect/>
                    </a:stretch>
                  </pic:blipFill>
                  <pic:spPr>
                    <a:xfrm>
                      <a:off x="0" y="0"/>
                      <a:ext cx="5733415" cy="2152650"/>
                    </a:xfrm>
                    <a:prstGeom prst="rect">
                      <a:avLst/>
                    </a:prstGeom>
                  </pic:spPr>
                </pic:pic>
              </a:graphicData>
            </a:graphic>
          </wp:inline>
        </w:drawing>
      </w:r>
    </w:p>
    <w:p w14:paraId="472482EC" w14:textId="183B90B3" w:rsidR="005A7A1D" w:rsidRPr="00061F29" w:rsidRDefault="005A7A1D" w:rsidP="005A7A1D">
      <w:pPr>
        <w:rPr>
          <w:sz w:val="24"/>
          <w:lang w:val="en-GB"/>
        </w:rPr>
      </w:pPr>
      <w:r w:rsidRPr="00061F29">
        <w:rPr>
          <w:b/>
          <w:bCs/>
          <w:sz w:val="24"/>
          <w:lang w:val="en-GB"/>
        </w:rPr>
        <w:lastRenderedPageBreak/>
        <w:t>Background:</w:t>
      </w:r>
      <w:r w:rsidRPr="00061F29">
        <w:rPr>
          <w:sz w:val="24"/>
          <w:lang w:val="en-GB"/>
        </w:rPr>
        <w:t xml:space="preserve"> This visualization shows the sales generated by 1</w:t>
      </w:r>
      <w:r w:rsidR="005F46D3" w:rsidRPr="00061F29">
        <w:rPr>
          <w:sz w:val="24"/>
          <w:lang w:val="en-GB"/>
        </w:rPr>
        <w:t>3</w:t>
      </w:r>
      <w:r w:rsidRPr="00061F29">
        <w:rPr>
          <w:sz w:val="24"/>
          <w:lang w:val="en-GB"/>
        </w:rPr>
        <w:t xml:space="preserve"> different regions. </w:t>
      </w:r>
      <w:r w:rsidR="005F46D3" w:rsidRPr="00061F29">
        <w:rPr>
          <w:sz w:val="24"/>
          <w:lang w:val="en-GB"/>
        </w:rPr>
        <w:t>The purple bar indicated the regions which have the highest sales generated. This line graph contains filters such as by category , segment, and range of dates.</w:t>
      </w:r>
    </w:p>
    <w:p w14:paraId="7F0A69B7" w14:textId="2E50C192" w:rsidR="005077ED" w:rsidRPr="00061F29" w:rsidRDefault="005A7A1D" w:rsidP="00EB1ABB">
      <w:pPr>
        <w:rPr>
          <w:sz w:val="24"/>
          <w:lang w:val="en-GB"/>
        </w:rPr>
      </w:pPr>
      <w:r w:rsidRPr="00061F29">
        <w:rPr>
          <w:b/>
          <w:bCs/>
          <w:sz w:val="24"/>
          <w:lang w:val="en-GB"/>
        </w:rPr>
        <w:t>Purpose:</w:t>
      </w:r>
      <w:r w:rsidRPr="00061F29">
        <w:rPr>
          <w:sz w:val="24"/>
          <w:lang w:val="en-GB"/>
        </w:rPr>
        <w:t xml:space="preserve"> The purpose of this visualization aims to shows </w:t>
      </w:r>
      <w:r w:rsidR="005F46D3" w:rsidRPr="00061F29">
        <w:rPr>
          <w:sz w:val="24"/>
          <w:lang w:val="en-GB"/>
        </w:rPr>
        <w:t>sales generated by each region. It helps the management to determine the region that generates the highest sales in one look.</w:t>
      </w:r>
    </w:p>
    <w:p w14:paraId="166A7FBB" w14:textId="034F830E" w:rsidR="005077ED" w:rsidRPr="00061F29" w:rsidRDefault="005F46D3" w:rsidP="00EB1ABB">
      <w:pPr>
        <w:rPr>
          <w:sz w:val="24"/>
          <w:lang w:val="en-GB"/>
        </w:rPr>
      </w:pPr>
      <w:r w:rsidRPr="00061F29">
        <w:rPr>
          <w:sz w:val="24"/>
          <w:lang w:val="en-GB"/>
        </w:rPr>
        <w:t xml:space="preserve">It is useful as it shows promising regions and hence help company to plan better. </w:t>
      </w:r>
    </w:p>
    <w:p w14:paraId="2794527D" w14:textId="77777777" w:rsidR="00EB1ABB" w:rsidRPr="00EB1ABB" w:rsidRDefault="00EB1ABB" w:rsidP="00EB1ABB">
      <w:pPr>
        <w:rPr>
          <w:lang w:val="en-GB"/>
        </w:rPr>
      </w:pPr>
    </w:p>
    <w:p w14:paraId="00A81B1F" w14:textId="4C25299C" w:rsidR="005F46D3" w:rsidRDefault="005F46D3" w:rsidP="00134340">
      <w:pPr>
        <w:spacing w:line="360" w:lineRule="auto"/>
        <w:rPr>
          <w:b/>
          <w:u w:val="single"/>
        </w:rPr>
      </w:pPr>
    </w:p>
    <w:p w14:paraId="293AAC00" w14:textId="2EFF02AA" w:rsidR="005F46D3" w:rsidRPr="00061F29" w:rsidRDefault="005F46D3" w:rsidP="005F46D3">
      <w:pPr>
        <w:rPr>
          <w:sz w:val="24"/>
          <w:lang w:val="en-GB"/>
        </w:rPr>
      </w:pPr>
      <w:r w:rsidRPr="00061F29">
        <w:rPr>
          <w:sz w:val="24"/>
          <w:lang w:val="en-GB"/>
        </w:rPr>
        <w:t>Dashboard 02 Visualization 03</w:t>
      </w:r>
    </w:p>
    <w:p w14:paraId="0815F506" w14:textId="51821453" w:rsidR="005F46D3" w:rsidRDefault="005818A5" w:rsidP="005F46D3">
      <w:pPr>
        <w:rPr>
          <w:lang w:val="en-GB"/>
        </w:rPr>
      </w:pPr>
      <w:r w:rsidRPr="005818A5">
        <w:rPr>
          <w:lang w:val="en-GB"/>
        </w:rPr>
        <w:drawing>
          <wp:inline distT="0" distB="0" distL="0" distR="0" wp14:anchorId="06529689" wp14:editId="2965CC34">
            <wp:extent cx="4553184" cy="4826248"/>
            <wp:effectExtent l="0" t="0" r="0" b="0"/>
            <wp:docPr id="45" name="Picture 4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 histogram&#10;&#10;Description automatically generated"/>
                    <pic:cNvPicPr/>
                  </pic:nvPicPr>
                  <pic:blipFill>
                    <a:blip r:embed="rId15"/>
                    <a:stretch>
                      <a:fillRect/>
                    </a:stretch>
                  </pic:blipFill>
                  <pic:spPr>
                    <a:xfrm>
                      <a:off x="0" y="0"/>
                      <a:ext cx="4553184" cy="4826248"/>
                    </a:xfrm>
                    <a:prstGeom prst="rect">
                      <a:avLst/>
                    </a:prstGeom>
                  </pic:spPr>
                </pic:pic>
              </a:graphicData>
            </a:graphic>
          </wp:inline>
        </w:drawing>
      </w:r>
    </w:p>
    <w:p w14:paraId="485D4158" w14:textId="731C8E65" w:rsidR="005F46D3" w:rsidRPr="00061F29" w:rsidRDefault="005F46D3" w:rsidP="005F46D3">
      <w:pPr>
        <w:rPr>
          <w:sz w:val="24"/>
          <w:lang w:val="en-GB"/>
        </w:rPr>
      </w:pPr>
      <w:r w:rsidRPr="00061F29">
        <w:rPr>
          <w:b/>
          <w:bCs/>
          <w:sz w:val="24"/>
          <w:lang w:val="en-GB"/>
        </w:rPr>
        <w:t>Background:</w:t>
      </w:r>
      <w:r w:rsidRPr="00061F29">
        <w:rPr>
          <w:sz w:val="24"/>
          <w:lang w:val="en-GB"/>
        </w:rPr>
        <w:t xml:space="preserve"> This visualization shows the sales generated by sub-category. The purple bar indicated the </w:t>
      </w:r>
      <w:r w:rsidR="005B12C7" w:rsidRPr="00061F29">
        <w:rPr>
          <w:sz w:val="24"/>
          <w:lang w:val="en-GB"/>
        </w:rPr>
        <w:t>sub-category</w:t>
      </w:r>
      <w:r w:rsidRPr="00061F29">
        <w:rPr>
          <w:sz w:val="24"/>
          <w:lang w:val="en-GB"/>
        </w:rPr>
        <w:t xml:space="preserve"> which have the highest sales generated. This line graph contains filters such as by category , segment, and range of dates.</w:t>
      </w:r>
    </w:p>
    <w:p w14:paraId="2EC67A5E" w14:textId="38A5B7E1" w:rsidR="005B12C7" w:rsidRPr="00061F29" w:rsidRDefault="005F46D3" w:rsidP="005B12C7">
      <w:pPr>
        <w:rPr>
          <w:sz w:val="24"/>
          <w:lang w:val="en-GB"/>
        </w:rPr>
      </w:pPr>
      <w:r w:rsidRPr="00061F29">
        <w:rPr>
          <w:b/>
          <w:bCs/>
          <w:sz w:val="24"/>
          <w:lang w:val="en-GB"/>
        </w:rPr>
        <w:t>Purpose:</w:t>
      </w:r>
      <w:r w:rsidRPr="00061F29">
        <w:rPr>
          <w:sz w:val="24"/>
          <w:lang w:val="en-GB"/>
        </w:rPr>
        <w:t xml:space="preserve"> The purpose of this visualization aims to shows sales generated by each</w:t>
      </w:r>
      <w:r w:rsidR="005B12C7" w:rsidRPr="00061F29">
        <w:rPr>
          <w:sz w:val="24"/>
          <w:lang w:val="en-GB"/>
        </w:rPr>
        <w:t xml:space="preserve"> sub-category</w:t>
      </w:r>
      <w:r w:rsidRPr="00061F29">
        <w:rPr>
          <w:sz w:val="24"/>
          <w:lang w:val="en-GB"/>
        </w:rPr>
        <w:t xml:space="preserve">. </w:t>
      </w:r>
      <w:bookmarkStart w:id="8" w:name="_Hlk105956891"/>
      <w:r w:rsidRPr="00061F29">
        <w:rPr>
          <w:sz w:val="24"/>
          <w:lang w:val="en-GB"/>
        </w:rPr>
        <w:t xml:space="preserve">It helps the management to determine the </w:t>
      </w:r>
      <w:r w:rsidR="005B12C7" w:rsidRPr="00061F29">
        <w:rPr>
          <w:sz w:val="24"/>
          <w:lang w:val="en-GB"/>
        </w:rPr>
        <w:t>sub-category</w:t>
      </w:r>
      <w:r w:rsidRPr="00061F29">
        <w:rPr>
          <w:sz w:val="24"/>
          <w:lang w:val="en-GB"/>
        </w:rPr>
        <w:t xml:space="preserve"> that generates the highest sales in one look.</w:t>
      </w:r>
      <w:r w:rsidR="005B12C7" w:rsidRPr="00061F29">
        <w:rPr>
          <w:sz w:val="24"/>
          <w:lang w:val="en-GB"/>
        </w:rPr>
        <w:t xml:space="preserve"> It is useful as it shows promising sub-category and hence help company to plan better. </w:t>
      </w:r>
      <w:bookmarkEnd w:id="8"/>
    </w:p>
    <w:p w14:paraId="488C0BFA" w14:textId="75761B04" w:rsidR="005B12C7" w:rsidRDefault="005B12C7" w:rsidP="005B12C7">
      <w:pPr>
        <w:rPr>
          <w:sz w:val="24"/>
          <w:lang w:val="en-GB"/>
        </w:rPr>
      </w:pPr>
    </w:p>
    <w:p w14:paraId="4EF77192" w14:textId="05CCD778" w:rsidR="00102A50" w:rsidRDefault="00102A50" w:rsidP="005B12C7">
      <w:pPr>
        <w:rPr>
          <w:sz w:val="24"/>
          <w:lang w:val="en-GB"/>
        </w:rPr>
      </w:pPr>
    </w:p>
    <w:p w14:paraId="1E72B983" w14:textId="3243A2CB" w:rsidR="00102A50" w:rsidRDefault="00102A50" w:rsidP="005B12C7">
      <w:pPr>
        <w:rPr>
          <w:sz w:val="24"/>
          <w:lang w:val="en-GB"/>
        </w:rPr>
      </w:pPr>
    </w:p>
    <w:p w14:paraId="67C9152B" w14:textId="283E0124" w:rsidR="00102A50" w:rsidRDefault="00102A50" w:rsidP="005B12C7">
      <w:pPr>
        <w:rPr>
          <w:sz w:val="24"/>
          <w:lang w:val="en-GB"/>
        </w:rPr>
      </w:pPr>
    </w:p>
    <w:p w14:paraId="6DBE98D8" w14:textId="43FA7D58" w:rsidR="00102A50" w:rsidRDefault="00102A50" w:rsidP="005B12C7">
      <w:pPr>
        <w:rPr>
          <w:sz w:val="24"/>
          <w:lang w:val="en-GB"/>
        </w:rPr>
      </w:pPr>
    </w:p>
    <w:p w14:paraId="7BA781F1" w14:textId="77777777" w:rsidR="00102A50" w:rsidRPr="00061F29" w:rsidRDefault="00102A50" w:rsidP="005B12C7">
      <w:pPr>
        <w:rPr>
          <w:sz w:val="24"/>
          <w:lang w:val="en-GB"/>
        </w:rPr>
      </w:pPr>
    </w:p>
    <w:p w14:paraId="3B336493" w14:textId="2BF68177" w:rsidR="005B12C7" w:rsidRPr="00061F29" w:rsidRDefault="005B12C7" w:rsidP="005B12C7">
      <w:pPr>
        <w:rPr>
          <w:sz w:val="24"/>
          <w:lang w:val="en-GB"/>
        </w:rPr>
      </w:pPr>
      <w:r w:rsidRPr="00061F29">
        <w:rPr>
          <w:sz w:val="24"/>
          <w:lang w:val="en-GB"/>
        </w:rPr>
        <w:t>Dashboard 02 Visualization 04</w:t>
      </w:r>
    </w:p>
    <w:p w14:paraId="054C61F5" w14:textId="1D3C4F84" w:rsidR="005B12C7" w:rsidRDefault="005818A5" w:rsidP="005B12C7">
      <w:pPr>
        <w:rPr>
          <w:lang w:val="en-GB"/>
        </w:rPr>
      </w:pPr>
      <w:r w:rsidRPr="005818A5">
        <w:rPr>
          <w:lang w:val="en-GB"/>
        </w:rPr>
        <w:drawing>
          <wp:inline distT="0" distB="0" distL="0" distR="0" wp14:anchorId="2DC33001" wp14:editId="644D2340">
            <wp:extent cx="5733415" cy="2212975"/>
            <wp:effectExtent l="0" t="0" r="635" b="0"/>
            <wp:docPr id="46" name="Picture 4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Map&#10;&#10;Description automatically generated"/>
                    <pic:cNvPicPr/>
                  </pic:nvPicPr>
                  <pic:blipFill>
                    <a:blip r:embed="rId16"/>
                    <a:stretch>
                      <a:fillRect/>
                    </a:stretch>
                  </pic:blipFill>
                  <pic:spPr>
                    <a:xfrm>
                      <a:off x="0" y="0"/>
                      <a:ext cx="5733415" cy="2212975"/>
                    </a:xfrm>
                    <a:prstGeom prst="rect">
                      <a:avLst/>
                    </a:prstGeom>
                  </pic:spPr>
                </pic:pic>
              </a:graphicData>
            </a:graphic>
          </wp:inline>
        </w:drawing>
      </w:r>
    </w:p>
    <w:p w14:paraId="6CD25CC4" w14:textId="71D4AA49" w:rsidR="005B12C7" w:rsidRPr="00061F29" w:rsidRDefault="005B12C7" w:rsidP="005B12C7">
      <w:pPr>
        <w:rPr>
          <w:sz w:val="24"/>
          <w:lang w:val="en-GB"/>
        </w:rPr>
      </w:pPr>
      <w:r w:rsidRPr="00061F29">
        <w:rPr>
          <w:b/>
          <w:bCs/>
          <w:sz w:val="24"/>
          <w:lang w:val="en-GB"/>
        </w:rPr>
        <w:t>Background:</w:t>
      </w:r>
      <w:r w:rsidRPr="00061F29">
        <w:rPr>
          <w:sz w:val="24"/>
          <w:lang w:val="en-GB"/>
        </w:rPr>
        <w:t xml:space="preserve"> This visualization shows the sales generated by country. The size of the circle indicated the sales generated ( the bigger the size of the circle, the greater the sales generated). This map contains filters such as by category , segment, and range of dates.</w:t>
      </w:r>
    </w:p>
    <w:p w14:paraId="5D3DB526" w14:textId="06959AC0" w:rsidR="005B12C7" w:rsidRPr="00061F29" w:rsidRDefault="005B12C7" w:rsidP="005B12C7">
      <w:pPr>
        <w:rPr>
          <w:sz w:val="24"/>
          <w:lang w:val="en-GB"/>
        </w:rPr>
      </w:pPr>
      <w:r w:rsidRPr="00061F29">
        <w:rPr>
          <w:b/>
          <w:bCs/>
          <w:sz w:val="24"/>
          <w:lang w:val="en-GB"/>
        </w:rPr>
        <w:t>Purpose:</w:t>
      </w:r>
      <w:r w:rsidRPr="00061F29">
        <w:rPr>
          <w:sz w:val="24"/>
          <w:lang w:val="en-GB"/>
        </w:rPr>
        <w:t xml:space="preserve"> The purpose of this visualization aims to shows sales generated by countries. It helps the management to determine which country that generates the highest sales in one look. It is useful as it shows promising country and hence help company to plan better. </w:t>
      </w:r>
    </w:p>
    <w:p w14:paraId="345E5E57" w14:textId="2355F7FD" w:rsidR="005B12C7" w:rsidRPr="00061F29" w:rsidRDefault="005B12C7" w:rsidP="005B12C7">
      <w:pPr>
        <w:rPr>
          <w:sz w:val="24"/>
          <w:lang w:val="en-GB"/>
        </w:rPr>
      </w:pPr>
    </w:p>
    <w:p w14:paraId="5EBD7B95" w14:textId="5EBA07F2" w:rsidR="005B12C7" w:rsidRPr="00061F29" w:rsidRDefault="005B12C7" w:rsidP="005B12C7">
      <w:pPr>
        <w:rPr>
          <w:sz w:val="24"/>
          <w:lang w:val="en-GB"/>
        </w:rPr>
      </w:pPr>
      <w:r w:rsidRPr="00061F29">
        <w:rPr>
          <w:sz w:val="24"/>
          <w:lang w:val="en-GB"/>
        </w:rPr>
        <w:t>Dashboard 03 Visualization 01</w:t>
      </w:r>
    </w:p>
    <w:p w14:paraId="34176A38" w14:textId="076CE13B" w:rsidR="005B12C7" w:rsidRDefault="005818A5" w:rsidP="005B12C7">
      <w:pPr>
        <w:rPr>
          <w:lang w:val="en-GB"/>
        </w:rPr>
      </w:pPr>
      <w:r w:rsidRPr="005818A5">
        <w:rPr>
          <w:lang w:val="en-GB"/>
        </w:rPr>
        <w:drawing>
          <wp:inline distT="0" distB="0" distL="0" distR="0" wp14:anchorId="770955FE" wp14:editId="23FA385D">
            <wp:extent cx="5733415" cy="2187575"/>
            <wp:effectExtent l="0" t="0" r="635" b="3175"/>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pic:nvPicPr>
                  <pic:blipFill>
                    <a:blip r:embed="rId17"/>
                    <a:stretch>
                      <a:fillRect/>
                    </a:stretch>
                  </pic:blipFill>
                  <pic:spPr>
                    <a:xfrm>
                      <a:off x="0" y="0"/>
                      <a:ext cx="5733415" cy="2187575"/>
                    </a:xfrm>
                    <a:prstGeom prst="rect">
                      <a:avLst/>
                    </a:prstGeom>
                  </pic:spPr>
                </pic:pic>
              </a:graphicData>
            </a:graphic>
          </wp:inline>
        </w:drawing>
      </w:r>
    </w:p>
    <w:p w14:paraId="753785CE" w14:textId="796D41C4" w:rsidR="00FF2EC0" w:rsidRPr="00061F29" w:rsidRDefault="00FF2EC0" w:rsidP="00FF2EC0">
      <w:pPr>
        <w:rPr>
          <w:sz w:val="24"/>
          <w:lang w:val="en-GB"/>
        </w:rPr>
      </w:pPr>
      <w:r w:rsidRPr="00061F29">
        <w:rPr>
          <w:b/>
          <w:bCs/>
          <w:sz w:val="24"/>
          <w:lang w:val="en-GB"/>
        </w:rPr>
        <w:t>Background:</w:t>
      </w:r>
      <w:r w:rsidRPr="00061F29">
        <w:rPr>
          <w:sz w:val="24"/>
          <w:lang w:val="en-GB"/>
        </w:rPr>
        <w:t xml:space="preserve"> This visualization shows the sales generated by each category based on the month chosen. The colour indicated the 3 different category and the greater the area of colour, the greater the sales generated. This bar graph contains filters such as by year and month.</w:t>
      </w:r>
    </w:p>
    <w:p w14:paraId="6E152E9D" w14:textId="7F849D35" w:rsidR="00FF2EC0" w:rsidRPr="00061F29" w:rsidRDefault="00FF2EC0" w:rsidP="00FF2EC0">
      <w:pPr>
        <w:rPr>
          <w:sz w:val="24"/>
          <w:lang w:val="en-GB"/>
        </w:rPr>
      </w:pPr>
      <w:r w:rsidRPr="00061F29">
        <w:rPr>
          <w:b/>
          <w:bCs/>
          <w:sz w:val="24"/>
          <w:lang w:val="en-GB"/>
        </w:rPr>
        <w:t>Purpose:</w:t>
      </w:r>
      <w:r w:rsidRPr="00061F29">
        <w:rPr>
          <w:sz w:val="24"/>
          <w:lang w:val="en-GB"/>
        </w:rPr>
        <w:t xml:space="preserve"> The purpose of this visualization aims to shows sales generated by each category. </w:t>
      </w:r>
      <w:bookmarkStart w:id="9" w:name="_Hlk105957023"/>
      <w:r w:rsidRPr="00061F29">
        <w:rPr>
          <w:sz w:val="24"/>
          <w:lang w:val="en-GB"/>
        </w:rPr>
        <w:t xml:space="preserve">It helps the management to determine which days in the month sales are high and low. This can help to show the number of sales based on company promotions and discounts given. </w:t>
      </w:r>
      <w:r w:rsidR="00D76909" w:rsidRPr="00061F29">
        <w:rPr>
          <w:sz w:val="24"/>
          <w:lang w:val="en-GB"/>
        </w:rPr>
        <w:t>For</w:t>
      </w:r>
      <w:r w:rsidRPr="00061F29">
        <w:rPr>
          <w:sz w:val="24"/>
          <w:lang w:val="en-GB"/>
        </w:rPr>
        <w:t xml:space="preserve"> </w:t>
      </w:r>
      <w:r w:rsidR="00D76909" w:rsidRPr="00061F29">
        <w:rPr>
          <w:sz w:val="24"/>
          <w:lang w:val="en-GB"/>
        </w:rPr>
        <w:t>example,</w:t>
      </w:r>
      <w:r w:rsidRPr="00061F29">
        <w:rPr>
          <w:sz w:val="24"/>
          <w:lang w:val="en-GB"/>
        </w:rPr>
        <w:t xml:space="preserve"> </w:t>
      </w:r>
      <w:r w:rsidR="00D76909" w:rsidRPr="00061F29">
        <w:rPr>
          <w:sz w:val="24"/>
          <w:lang w:val="en-GB"/>
        </w:rPr>
        <w:t>May</w:t>
      </w:r>
      <w:r w:rsidRPr="00061F29">
        <w:rPr>
          <w:sz w:val="24"/>
          <w:lang w:val="en-GB"/>
        </w:rPr>
        <w:t xml:space="preserve"> 5 the company have 5.5 sales. </w:t>
      </w:r>
      <w:r w:rsidRPr="00061F29">
        <w:rPr>
          <w:sz w:val="24"/>
          <w:lang w:val="en-GB"/>
        </w:rPr>
        <w:lastRenderedPageBreak/>
        <w:t xml:space="preserve">Hence the management can look into </w:t>
      </w:r>
      <w:proofErr w:type="gramStart"/>
      <w:r w:rsidRPr="00061F29">
        <w:rPr>
          <w:sz w:val="24"/>
          <w:lang w:val="en-GB"/>
        </w:rPr>
        <w:t>may</w:t>
      </w:r>
      <w:proofErr w:type="gramEnd"/>
      <w:r w:rsidRPr="00061F29">
        <w:rPr>
          <w:sz w:val="24"/>
          <w:lang w:val="en-GB"/>
        </w:rPr>
        <w:t xml:space="preserve"> 5</w:t>
      </w:r>
      <w:r w:rsidRPr="00061F29">
        <w:rPr>
          <w:sz w:val="24"/>
          <w:vertAlign w:val="superscript"/>
          <w:lang w:val="en-GB"/>
        </w:rPr>
        <w:t>th</w:t>
      </w:r>
      <w:r w:rsidRPr="00061F29">
        <w:rPr>
          <w:sz w:val="24"/>
          <w:lang w:val="en-GB"/>
        </w:rPr>
        <w:t xml:space="preserve"> to determine the sales generated.</w:t>
      </w:r>
      <w:r w:rsidR="00D76909" w:rsidRPr="00061F29">
        <w:rPr>
          <w:sz w:val="24"/>
          <w:lang w:val="en-GB"/>
        </w:rPr>
        <w:t xml:space="preserve"> This graph is meant for in dept analysis on sales based on days of the month.</w:t>
      </w:r>
    </w:p>
    <w:bookmarkEnd w:id="9"/>
    <w:p w14:paraId="2E6ED446" w14:textId="09C387DF" w:rsidR="005B12C7" w:rsidRDefault="005B12C7" w:rsidP="005B12C7">
      <w:pPr>
        <w:rPr>
          <w:sz w:val="24"/>
          <w:lang w:val="en-GB"/>
        </w:rPr>
      </w:pPr>
    </w:p>
    <w:p w14:paraId="2D401C3A" w14:textId="77777777" w:rsidR="00061F29" w:rsidRPr="00061F29" w:rsidRDefault="00061F29" w:rsidP="005B12C7">
      <w:pPr>
        <w:rPr>
          <w:sz w:val="24"/>
          <w:lang w:val="en-GB"/>
        </w:rPr>
      </w:pPr>
    </w:p>
    <w:p w14:paraId="68CD6FE3" w14:textId="36A57FC0" w:rsidR="00D76909" w:rsidRPr="00061F29" w:rsidRDefault="00D76909" w:rsidP="00D76909">
      <w:pPr>
        <w:rPr>
          <w:sz w:val="24"/>
          <w:lang w:val="en-GB"/>
        </w:rPr>
      </w:pPr>
      <w:r w:rsidRPr="00061F29">
        <w:rPr>
          <w:sz w:val="24"/>
          <w:lang w:val="en-GB"/>
        </w:rPr>
        <w:t>Dashboard 03 Visualization 02</w:t>
      </w:r>
    </w:p>
    <w:p w14:paraId="7A6AA874" w14:textId="297BCE4C" w:rsidR="00D76909" w:rsidRDefault="00D76909" w:rsidP="005B12C7">
      <w:pPr>
        <w:rPr>
          <w:lang w:val="en-GB"/>
        </w:rPr>
      </w:pPr>
      <w:r w:rsidRPr="00D76909">
        <w:rPr>
          <w:noProof/>
          <w:lang w:val="en-GB"/>
        </w:rPr>
        <w:drawing>
          <wp:inline distT="0" distB="0" distL="0" distR="0" wp14:anchorId="3689D2D4" wp14:editId="6069CF3A">
            <wp:extent cx="4743694" cy="118751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8"/>
                    <a:stretch>
                      <a:fillRect/>
                    </a:stretch>
                  </pic:blipFill>
                  <pic:spPr>
                    <a:xfrm>
                      <a:off x="0" y="0"/>
                      <a:ext cx="4743694" cy="1187511"/>
                    </a:xfrm>
                    <a:prstGeom prst="rect">
                      <a:avLst/>
                    </a:prstGeom>
                  </pic:spPr>
                </pic:pic>
              </a:graphicData>
            </a:graphic>
          </wp:inline>
        </w:drawing>
      </w:r>
    </w:p>
    <w:p w14:paraId="336B00CF" w14:textId="34C01289" w:rsidR="00D76909" w:rsidRPr="00061F29" w:rsidRDefault="00D76909" w:rsidP="00D76909">
      <w:pPr>
        <w:rPr>
          <w:sz w:val="24"/>
          <w:lang w:val="en-GB"/>
        </w:rPr>
      </w:pPr>
      <w:r w:rsidRPr="00061F29">
        <w:rPr>
          <w:b/>
          <w:bCs/>
          <w:sz w:val="24"/>
          <w:lang w:val="en-GB"/>
        </w:rPr>
        <w:t>Background:</w:t>
      </w:r>
      <w:r w:rsidRPr="00061F29">
        <w:rPr>
          <w:sz w:val="24"/>
          <w:lang w:val="en-GB"/>
        </w:rPr>
        <w:t xml:space="preserve"> This visualization displays the region with the highest number of sales. This visualization graph contains filters such as by year and month.</w:t>
      </w:r>
    </w:p>
    <w:p w14:paraId="2B0AD8AC" w14:textId="717547F5" w:rsidR="00D76909" w:rsidRPr="00061F29" w:rsidRDefault="00D76909" w:rsidP="00D76909">
      <w:pPr>
        <w:rPr>
          <w:sz w:val="24"/>
          <w:lang w:val="en-GB"/>
        </w:rPr>
      </w:pPr>
      <w:r w:rsidRPr="00061F29">
        <w:rPr>
          <w:b/>
          <w:bCs/>
          <w:sz w:val="24"/>
          <w:lang w:val="en-GB"/>
        </w:rPr>
        <w:t>Purpose:</w:t>
      </w:r>
      <w:r w:rsidRPr="00061F29">
        <w:rPr>
          <w:sz w:val="24"/>
          <w:lang w:val="en-GB"/>
        </w:rPr>
        <w:t xml:space="preserve"> The purpose of this visualization aims to shows highest sales generated by the regions. Hence shows the data of the manager to take note.</w:t>
      </w:r>
    </w:p>
    <w:p w14:paraId="4244292C" w14:textId="77777777" w:rsidR="00D76909" w:rsidRDefault="00D76909" w:rsidP="005B12C7">
      <w:pPr>
        <w:rPr>
          <w:lang w:val="en-GB"/>
        </w:rPr>
      </w:pPr>
    </w:p>
    <w:p w14:paraId="121B82CF" w14:textId="60BFE77C" w:rsidR="00D76909" w:rsidRPr="00061F29" w:rsidRDefault="00D76909" w:rsidP="00D76909">
      <w:pPr>
        <w:rPr>
          <w:sz w:val="24"/>
          <w:lang w:val="en-GB"/>
        </w:rPr>
      </w:pPr>
      <w:r w:rsidRPr="00061F29">
        <w:rPr>
          <w:sz w:val="24"/>
          <w:lang w:val="en-GB"/>
        </w:rPr>
        <w:t>Dashboard 04 Visualization 01</w:t>
      </w:r>
    </w:p>
    <w:p w14:paraId="6706FCC2" w14:textId="73426CA2" w:rsidR="00D76909" w:rsidRDefault="005818A5" w:rsidP="005B12C7">
      <w:pPr>
        <w:rPr>
          <w:lang w:val="en-GB"/>
        </w:rPr>
      </w:pPr>
      <w:r w:rsidRPr="005818A5">
        <w:rPr>
          <w:lang w:val="en-GB"/>
        </w:rPr>
        <w:drawing>
          <wp:inline distT="0" distB="0" distL="0" distR="0" wp14:anchorId="564E8334" wp14:editId="7675EE24">
            <wp:extent cx="5733415" cy="2181860"/>
            <wp:effectExtent l="0" t="0" r="635" b="889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pic:nvPicPr>
                  <pic:blipFill>
                    <a:blip r:embed="rId19"/>
                    <a:stretch>
                      <a:fillRect/>
                    </a:stretch>
                  </pic:blipFill>
                  <pic:spPr>
                    <a:xfrm>
                      <a:off x="0" y="0"/>
                      <a:ext cx="5733415" cy="2181860"/>
                    </a:xfrm>
                    <a:prstGeom prst="rect">
                      <a:avLst/>
                    </a:prstGeom>
                  </pic:spPr>
                </pic:pic>
              </a:graphicData>
            </a:graphic>
          </wp:inline>
        </w:drawing>
      </w:r>
    </w:p>
    <w:p w14:paraId="03BD4F2B" w14:textId="76863B68" w:rsidR="00F60CD7" w:rsidRPr="00061F29" w:rsidRDefault="00F60CD7" w:rsidP="00F60CD7">
      <w:pPr>
        <w:rPr>
          <w:sz w:val="24"/>
          <w:lang w:val="en-GB"/>
        </w:rPr>
      </w:pPr>
      <w:r w:rsidRPr="00061F29">
        <w:rPr>
          <w:b/>
          <w:bCs/>
          <w:sz w:val="24"/>
          <w:lang w:val="en-GB"/>
        </w:rPr>
        <w:t>Background:</w:t>
      </w:r>
      <w:r w:rsidRPr="00061F29">
        <w:rPr>
          <w:sz w:val="24"/>
          <w:lang w:val="en-GB"/>
        </w:rPr>
        <w:t xml:space="preserve"> This visualization shows the profit , sales and discounts based on the sub-category. The greener the colour the higher the profit generated, while the darker the colour red, the profit value lesser than 0. This visualization </w:t>
      </w:r>
      <w:r w:rsidR="00247B32" w:rsidRPr="00061F29">
        <w:rPr>
          <w:sz w:val="24"/>
          <w:lang w:val="en-GB"/>
        </w:rPr>
        <w:t>has</w:t>
      </w:r>
      <w:r w:rsidRPr="00061F29">
        <w:rPr>
          <w:sz w:val="24"/>
          <w:lang w:val="en-GB"/>
        </w:rPr>
        <w:t xml:space="preserve"> a filter based on the country selected in another visualization.</w:t>
      </w:r>
    </w:p>
    <w:p w14:paraId="1092D660" w14:textId="54E68656" w:rsidR="00F60CD7" w:rsidRPr="00061F29" w:rsidRDefault="00F60CD7" w:rsidP="00F60CD7">
      <w:pPr>
        <w:rPr>
          <w:sz w:val="24"/>
          <w:lang w:val="en-GB"/>
        </w:rPr>
      </w:pPr>
      <w:r w:rsidRPr="00061F29">
        <w:rPr>
          <w:b/>
          <w:bCs/>
          <w:sz w:val="24"/>
          <w:lang w:val="en-GB"/>
        </w:rPr>
        <w:t>Purpose:</w:t>
      </w:r>
      <w:r w:rsidRPr="00061F29">
        <w:rPr>
          <w:sz w:val="24"/>
          <w:lang w:val="en-GB"/>
        </w:rPr>
        <w:t xml:space="preserve"> </w:t>
      </w:r>
      <w:bookmarkStart w:id="10" w:name="_Hlk105957105"/>
      <w:r w:rsidRPr="00061F29">
        <w:rPr>
          <w:sz w:val="24"/>
          <w:lang w:val="en-GB"/>
        </w:rPr>
        <w:t xml:space="preserve">The purpose of this visualization aims to shows how discount affects the profits made by the company. By one look, the manager can determine sub-category that are not doing well and determine if discounts are the issue. For example, lenses have </w:t>
      </w:r>
      <w:r w:rsidR="00247B32" w:rsidRPr="00061F29">
        <w:rPr>
          <w:sz w:val="24"/>
          <w:lang w:val="en-GB"/>
        </w:rPr>
        <w:t>negative profits generated and discounts tends to play a key role as the discount given is generally high. Thus, the manager can made better decision when assigning discounts to the sub</w:t>
      </w:r>
      <w:r w:rsidR="00F460CA">
        <w:rPr>
          <w:sz w:val="24"/>
          <w:lang w:val="en-GB"/>
        </w:rPr>
        <w:t>-</w:t>
      </w:r>
      <w:r w:rsidR="00247B32" w:rsidRPr="00061F29">
        <w:rPr>
          <w:sz w:val="24"/>
          <w:lang w:val="en-GB"/>
        </w:rPr>
        <w:t>category based on the country.</w:t>
      </w:r>
    </w:p>
    <w:bookmarkEnd w:id="10"/>
    <w:p w14:paraId="6407A994" w14:textId="0F87A8FA" w:rsidR="00F60CD7" w:rsidRDefault="00F60CD7" w:rsidP="005B12C7">
      <w:pPr>
        <w:rPr>
          <w:sz w:val="24"/>
          <w:lang w:val="en-GB"/>
        </w:rPr>
      </w:pPr>
    </w:p>
    <w:p w14:paraId="626A325F" w14:textId="1F1B3F27" w:rsidR="00061F29" w:rsidRDefault="00061F29" w:rsidP="005B12C7">
      <w:pPr>
        <w:rPr>
          <w:sz w:val="24"/>
          <w:lang w:val="en-GB"/>
        </w:rPr>
      </w:pPr>
    </w:p>
    <w:p w14:paraId="7352906F" w14:textId="417BE74A" w:rsidR="00061F29" w:rsidRDefault="00061F29" w:rsidP="005B12C7">
      <w:pPr>
        <w:rPr>
          <w:sz w:val="24"/>
          <w:lang w:val="en-GB"/>
        </w:rPr>
      </w:pPr>
    </w:p>
    <w:p w14:paraId="4964CA30" w14:textId="3AAD7824" w:rsidR="00061F29" w:rsidRDefault="00061F29" w:rsidP="005B12C7">
      <w:pPr>
        <w:rPr>
          <w:sz w:val="24"/>
          <w:lang w:val="en-GB"/>
        </w:rPr>
      </w:pPr>
    </w:p>
    <w:p w14:paraId="2BE6DBB7" w14:textId="5287BEC4" w:rsidR="00061F29" w:rsidRDefault="00061F29" w:rsidP="005B12C7">
      <w:pPr>
        <w:rPr>
          <w:sz w:val="24"/>
          <w:lang w:val="en-GB"/>
        </w:rPr>
      </w:pPr>
    </w:p>
    <w:p w14:paraId="3CAE4363" w14:textId="045C132C" w:rsidR="00061F29" w:rsidRDefault="00061F29" w:rsidP="005B12C7">
      <w:pPr>
        <w:rPr>
          <w:sz w:val="24"/>
          <w:lang w:val="en-GB"/>
        </w:rPr>
      </w:pPr>
    </w:p>
    <w:p w14:paraId="5B58292B" w14:textId="60303A93" w:rsidR="00061F29" w:rsidRDefault="00061F29" w:rsidP="005B12C7">
      <w:pPr>
        <w:rPr>
          <w:sz w:val="24"/>
          <w:lang w:val="en-GB"/>
        </w:rPr>
      </w:pPr>
    </w:p>
    <w:p w14:paraId="3543FF15" w14:textId="0C9D8EC4" w:rsidR="00061F29" w:rsidRDefault="00061F29" w:rsidP="005B12C7">
      <w:pPr>
        <w:rPr>
          <w:sz w:val="24"/>
          <w:lang w:val="en-GB"/>
        </w:rPr>
      </w:pPr>
    </w:p>
    <w:p w14:paraId="137AA948" w14:textId="63BCEBD9" w:rsidR="00061F29" w:rsidRDefault="00061F29" w:rsidP="005B12C7">
      <w:pPr>
        <w:rPr>
          <w:sz w:val="24"/>
          <w:lang w:val="en-GB"/>
        </w:rPr>
      </w:pPr>
    </w:p>
    <w:p w14:paraId="61B0C29D" w14:textId="77777777" w:rsidR="00061F29" w:rsidRPr="00061F29" w:rsidRDefault="00061F29" w:rsidP="005B12C7">
      <w:pPr>
        <w:rPr>
          <w:sz w:val="24"/>
          <w:lang w:val="en-GB"/>
        </w:rPr>
      </w:pPr>
    </w:p>
    <w:p w14:paraId="337B4CF5" w14:textId="212C99E1" w:rsidR="00247B32" w:rsidRPr="00061F29" w:rsidRDefault="00247B32" w:rsidP="00247B32">
      <w:pPr>
        <w:rPr>
          <w:sz w:val="24"/>
          <w:lang w:val="en-GB"/>
        </w:rPr>
      </w:pPr>
      <w:r w:rsidRPr="00061F29">
        <w:rPr>
          <w:sz w:val="24"/>
          <w:lang w:val="en-GB"/>
        </w:rPr>
        <w:t>Dashboard 04 Visualization 02</w:t>
      </w:r>
    </w:p>
    <w:p w14:paraId="0E427376" w14:textId="7D75EE66" w:rsidR="00247B32" w:rsidRDefault="00247B32" w:rsidP="00247B32">
      <w:pPr>
        <w:rPr>
          <w:lang w:val="en-GB"/>
        </w:rPr>
      </w:pPr>
      <w:r w:rsidRPr="00247B32">
        <w:rPr>
          <w:noProof/>
          <w:lang w:val="en-GB"/>
        </w:rPr>
        <w:drawing>
          <wp:inline distT="0" distB="0" distL="0" distR="0" wp14:anchorId="7387D5FA" wp14:editId="3D28D6AD">
            <wp:extent cx="4616687" cy="3721291"/>
            <wp:effectExtent l="0" t="0" r="0" b="0"/>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pic:nvPicPr>
                  <pic:blipFill>
                    <a:blip r:embed="rId20"/>
                    <a:stretch>
                      <a:fillRect/>
                    </a:stretch>
                  </pic:blipFill>
                  <pic:spPr>
                    <a:xfrm>
                      <a:off x="0" y="0"/>
                      <a:ext cx="4616687" cy="3721291"/>
                    </a:xfrm>
                    <a:prstGeom prst="rect">
                      <a:avLst/>
                    </a:prstGeom>
                  </pic:spPr>
                </pic:pic>
              </a:graphicData>
            </a:graphic>
          </wp:inline>
        </w:drawing>
      </w:r>
    </w:p>
    <w:p w14:paraId="07839A65" w14:textId="3FB0DCDA" w:rsidR="00247B32" w:rsidRPr="00061F29" w:rsidRDefault="00247B32" w:rsidP="00247B32">
      <w:pPr>
        <w:rPr>
          <w:sz w:val="24"/>
          <w:lang w:val="en-GB"/>
        </w:rPr>
      </w:pPr>
      <w:r w:rsidRPr="00061F29">
        <w:rPr>
          <w:b/>
          <w:bCs/>
          <w:sz w:val="24"/>
          <w:lang w:val="en-GB"/>
        </w:rPr>
        <w:t>Background:</w:t>
      </w:r>
      <w:r w:rsidRPr="00061F29">
        <w:rPr>
          <w:sz w:val="24"/>
          <w:lang w:val="en-GB"/>
        </w:rPr>
        <w:t xml:space="preserve"> This visualization shows the profit based on the country in the map. The greener the colour the higher the profit generated, while the darker the colour red, the profit value lesser than 0. This visualization is also used as a filter. </w:t>
      </w:r>
    </w:p>
    <w:p w14:paraId="2DEBDD69" w14:textId="092D26F8" w:rsidR="00061F29" w:rsidRPr="00061F29" w:rsidRDefault="00247B32" w:rsidP="00061F29">
      <w:pPr>
        <w:rPr>
          <w:sz w:val="24"/>
          <w:lang w:val="en-GB"/>
        </w:rPr>
      </w:pPr>
      <w:r w:rsidRPr="00061F29">
        <w:rPr>
          <w:b/>
          <w:bCs/>
          <w:sz w:val="24"/>
          <w:lang w:val="en-GB"/>
        </w:rPr>
        <w:t>Purpose:</w:t>
      </w:r>
      <w:r w:rsidRPr="00061F29">
        <w:rPr>
          <w:sz w:val="24"/>
          <w:lang w:val="en-GB"/>
        </w:rPr>
        <w:t xml:space="preserve"> The purpose of this visualization aims to shows what country have the highest profit and what countries need help. It is important for </w:t>
      </w:r>
      <w:r w:rsidR="00061F29" w:rsidRPr="00061F29">
        <w:rPr>
          <w:sz w:val="24"/>
          <w:lang w:val="en-GB"/>
        </w:rPr>
        <w:t>the</w:t>
      </w:r>
      <w:r w:rsidRPr="00061F29">
        <w:rPr>
          <w:sz w:val="24"/>
          <w:lang w:val="en-GB"/>
        </w:rPr>
        <w:t xml:space="preserve"> manager, as it shows what area needs improvement and </w:t>
      </w:r>
      <w:r w:rsidR="00061F29" w:rsidRPr="00061F29">
        <w:rPr>
          <w:sz w:val="24"/>
          <w:lang w:val="en-GB"/>
        </w:rPr>
        <w:t>hence,</w:t>
      </w:r>
      <w:r w:rsidRPr="00061F29">
        <w:rPr>
          <w:sz w:val="24"/>
          <w:lang w:val="en-GB"/>
        </w:rPr>
        <w:t xml:space="preserve"> they can </w:t>
      </w:r>
      <w:r w:rsidR="00061F29" w:rsidRPr="00061F29">
        <w:rPr>
          <w:sz w:val="24"/>
          <w:lang w:val="en-GB"/>
        </w:rPr>
        <w:t>dig deeper to help improve their overall profit. Also replicate some of those best practices across other countries.</w:t>
      </w:r>
    </w:p>
    <w:p w14:paraId="5EC6B7AE" w14:textId="09F57609" w:rsidR="00247B32" w:rsidRDefault="00247B32" w:rsidP="00247B32">
      <w:pPr>
        <w:rPr>
          <w:lang w:val="en-GB"/>
        </w:rPr>
      </w:pPr>
    </w:p>
    <w:p w14:paraId="28BDDBFC" w14:textId="16AD2C8A" w:rsidR="005818A5" w:rsidRDefault="005818A5" w:rsidP="00247B32">
      <w:pPr>
        <w:rPr>
          <w:lang w:val="en-GB"/>
        </w:rPr>
      </w:pPr>
    </w:p>
    <w:p w14:paraId="0C926362" w14:textId="66FB5162" w:rsidR="005818A5" w:rsidRDefault="005818A5" w:rsidP="00247B32">
      <w:pPr>
        <w:rPr>
          <w:lang w:val="en-GB"/>
        </w:rPr>
      </w:pPr>
    </w:p>
    <w:p w14:paraId="526E11F0" w14:textId="63B30F42" w:rsidR="005818A5" w:rsidRDefault="005818A5" w:rsidP="00247B32">
      <w:pPr>
        <w:rPr>
          <w:lang w:val="en-GB"/>
        </w:rPr>
      </w:pPr>
    </w:p>
    <w:p w14:paraId="675D4678" w14:textId="00654E3A" w:rsidR="005818A5" w:rsidRDefault="005818A5" w:rsidP="00247B32">
      <w:pPr>
        <w:rPr>
          <w:lang w:val="en-GB"/>
        </w:rPr>
      </w:pPr>
    </w:p>
    <w:p w14:paraId="4976B85F" w14:textId="6A8C0248" w:rsidR="005818A5" w:rsidRDefault="005818A5" w:rsidP="00247B32">
      <w:pPr>
        <w:rPr>
          <w:lang w:val="en-GB"/>
        </w:rPr>
      </w:pPr>
    </w:p>
    <w:p w14:paraId="1840705B" w14:textId="7B23119F" w:rsidR="005818A5" w:rsidRDefault="005818A5" w:rsidP="00247B32">
      <w:pPr>
        <w:rPr>
          <w:lang w:val="en-GB"/>
        </w:rPr>
      </w:pPr>
    </w:p>
    <w:p w14:paraId="0B67F44E" w14:textId="2E140B69" w:rsidR="005818A5" w:rsidRDefault="005818A5" w:rsidP="00247B32">
      <w:pPr>
        <w:rPr>
          <w:lang w:val="en-GB"/>
        </w:rPr>
      </w:pPr>
    </w:p>
    <w:p w14:paraId="52068207" w14:textId="5EB719F0" w:rsidR="005818A5" w:rsidRDefault="005818A5" w:rsidP="00247B32">
      <w:pPr>
        <w:rPr>
          <w:lang w:val="en-GB"/>
        </w:rPr>
      </w:pPr>
    </w:p>
    <w:p w14:paraId="316AEC66" w14:textId="6DFBC138" w:rsidR="005818A5" w:rsidRDefault="005818A5" w:rsidP="00247B32">
      <w:pPr>
        <w:rPr>
          <w:lang w:val="en-GB"/>
        </w:rPr>
      </w:pPr>
    </w:p>
    <w:p w14:paraId="6E307C13" w14:textId="5514D31F" w:rsidR="005818A5" w:rsidRDefault="005818A5" w:rsidP="00247B32">
      <w:pPr>
        <w:rPr>
          <w:lang w:val="en-GB"/>
        </w:rPr>
      </w:pPr>
    </w:p>
    <w:p w14:paraId="1AF42D99" w14:textId="2485F830" w:rsidR="005818A5" w:rsidRDefault="005818A5" w:rsidP="00247B32">
      <w:pPr>
        <w:rPr>
          <w:lang w:val="en-GB"/>
        </w:rPr>
      </w:pPr>
    </w:p>
    <w:p w14:paraId="428F065B" w14:textId="03F39E63" w:rsidR="005818A5" w:rsidRDefault="005818A5" w:rsidP="00247B32">
      <w:pPr>
        <w:rPr>
          <w:lang w:val="en-GB"/>
        </w:rPr>
      </w:pPr>
    </w:p>
    <w:p w14:paraId="341000D3" w14:textId="64FC75B8" w:rsidR="005818A5" w:rsidRDefault="005818A5" w:rsidP="00247B32">
      <w:pPr>
        <w:rPr>
          <w:lang w:val="en-GB"/>
        </w:rPr>
      </w:pPr>
    </w:p>
    <w:p w14:paraId="443CF03B" w14:textId="77777777" w:rsidR="005818A5" w:rsidRDefault="005818A5" w:rsidP="00247B32">
      <w:pPr>
        <w:rPr>
          <w:lang w:val="en-GB"/>
        </w:rPr>
      </w:pPr>
    </w:p>
    <w:p w14:paraId="531CC1B4" w14:textId="25E6D83D" w:rsidR="00061F29" w:rsidRPr="00061F29" w:rsidRDefault="00061F29" w:rsidP="00061F29">
      <w:pPr>
        <w:rPr>
          <w:sz w:val="24"/>
          <w:lang w:val="en-GB"/>
        </w:rPr>
      </w:pPr>
      <w:r w:rsidRPr="00061F29">
        <w:rPr>
          <w:sz w:val="24"/>
          <w:lang w:val="en-GB"/>
        </w:rPr>
        <w:lastRenderedPageBreak/>
        <w:t>Dashboard 0</w:t>
      </w:r>
      <w:r>
        <w:rPr>
          <w:sz w:val="24"/>
          <w:lang w:val="en-GB"/>
        </w:rPr>
        <w:t>5</w:t>
      </w:r>
      <w:r w:rsidRPr="00061F29">
        <w:rPr>
          <w:sz w:val="24"/>
          <w:lang w:val="en-GB"/>
        </w:rPr>
        <w:t xml:space="preserve"> Visualization 0</w:t>
      </w:r>
      <w:r>
        <w:rPr>
          <w:sz w:val="24"/>
          <w:lang w:val="en-GB"/>
        </w:rPr>
        <w:t>1</w:t>
      </w:r>
    </w:p>
    <w:p w14:paraId="4C898CD3" w14:textId="0719F5C0" w:rsidR="00061F29" w:rsidRDefault="005818A5" w:rsidP="005F46D3">
      <w:pPr>
        <w:rPr>
          <w:lang w:val="en-GB"/>
        </w:rPr>
      </w:pPr>
      <w:r w:rsidRPr="005818A5">
        <w:rPr>
          <w:lang w:val="en-GB"/>
        </w:rPr>
        <w:drawing>
          <wp:inline distT="0" distB="0" distL="0" distR="0" wp14:anchorId="0D17C2B4" wp14:editId="4039DE82">
            <wp:extent cx="5733415" cy="2515870"/>
            <wp:effectExtent l="0" t="0" r="635" b="0"/>
            <wp:docPr id="49" name="Picture 4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scatter chart&#10;&#10;Description automatically generated"/>
                    <pic:cNvPicPr/>
                  </pic:nvPicPr>
                  <pic:blipFill>
                    <a:blip r:embed="rId21"/>
                    <a:stretch>
                      <a:fillRect/>
                    </a:stretch>
                  </pic:blipFill>
                  <pic:spPr>
                    <a:xfrm>
                      <a:off x="0" y="0"/>
                      <a:ext cx="5733415" cy="2515870"/>
                    </a:xfrm>
                    <a:prstGeom prst="rect">
                      <a:avLst/>
                    </a:prstGeom>
                  </pic:spPr>
                </pic:pic>
              </a:graphicData>
            </a:graphic>
          </wp:inline>
        </w:drawing>
      </w:r>
    </w:p>
    <w:p w14:paraId="0734B7BC" w14:textId="4B00542F" w:rsidR="00061F29" w:rsidRPr="00061F29" w:rsidRDefault="00061F29" w:rsidP="00061F29">
      <w:pPr>
        <w:rPr>
          <w:sz w:val="24"/>
          <w:lang w:val="en-GB"/>
        </w:rPr>
      </w:pPr>
      <w:r w:rsidRPr="00061F29">
        <w:rPr>
          <w:b/>
          <w:bCs/>
          <w:sz w:val="24"/>
          <w:lang w:val="en-GB"/>
        </w:rPr>
        <w:t>Background:</w:t>
      </w:r>
      <w:r w:rsidRPr="00061F29">
        <w:rPr>
          <w:sz w:val="24"/>
          <w:lang w:val="en-GB"/>
        </w:rPr>
        <w:t xml:space="preserve"> This visualization shows the</w:t>
      </w:r>
      <w:r>
        <w:rPr>
          <w:sz w:val="24"/>
          <w:lang w:val="en-GB"/>
        </w:rPr>
        <w:t xml:space="preserve"> profit percentile based on the sub-category on different regions</w:t>
      </w:r>
      <w:r w:rsidRPr="00061F29">
        <w:rPr>
          <w:sz w:val="24"/>
          <w:lang w:val="en-GB"/>
        </w:rPr>
        <w:t xml:space="preserve">. </w:t>
      </w:r>
      <w:r>
        <w:rPr>
          <w:sz w:val="24"/>
          <w:lang w:val="en-GB"/>
        </w:rPr>
        <w:t xml:space="preserve">The four different </w:t>
      </w:r>
      <w:r w:rsidR="004F0B5E">
        <w:rPr>
          <w:sz w:val="24"/>
          <w:lang w:val="en-GB"/>
        </w:rPr>
        <w:t>colours</w:t>
      </w:r>
      <w:r>
        <w:rPr>
          <w:sz w:val="24"/>
          <w:lang w:val="en-GB"/>
        </w:rPr>
        <w:t xml:space="preserve"> are different category. </w:t>
      </w:r>
      <w:r w:rsidR="004F0B5E">
        <w:rPr>
          <w:sz w:val="24"/>
          <w:lang w:val="en-GB"/>
        </w:rPr>
        <w:t>For example. t</w:t>
      </w:r>
      <w:r>
        <w:rPr>
          <w:sz w:val="24"/>
          <w:lang w:val="en-GB"/>
        </w:rPr>
        <w:t>he green colour (leading) shows sub-cat</w:t>
      </w:r>
      <w:r w:rsidR="004F0B5E">
        <w:rPr>
          <w:sz w:val="24"/>
          <w:lang w:val="en-GB"/>
        </w:rPr>
        <w:t xml:space="preserve">egory products in a region that have high profit percentile for 2019 and 2020. </w:t>
      </w:r>
    </w:p>
    <w:p w14:paraId="0C795FDF" w14:textId="5C2F1203" w:rsidR="00061F29" w:rsidRPr="00061F29" w:rsidRDefault="00061F29" w:rsidP="00061F29">
      <w:pPr>
        <w:rPr>
          <w:sz w:val="24"/>
          <w:lang w:val="en-GB"/>
        </w:rPr>
      </w:pPr>
      <w:r w:rsidRPr="00061F29">
        <w:rPr>
          <w:b/>
          <w:bCs/>
          <w:sz w:val="24"/>
          <w:lang w:val="en-GB"/>
        </w:rPr>
        <w:t>Purpose:</w:t>
      </w:r>
      <w:r w:rsidRPr="00061F29">
        <w:rPr>
          <w:sz w:val="24"/>
          <w:lang w:val="en-GB"/>
        </w:rPr>
        <w:t xml:space="preserve"> </w:t>
      </w:r>
      <w:bookmarkStart w:id="11" w:name="_Hlk105957210"/>
      <w:r w:rsidRPr="00061F29">
        <w:rPr>
          <w:sz w:val="24"/>
          <w:lang w:val="en-GB"/>
        </w:rPr>
        <w:t xml:space="preserve">The purpose of this visualization aims to shows </w:t>
      </w:r>
      <w:r w:rsidR="00F460CA">
        <w:rPr>
          <w:sz w:val="24"/>
          <w:lang w:val="en-GB"/>
        </w:rPr>
        <w:t xml:space="preserve">which </w:t>
      </w:r>
      <w:r w:rsidR="004F0B5E">
        <w:rPr>
          <w:sz w:val="24"/>
          <w:lang w:val="en-GB"/>
        </w:rPr>
        <w:t xml:space="preserve">sub-category products in a region progression based on profit. The green colour indicates promising sub-category products in a region while the blue colour indicates more work have to done to help increase the profit of sub-category products in a region. In one look, the manger knows what </w:t>
      </w:r>
      <w:r w:rsidR="00F460CA">
        <w:rPr>
          <w:sz w:val="24"/>
          <w:lang w:val="en-GB"/>
        </w:rPr>
        <w:t xml:space="preserve">areas </w:t>
      </w:r>
      <w:r w:rsidR="004F0B5E">
        <w:rPr>
          <w:sz w:val="24"/>
          <w:lang w:val="en-GB"/>
        </w:rPr>
        <w:t>are performing well and not so well.</w:t>
      </w:r>
      <w:bookmarkEnd w:id="11"/>
    </w:p>
    <w:p w14:paraId="2E18C470" w14:textId="66AA65B0" w:rsidR="00061F29" w:rsidRDefault="00061F29" w:rsidP="005F46D3">
      <w:pPr>
        <w:rPr>
          <w:lang w:val="en-GB"/>
        </w:rPr>
      </w:pPr>
    </w:p>
    <w:p w14:paraId="695E1B45" w14:textId="76F8736F" w:rsidR="009B4199" w:rsidRDefault="009B4199" w:rsidP="009B4199">
      <w:pPr>
        <w:rPr>
          <w:sz w:val="24"/>
          <w:lang w:val="en-GB"/>
        </w:rPr>
      </w:pPr>
      <w:r w:rsidRPr="00061F29">
        <w:rPr>
          <w:sz w:val="24"/>
          <w:lang w:val="en-GB"/>
        </w:rPr>
        <w:t>Dashboard 0</w:t>
      </w:r>
      <w:r>
        <w:rPr>
          <w:sz w:val="24"/>
          <w:lang w:val="en-GB"/>
        </w:rPr>
        <w:t xml:space="preserve">6 </w:t>
      </w:r>
      <w:r w:rsidRPr="00061F29">
        <w:rPr>
          <w:sz w:val="24"/>
          <w:lang w:val="en-GB"/>
        </w:rPr>
        <w:t>Visualization 0</w:t>
      </w:r>
      <w:r>
        <w:rPr>
          <w:sz w:val="24"/>
          <w:lang w:val="en-GB"/>
        </w:rPr>
        <w:t>1</w:t>
      </w:r>
    </w:p>
    <w:p w14:paraId="34716FAC" w14:textId="680763BE" w:rsidR="009B4199" w:rsidRPr="00061F29" w:rsidRDefault="005818A5" w:rsidP="009B4199">
      <w:pPr>
        <w:rPr>
          <w:sz w:val="24"/>
          <w:lang w:val="en-GB"/>
        </w:rPr>
      </w:pPr>
      <w:r w:rsidRPr="005818A5">
        <w:rPr>
          <w:sz w:val="24"/>
          <w:lang w:val="en-GB"/>
        </w:rPr>
        <w:drawing>
          <wp:inline distT="0" distB="0" distL="0" distR="0" wp14:anchorId="7E8A6D3A" wp14:editId="0A2C7113">
            <wp:extent cx="5733415" cy="2032635"/>
            <wp:effectExtent l="0" t="0" r="635" b="5715"/>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pic:nvPicPr>
                  <pic:blipFill>
                    <a:blip r:embed="rId22"/>
                    <a:stretch>
                      <a:fillRect/>
                    </a:stretch>
                  </pic:blipFill>
                  <pic:spPr>
                    <a:xfrm>
                      <a:off x="0" y="0"/>
                      <a:ext cx="5733415" cy="2032635"/>
                    </a:xfrm>
                    <a:prstGeom prst="rect">
                      <a:avLst/>
                    </a:prstGeom>
                  </pic:spPr>
                </pic:pic>
              </a:graphicData>
            </a:graphic>
          </wp:inline>
        </w:drawing>
      </w:r>
    </w:p>
    <w:p w14:paraId="0A6A3059" w14:textId="1A0DE084" w:rsidR="009B4199" w:rsidRPr="00061F29" w:rsidRDefault="009B4199" w:rsidP="009B4199">
      <w:pPr>
        <w:rPr>
          <w:sz w:val="24"/>
          <w:lang w:val="en-GB"/>
        </w:rPr>
      </w:pPr>
      <w:r w:rsidRPr="00061F29">
        <w:rPr>
          <w:b/>
          <w:bCs/>
          <w:sz w:val="24"/>
          <w:lang w:val="en-GB"/>
        </w:rPr>
        <w:t>Background:</w:t>
      </w:r>
      <w:r w:rsidRPr="00061F29">
        <w:rPr>
          <w:sz w:val="24"/>
          <w:lang w:val="en-GB"/>
        </w:rPr>
        <w:t xml:space="preserve"> This visualization shows </w:t>
      </w:r>
      <w:r>
        <w:rPr>
          <w:sz w:val="24"/>
          <w:lang w:val="en-GB"/>
        </w:rPr>
        <w:t xml:space="preserve">the number of orders in a period of 2019 and 2020. this shows a trend. This </w:t>
      </w:r>
      <w:r w:rsidRPr="00061F29">
        <w:rPr>
          <w:sz w:val="24"/>
          <w:lang w:val="en-GB"/>
        </w:rPr>
        <w:t>visualization</w:t>
      </w:r>
      <w:r>
        <w:rPr>
          <w:sz w:val="24"/>
          <w:lang w:val="en-GB"/>
        </w:rPr>
        <w:t xml:space="preserve"> contains a filter such as category and segment.</w:t>
      </w:r>
    </w:p>
    <w:p w14:paraId="320C103E" w14:textId="60EB5D5B" w:rsidR="004F0B5E" w:rsidRDefault="009B4199" w:rsidP="005F46D3">
      <w:pPr>
        <w:rPr>
          <w:lang w:val="en-GB"/>
        </w:rPr>
      </w:pPr>
      <w:r w:rsidRPr="00061F29">
        <w:rPr>
          <w:b/>
          <w:bCs/>
          <w:sz w:val="24"/>
          <w:lang w:val="en-GB"/>
        </w:rPr>
        <w:t>Purpose:</w:t>
      </w:r>
      <w:r w:rsidRPr="00061F29">
        <w:rPr>
          <w:sz w:val="24"/>
          <w:lang w:val="en-GB"/>
        </w:rPr>
        <w:t xml:space="preserve"> The purpose of this visualization aims to </w:t>
      </w:r>
      <w:r w:rsidR="00A123D3">
        <w:rPr>
          <w:sz w:val="24"/>
          <w:lang w:val="en-GB"/>
        </w:rPr>
        <w:t xml:space="preserve">show </w:t>
      </w:r>
      <w:r>
        <w:rPr>
          <w:sz w:val="24"/>
          <w:lang w:val="en-GB"/>
        </w:rPr>
        <w:t xml:space="preserve">the numbers of orders placed in a period of 2019 and 2020. This shows a fluctuating trend of orders placed. But when seen by year, the number of orders placed increased. </w:t>
      </w:r>
      <w:bookmarkStart w:id="12" w:name="_Hlk105957354"/>
      <w:r>
        <w:rPr>
          <w:sz w:val="24"/>
          <w:lang w:val="en-GB"/>
        </w:rPr>
        <w:t>Hence the company can take advantage of the trend and check what cause the increase such as discount or seasons to better plan for the coming years.</w:t>
      </w:r>
    </w:p>
    <w:bookmarkEnd w:id="12"/>
    <w:p w14:paraId="48BA2C1A" w14:textId="4E038360" w:rsidR="005F46D3" w:rsidRDefault="005F46D3" w:rsidP="00134340">
      <w:pPr>
        <w:spacing w:line="360" w:lineRule="auto"/>
        <w:rPr>
          <w:b/>
          <w:u w:val="single"/>
          <w:lang w:val="en-GB"/>
        </w:rPr>
      </w:pPr>
    </w:p>
    <w:p w14:paraId="1359F192" w14:textId="01F40274" w:rsidR="00A123D3" w:rsidRDefault="00A123D3" w:rsidP="00A123D3">
      <w:pPr>
        <w:rPr>
          <w:sz w:val="24"/>
          <w:lang w:val="en-GB"/>
        </w:rPr>
      </w:pPr>
      <w:r w:rsidRPr="00061F29">
        <w:rPr>
          <w:sz w:val="24"/>
          <w:lang w:val="en-GB"/>
        </w:rPr>
        <w:lastRenderedPageBreak/>
        <w:t>Dashboard 0</w:t>
      </w:r>
      <w:r>
        <w:rPr>
          <w:sz w:val="24"/>
          <w:lang w:val="en-GB"/>
        </w:rPr>
        <w:t xml:space="preserve">6 </w:t>
      </w:r>
      <w:r w:rsidRPr="00061F29">
        <w:rPr>
          <w:sz w:val="24"/>
          <w:lang w:val="en-GB"/>
        </w:rPr>
        <w:t>Visualization 0</w:t>
      </w:r>
      <w:r>
        <w:rPr>
          <w:sz w:val="24"/>
          <w:lang w:val="en-GB"/>
        </w:rPr>
        <w:t>2</w:t>
      </w:r>
    </w:p>
    <w:p w14:paraId="77D3CC85" w14:textId="63F3CA6B" w:rsidR="00A123D3" w:rsidRDefault="00A123D3" w:rsidP="00134340">
      <w:pPr>
        <w:spacing w:line="360" w:lineRule="auto"/>
        <w:rPr>
          <w:b/>
          <w:u w:val="single"/>
          <w:lang w:val="en-GB"/>
        </w:rPr>
      </w:pPr>
      <w:r w:rsidRPr="00A123D3">
        <w:rPr>
          <w:b/>
          <w:noProof/>
          <w:u w:val="single"/>
          <w:lang w:val="en-GB"/>
        </w:rPr>
        <w:drawing>
          <wp:inline distT="0" distB="0" distL="0" distR="0" wp14:anchorId="703D768E" wp14:editId="30EF6367">
            <wp:extent cx="2873056" cy="2080853"/>
            <wp:effectExtent l="0" t="0" r="3810" b="0"/>
            <wp:docPr id="24" name="Picture 2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treemap chart&#10;&#10;Description automatically generated"/>
                    <pic:cNvPicPr/>
                  </pic:nvPicPr>
                  <pic:blipFill>
                    <a:blip r:embed="rId23"/>
                    <a:stretch>
                      <a:fillRect/>
                    </a:stretch>
                  </pic:blipFill>
                  <pic:spPr>
                    <a:xfrm>
                      <a:off x="0" y="0"/>
                      <a:ext cx="2877848" cy="2084324"/>
                    </a:xfrm>
                    <a:prstGeom prst="rect">
                      <a:avLst/>
                    </a:prstGeom>
                  </pic:spPr>
                </pic:pic>
              </a:graphicData>
            </a:graphic>
          </wp:inline>
        </w:drawing>
      </w:r>
    </w:p>
    <w:p w14:paraId="1AA94DDB" w14:textId="6C1C7C02" w:rsidR="00A123D3" w:rsidRDefault="00A123D3" w:rsidP="00134340">
      <w:pPr>
        <w:spacing w:line="360" w:lineRule="auto"/>
        <w:rPr>
          <w:b/>
          <w:u w:val="single"/>
          <w:lang w:val="en-GB"/>
        </w:rPr>
      </w:pPr>
    </w:p>
    <w:p w14:paraId="5589FBF7" w14:textId="7DCA6B3C" w:rsidR="00A123D3" w:rsidRPr="00061F29" w:rsidRDefault="00A123D3" w:rsidP="00A123D3">
      <w:pPr>
        <w:rPr>
          <w:sz w:val="24"/>
          <w:lang w:val="en-GB"/>
        </w:rPr>
      </w:pPr>
      <w:r w:rsidRPr="00061F29">
        <w:rPr>
          <w:b/>
          <w:bCs/>
          <w:sz w:val="24"/>
          <w:lang w:val="en-GB"/>
        </w:rPr>
        <w:t>Background:</w:t>
      </w:r>
      <w:r w:rsidRPr="00061F29">
        <w:rPr>
          <w:sz w:val="24"/>
          <w:lang w:val="en-GB"/>
        </w:rPr>
        <w:t xml:space="preserve"> This visualization shows </w:t>
      </w:r>
      <w:r>
        <w:rPr>
          <w:sz w:val="24"/>
          <w:lang w:val="en-GB"/>
        </w:rPr>
        <w:t xml:space="preserve">the number of order value by product sub-category. The darker the blue colour, the highest he average sales. This </w:t>
      </w:r>
      <w:r w:rsidRPr="00061F29">
        <w:rPr>
          <w:sz w:val="24"/>
          <w:lang w:val="en-GB"/>
        </w:rPr>
        <w:t>visualization</w:t>
      </w:r>
      <w:r>
        <w:rPr>
          <w:sz w:val="24"/>
          <w:lang w:val="en-GB"/>
        </w:rPr>
        <w:t xml:space="preserve"> contains a filter such as category and segment.</w:t>
      </w:r>
    </w:p>
    <w:p w14:paraId="2994242C" w14:textId="1C53BC95" w:rsidR="00A123D3" w:rsidRDefault="00A123D3" w:rsidP="00A123D3">
      <w:pPr>
        <w:rPr>
          <w:lang w:val="en-GB"/>
        </w:rPr>
      </w:pPr>
      <w:r w:rsidRPr="00061F29">
        <w:rPr>
          <w:b/>
          <w:bCs/>
          <w:sz w:val="24"/>
          <w:lang w:val="en-GB"/>
        </w:rPr>
        <w:t>Purpose:</w:t>
      </w:r>
      <w:r w:rsidRPr="00061F29">
        <w:rPr>
          <w:sz w:val="24"/>
          <w:lang w:val="en-GB"/>
        </w:rPr>
        <w:t xml:space="preserve"> The purpose of this visualization aims to </w:t>
      </w:r>
      <w:r>
        <w:rPr>
          <w:sz w:val="24"/>
          <w:lang w:val="en-GB"/>
        </w:rPr>
        <w:t xml:space="preserve">show the average sales by each sub-category. </w:t>
      </w:r>
      <w:bookmarkStart w:id="13" w:name="_Hlk105957342"/>
      <w:r>
        <w:rPr>
          <w:sz w:val="24"/>
          <w:lang w:val="en-GB"/>
        </w:rPr>
        <w:t>Thus, by looking at it, the company can better plan for the sub-category that have the largest size as it is the only that generates the highest average sales</w:t>
      </w:r>
      <w:bookmarkEnd w:id="13"/>
      <w:r>
        <w:rPr>
          <w:sz w:val="24"/>
          <w:lang w:val="en-GB"/>
        </w:rPr>
        <w:t>.</w:t>
      </w:r>
    </w:p>
    <w:p w14:paraId="1BCE5470" w14:textId="072DB7D9" w:rsidR="00A123D3" w:rsidRDefault="00A123D3" w:rsidP="00134340">
      <w:pPr>
        <w:spacing w:line="360" w:lineRule="auto"/>
        <w:rPr>
          <w:b/>
          <w:u w:val="single"/>
          <w:lang w:val="en-GB"/>
        </w:rPr>
      </w:pPr>
    </w:p>
    <w:p w14:paraId="1C2C1701" w14:textId="1C324251" w:rsidR="002D39F3" w:rsidRDefault="002D39F3" w:rsidP="002D39F3">
      <w:pPr>
        <w:rPr>
          <w:sz w:val="24"/>
          <w:lang w:val="en-GB"/>
        </w:rPr>
      </w:pPr>
      <w:r w:rsidRPr="00061F29">
        <w:rPr>
          <w:sz w:val="24"/>
          <w:lang w:val="en-GB"/>
        </w:rPr>
        <w:t>Dashboard 0</w:t>
      </w:r>
      <w:r>
        <w:rPr>
          <w:sz w:val="24"/>
          <w:lang w:val="en-GB"/>
        </w:rPr>
        <w:t xml:space="preserve">6 </w:t>
      </w:r>
      <w:r w:rsidRPr="00061F29">
        <w:rPr>
          <w:sz w:val="24"/>
          <w:lang w:val="en-GB"/>
        </w:rPr>
        <w:t>Visualization 0</w:t>
      </w:r>
      <w:r>
        <w:rPr>
          <w:sz w:val="24"/>
          <w:lang w:val="en-GB"/>
        </w:rPr>
        <w:t>3</w:t>
      </w:r>
    </w:p>
    <w:p w14:paraId="4F26DDDD" w14:textId="05CD58BB" w:rsidR="002D39F3" w:rsidRDefault="002D39F3" w:rsidP="002D39F3">
      <w:pPr>
        <w:rPr>
          <w:sz w:val="24"/>
          <w:lang w:val="en-GB"/>
        </w:rPr>
      </w:pPr>
      <w:r w:rsidRPr="002D39F3">
        <w:rPr>
          <w:noProof/>
          <w:sz w:val="24"/>
          <w:lang w:val="en-GB"/>
        </w:rPr>
        <w:drawing>
          <wp:inline distT="0" distB="0" distL="0" distR="0" wp14:anchorId="31D1ABB7" wp14:editId="6CC77460">
            <wp:extent cx="5733415" cy="3502660"/>
            <wp:effectExtent l="0" t="0" r="635" b="254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4"/>
                    <a:stretch>
                      <a:fillRect/>
                    </a:stretch>
                  </pic:blipFill>
                  <pic:spPr>
                    <a:xfrm>
                      <a:off x="0" y="0"/>
                      <a:ext cx="5733415" cy="3502660"/>
                    </a:xfrm>
                    <a:prstGeom prst="rect">
                      <a:avLst/>
                    </a:prstGeom>
                  </pic:spPr>
                </pic:pic>
              </a:graphicData>
            </a:graphic>
          </wp:inline>
        </w:drawing>
      </w:r>
    </w:p>
    <w:p w14:paraId="36158A9B" w14:textId="3E3B0EC1" w:rsidR="002D39F3" w:rsidRPr="00061F29" w:rsidRDefault="002D39F3" w:rsidP="002D39F3">
      <w:pPr>
        <w:rPr>
          <w:sz w:val="24"/>
          <w:lang w:val="en-GB"/>
        </w:rPr>
      </w:pPr>
      <w:r w:rsidRPr="00061F29">
        <w:rPr>
          <w:b/>
          <w:bCs/>
          <w:sz w:val="24"/>
          <w:lang w:val="en-GB"/>
        </w:rPr>
        <w:t>Background:</w:t>
      </w:r>
      <w:r w:rsidRPr="00061F29">
        <w:rPr>
          <w:sz w:val="24"/>
          <w:lang w:val="en-GB"/>
        </w:rPr>
        <w:t xml:space="preserve"> This visualization shows </w:t>
      </w:r>
      <w:r>
        <w:rPr>
          <w:sz w:val="24"/>
          <w:lang w:val="en-GB"/>
        </w:rPr>
        <w:t xml:space="preserve">the average sales based on the shipment mode. The 4 colours </w:t>
      </w:r>
      <w:r w:rsidR="00E15B70">
        <w:rPr>
          <w:sz w:val="24"/>
          <w:lang w:val="en-GB"/>
        </w:rPr>
        <w:t>represent</w:t>
      </w:r>
      <w:r>
        <w:rPr>
          <w:sz w:val="24"/>
          <w:lang w:val="en-GB"/>
        </w:rPr>
        <w:t xml:space="preserve"> 4 different ship mode. This </w:t>
      </w:r>
      <w:r w:rsidRPr="00061F29">
        <w:rPr>
          <w:sz w:val="24"/>
          <w:lang w:val="en-GB"/>
        </w:rPr>
        <w:t>visualization</w:t>
      </w:r>
      <w:r>
        <w:rPr>
          <w:sz w:val="24"/>
          <w:lang w:val="en-GB"/>
        </w:rPr>
        <w:t xml:space="preserve"> contains a filter such as category and segment.</w:t>
      </w:r>
    </w:p>
    <w:p w14:paraId="68170D53" w14:textId="65FA9ED9" w:rsidR="00E15B70" w:rsidRPr="005818A5" w:rsidRDefault="002D39F3" w:rsidP="00E15B70">
      <w:pPr>
        <w:rPr>
          <w:lang w:val="en-GB"/>
        </w:rPr>
      </w:pPr>
      <w:r w:rsidRPr="00061F29">
        <w:rPr>
          <w:b/>
          <w:bCs/>
          <w:sz w:val="24"/>
          <w:lang w:val="en-GB"/>
        </w:rPr>
        <w:lastRenderedPageBreak/>
        <w:t>Purpose:</w:t>
      </w:r>
      <w:r w:rsidRPr="00061F29">
        <w:rPr>
          <w:sz w:val="24"/>
          <w:lang w:val="en-GB"/>
        </w:rPr>
        <w:t xml:space="preserve"> The purpose of this visualization aims </w:t>
      </w:r>
      <w:r>
        <w:rPr>
          <w:sz w:val="24"/>
          <w:lang w:val="en-GB"/>
        </w:rPr>
        <w:t>to see whether there is a relationship between shipment mode and the average sales generated. Hence helps the company to plan their shipping mode and increase efficiency or shipping charge.</w:t>
      </w:r>
      <w:r w:rsidR="00E15B70">
        <w:rPr>
          <w:sz w:val="24"/>
          <w:lang w:val="en-GB"/>
        </w:rPr>
        <w:t xml:space="preserve"> </w:t>
      </w:r>
    </w:p>
    <w:p w14:paraId="27BC46FF" w14:textId="77777777" w:rsidR="00E15B70" w:rsidRDefault="00E15B70" w:rsidP="00E15B70">
      <w:pPr>
        <w:rPr>
          <w:sz w:val="24"/>
          <w:lang w:val="en-GB"/>
        </w:rPr>
      </w:pPr>
    </w:p>
    <w:p w14:paraId="5F13FED9" w14:textId="57670F21" w:rsidR="00E15B70" w:rsidRDefault="00E15B70" w:rsidP="00E15B70">
      <w:pPr>
        <w:rPr>
          <w:sz w:val="24"/>
          <w:lang w:val="en-GB"/>
        </w:rPr>
      </w:pPr>
      <w:r w:rsidRPr="00061F29">
        <w:rPr>
          <w:sz w:val="24"/>
          <w:lang w:val="en-GB"/>
        </w:rPr>
        <w:t>Dashboard 0</w:t>
      </w:r>
      <w:r>
        <w:rPr>
          <w:sz w:val="24"/>
          <w:lang w:val="en-GB"/>
        </w:rPr>
        <w:t xml:space="preserve">7 </w:t>
      </w:r>
      <w:r w:rsidRPr="00061F29">
        <w:rPr>
          <w:sz w:val="24"/>
          <w:lang w:val="en-GB"/>
        </w:rPr>
        <w:t>Visualization 0</w:t>
      </w:r>
      <w:r>
        <w:rPr>
          <w:sz w:val="24"/>
          <w:lang w:val="en-GB"/>
        </w:rPr>
        <w:t>1</w:t>
      </w:r>
    </w:p>
    <w:p w14:paraId="3C11A24B" w14:textId="381DE9E9" w:rsidR="00E15B70" w:rsidRDefault="00382EE9" w:rsidP="00E15B70">
      <w:pPr>
        <w:rPr>
          <w:sz w:val="24"/>
          <w:lang w:val="en-GB"/>
        </w:rPr>
      </w:pPr>
      <w:r w:rsidRPr="00382EE9">
        <w:rPr>
          <w:sz w:val="24"/>
          <w:lang w:val="en-GB"/>
        </w:rPr>
        <w:drawing>
          <wp:inline distT="0" distB="0" distL="0" distR="0" wp14:anchorId="6EA34FDB" wp14:editId="4CB0F1A6">
            <wp:extent cx="5733415" cy="2383790"/>
            <wp:effectExtent l="0" t="0" r="635" b="0"/>
            <wp:docPr id="51" name="Picture 5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treemap chart&#10;&#10;Description automatically generated"/>
                    <pic:cNvPicPr/>
                  </pic:nvPicPr>
                  <pic:blipFill>
                    <a:blip r:embed="rId25"/>
                    <a:stretch>
                      <a:fillRect/>
                    </a:stretch>
                  </pic:blipFill>
                  <pic:spPr>
                    <a:xfrm>
                      <a:off x="0" y="0"/>
                      <a:ext cx="5733415" cy="2383790"/>
                    </a:xfrm>
                    <a:prstGeom prst="rect">
                      <a:avLst/>
                    </a:prstGeom>
                  </pic:spPr>
                </pic:pic>
              </a:graphicData>
            </a:graphic>
          </wp:inline>
        </w:drawing>
      </w:r>
    </w:p>
    <w:p w14:paraId="71CEFA6A" w14:textId="77777777" w:rsidR="00E15B70" w:rsidRPr="00E15B70" w:rsidRDefault="00E15B70" w:rsidP="00E15B70">
      <w:pPr>
        <w:rPr>
          <w:sz w:val="24"/>
          <w:lang w:val="en-GB"/>
        </w:rPr>
      </w:pPr>
      <w:r w:rsidRPr="00061F29">
        <w:rPr>
          <w:b/>
          <w:bCs/>
          <w:sz w:val="24"/>
          <w:lang w:val="en-GB"/>
        </w:rPr>
        <w:t>Background:</w:t>
      </w:r>
      <w:r w:rsidRPr="00061F29">
        <w:rPr>
          <w:sz w:val="24"/>
          <w:lang w:val="en-GB"/>
        </w:rPr>
        <w:t xml:space="preserve"> This visualization </w:t>
      </w:r>
      <w:r>
        <w:rPr>
          <w:sz w:val="24"/>
          <w:lang w:val="en-GB"/>
        </w:rPr>
        <w:t xml:space="preserve">shows the order status / turnaround time. the darker the colour, the greater the number of </w:t>
      </w:r>
      <w:proofErr w:type="gramStart"/>
      <w:r>
        <w:rPr>
          <w:sz w:val="24"/>
          <w:lang w:val="en-GB"/>
        </w:rPr>
        <w:t>order</w:t>
      </w:r>
      <w:proofErr w:type="gramEnd"/>
      <w:r>
        <w:rPr>
          <w:sz w:val="24"/>
          <w:lang w:val="en-GB"/>
        </w:rPr>
        <w:t xml:space="preserve"> placed. It uses a calculation field to determine the order status. (</w:t>
      </w:r>
      <w:r w:rsidRPr="00E15B70">
        <w:rPr>
          <w:sz w:val="24"/>
          <w:lang w:val="en-GB"/>
        </w:rPr>
        <w:t>IF [Ship Date] = [Order Date] = 0 THEN "Early"</w:t>
      </w:r>
    </w:p>
    <w:p w14:paraId="2C69B430" w14:textId="77777777" w:rsidR="00E15B70" w:rsidRPr="00E15B70" w:rsidRDefault="00E15B70" w:rsidP="00E15B70">
      <w:pPr>
        <w:rPr>
          <w:sz w:val="24"/>
          <w:lang w:val="en-GB"/>
        </w:rPr>
      </w:pPr>
      <w:r w:rsidRPr="00E15B70">
        <w:rPr>
          <w:sz w:val="24"/>
          <w:lang w:val="en-GB"/>
        </w:rPr>
        <w:t>ELSEIF [Ship Date] - [Order Date] &gt; 0 AND [Ship Date] - [Order Date] &lt;= 3 THEN "On-Time"</w:t>
      </w:r>
    </w:p>
    <w:p w14:paraId="454C58D0" w14:textId="44348EE7" w:rsidR="00E15B70" w:rsidRPr="00061F29" w:rsidRDefault="00E15B70" w:rsidP="00E15B70">
      <w:pPr>
        <w:rPr>
          <w:sz w:val="24"/>
          <w:lang w:val="en-GB"/>
        </w:rPr>
      </w:pPr>
      <w:r w:rsidRPr="00E15B70">
        <w:rPr>
          <w:sz w:val="24"/>
          <w:lang w:val="en-GB"/>
        </w:rPr>
        <w:t>ELSE "Late"</w:t>
      </w:r>
      <w:r>
        <w:rPr>
          <w:sz w:val="24"/>
          <w:lang w:val="en-GB"/>
        </w:rPr>
        <w:t>)</w:t>
      </w:r>
      <w:r w:rsidR="00243F55">
        <w:rPr>
          <w:sz w:val="24"/>
          <w:lang w:val="en-GB"/>
        </w:rPr>
        <w:t xml:space="preserve"> . </w:t>
      </w:r>
      <w:r w:rsidR="00D45C91">
        <w:rPr>
          <w:sz w:val="24"/>
          <w:lang w:val="en-GB"/>
        </w:rPr>
        <w:t>Also,</w:t>
      </w:r>
      <w:r w:rsidR="00243F55">
        <w:rPr>
          <w:sz w:val="24"/>
          <w:lang w:val="en-GB"/>
        </w:rPr>
        <w:t xml:space="preserve"> this contains a filter based on the year.</w:t>
      </w:r>
    </w:p>
    <w:p w14:paraId="1CF7FFBA" w14:textId="4B82F2EE" w:rsidR="00E15B70" w:rsidRDefault="00E15B70" w:rsidP="00E15B70">
      <w:pPr>
        <w:rPr>
          <w:sz w:val="24"/>
          <w:lang w:val="en-GB"/>
        </w:rPr>
      </w:pPr>
      <w:r w:rsidRPr="00061F29">
        <w:rPr>
          <w:b/>
          <w:bCs/>
          <w:sz w:val="24"/>
          <w:lang w:val="en-GB"/>
        </w:rPr>
        <w:t>Purpose:</w:t>
      </w:r>
      <w:r w:rsidRPr="00061F29">
        <w:rPr>
          <w:sz w:val="24"/>
          <w:lang w:val="en-GB"/>
        </w:rPr>
        <w:t xml:space="preserve"> </w:t>
      </w:r>
      <w:bookmarkStart w:id="14" w:name="_Hlk105957438"/>
      <w:r w:rsidRPr="00061F29">
        <w:rPr>
          <w:sz w:val="24"/>
          <w:lang w:val="en-GB"/>
        </w:rPr>
        <w:t xml:space="preserve">The purpose of this visualization aims </w:t>
      </w:r>
      <w:r>
        <w:rPr>
          <w:sz w:val="24"/>
          <w:lang w:val="en-GB"/>
        </w:rPr>
        <w:t xml:space="preserve">to </w:t>
      </w:r>
      <w:r w:rsidR="00243F55">
        <w:rPr>
          <w:sz w:val="24"/>
          <w:lang w:val="en-GB"/>
        </w:rPr>
        <w:t xml:space="preserve">understand the order status and how efficiency each shipment mode it. For example, only express shipping mode is used to send orders that are placed on the same day as the shipping date. This helps the manager to understand the shipping mode usage and what orders are </w:t>
      </w:r>
      <w:r w:rsidR="00D45C91">
        <w:rPr>
          <w:sz w:val="24"/>
          <w:lang w:val="en-GB"/>
        </w:rPr>
        <w:t>sent</w:t>
      </w:r>
      <w:r w:rsidR="00243F55">
        <w:rPr>
          <w:sz w:val="24"/>
          <w:lang w:val="en-GB"/>
        </w:rPr>
        <w:t xml:space="preserve"> early. Late or on-time and improve based on the data.</w:t>
      </w:r>
    </w:p>
    <w:bookmarkEnd w:id="14"/>
    <w:p w14:paraId="46073D8F" w14:textId="5AACC678" w:rsidR="00243F55" w:rsidRDefault="00243F55" w:rsidP="00E15B70">
      <w:pPr>
        <w:rPr>
          <w:lang w:val="en-GB"/>
        </w:rPr>
      </w:pPr>
    </w:p>
    <w:p w14:paraId="1F7D9D4A" w14:textId="77777777" w:rsidR="005818A5" w:rsidRDefault="005818A5" w:rsidP="00E15B70">
      <w:pPr>
        <w:rPr>
          <w:lang w:val="en-GB"/>
        </w:rPr>
      </w:pPr>
    </w:p>
    <w:p w14:paraId="2FE4FEB0" w14:textId="760F7406" w:rsidR="00243F55" w:rsidRDefault="00243F55" w:rsidP="00243F55">
      <w:pPr>
        <w:rPr>
          <w:sz w:val="24"/>
          <w:lang w:val="en-GB"/>
        </w:rPr>
      </w:pPr>
      <w:r w:rsidRPr="00061F29">
        <w:rPr>
          <w:sz w:val="24"/>
          <w:lang w:val="en-GB"/>
        </w:rPr>
        <w:t>Dashboard 0</w:t>
      </w:r>
      <w:r>
        <w:rPr>
          <w:sz w:val="24"/>
          <w:lang w:val="en-GB"/>
        </w:rPr>
        <w:t xml:space="preserve">7 </w:t>
      </w:r>
      <w:r w:rsidRPr="00061F29">
        <w:rPr>
          <w:sz w:val="24"/>
          <w:lang w:val="en-GB"/>
        </w:rPr>
        <w:t>Visualization 0</w:t>
      </w:r>
      <w:r>
        <w:rPr>
          <w:sz w:val="24"/>
          <w:lang w:val="en-GB"/>
        </w:rPr>
        <w:t>2</w:t>
      </w:r>
    </w:p>
    <w:p w14:paraId="3DA84335" w14:textId="76F92197" w:rsidR="00243F55" w:rsidRDefault="00243F55" w:rsidP="00134340">
      <w:pPr>
        <w:spacing w:line="360" w:lineRule="auto"/>
        <w:rPr>
          <w:b/>
          <w:u w:val="single"/>
          <w:lang w:val="en-GB"/>
        </w:rPr>
      </w:pPr>
      <w:r w:rsidRPr="00243F55">
        <w:rPr>
          <w:b/>
          <w:noProof/>
          <w:u w:val="single"/>
          <w:lang w:val="en-GB"/>
        </w:rPr>
        <w:drawing>
          <wp:inline distT="0" distB="0" distL="0" distR="0" wp14:anchorId="5AF32E02" wp14:editId="07BEF4DF">
            <wp:extent cx="3922722" cy="2237893"/>
            <wp:effectExtent l="0" t="0" r="190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6"/>
                    <a:stretch>
                      <a:fillRect/>
                    </a:stretch>
                  </pic:blipFill>
                  <pic:spPr>
                    <a:xfrm>
                      <a:off x="0" y="0"/>
                      <a:ext cx="3929841" cy="2241954"/>
                    </a:xfrm>
                    <a:prstGeom prst="rect">
                      <a:avLst/>
                    </a:prstGeom>
                  </pic:spPr>
                </pic:pic>
              </a:graphicData>
            </a:graphic>
          </wp:inline>
        </w:drawing>
      </w:r>
    </w:p>
    <w:p w14:paraId="6DB1DECC" w14:textId="107CEE4E" w:rsidR="00D45C91" w:rsidRDefault="00243F55" w:rsidP="00D45C91">
      <w:pPr>
        <w:rPr>
          <w:sz w:val="24"/>
          <w:lang w:val="en-GB"/>
        </w:rPr>
      </w:pPr>
      <w:r w:rsidRPr="00061F29">
        <w:rPr>
          <w:b/>
          <w:bCs/>
          <w:sz w:val="24"/>
          <w:lang w:val="en-GB"/>
        </w:rPr>
        <w:lastRenderedPageBreak/>
        <w:t>Background:</w:t>
      </w:r>
      <w:r w:rsidRPr="00061F29">
        <w:rPr>
          <w:sz w:val="24"/>
          <w:lang w:val="en-GB"/>
        </w:rPr>
        <w:t xml:space="preserve"> This visualization </w:t>
      </w:r>
      <w:r>
        <w:rPr>
          <w:sz w:val="24"/>
          <w:lang w:val="en-GB"/>
        </w:rPr>
        <w:t xml:space="preserve">shows the </w:t>
      </w:r>
      <w:r w:rsidR="00D45C91">
        <w:rPr>
          <w:sz w:val="24"/>
          <w:lang w:val="en-GB"/>
        </w:rPr>
        <w:t xml:space="preserve">number of </w:t>
      </w:r>
      <w:proofErr w:type="gramStart"/>
      <w:r w:rsidR="00D45C91">
        <w:rPr>
          <w:sz w:val="24"/>
          <w:lang w:val="en-GB"/>
        </w:rPr>
        <w:t>order</w:t>
      </w:r>
      <w:proofErr w:type="gramEnd"/>
      <w:r w:rsidR="00D45C91">
        <w:rPr>
          <w:sz w:val="24"/>
          <w:lang w:val="en-GB"/>
        </w:rPr>
        <w:t xml:space="preserve"> placed under 4 types of shipping mode based on 12 month in a year. The 4 colour represents the 4 types of shipping mode. Also, this contains a filter based on the year.</w:t>
      </w:r>
    </w:p>
    <w:p w14:paraId="0A97A748" w14:textId="157F0D8D" w:rsidR="00243F55" w:rsidRDefault="00243F55" w:rsidP="00243F55">
      <w:pPr>
        <w:rPr>
          <w:sz w:val="24"/>
          <w:lang w:val="en-GB"/>
        </w:rPr>
      </w:pPr>
      <w:r w:rsidRPr="00061F29">
        <w:rPr>
          <w:b/>
          <w:bCs/>
          <w:sz w:val="24"/>
          <w:lang w:val="en-GB"/>
        </w:rPr>
        <w:t>Purpose:</w:t>
      </w:r>
      <w:r w:rsidRPr="00061F29">
        <w:rPr>
          <w:sz w:val="24"/>
          <w:lang w:val="en-GB"/>
        </w:rPr>
        <w:t xml:space="preserve"> The purpose of this visualization aims </w:t>
      </w:r>
      <w:bookmarkStart w:id="15" w:name="_Hlk105957467"/>
      <w:r w:rsidR="00D45C91">
        <w:rPr>
          <w:sz w:val="24"/>
          <w:lang w:val="en-GB"/>
        </w:rPr>
        <w:t xml:space="preserve">shows what shipping mode is popular with the customer based on the number of orders placed. Moreover, it shows what months have the highest orders placed. For example, the popular shipping mode is </w:t>
      </w:r>
      <w:r w:rsidR="005C7343">
        <w:rPr>
          <w:sz w:val="24"/>
          <w:lang w:val="en-GB"/>
        </w:rPr>
        <w:t xml:space="preserve">standard. </w:t>
      </w:r>
    </w:p>
    <w:bookmarkEnd w:id="15"/>
    <w:p w14:paraId="46379CE9" w14:textId="5E8B6372" w:rsidR="005C7343" w:rsidRDefault="005C7343" w:rsidP="00243F55">
      <w:pPr>
        <w:rPr>
          <w:sz w:val="24"/>
          <w:lang w:val="en-GB"/>
        </w:rPr>
      </w:pPr>
    </w:p>
    <w:p w14:paraId="671CCABD" w14:textId="1EC1AAF6" w:rsidR="005C7343" w:rsidRDefault="005C7343" w:rsidP="005C7343">
      <w:pPr>
        <w:rPr>
          <w:sz w:val="24"/>
          <w:lang w:val="en-GB"/>
        </w:rPr>
      </w:pPr>
      <w:r>
        <w:rPr>
          <w:sz w:val="24"/>
          <w:lang w:val="en-GB"/>
        </w:rPr>
        <w:t xml:space="preserve"> </w:t>
      </w:r>
      <w:r w:rsidRPr="00061F29">
        <w:rPr>
          <w:sz w:val="24"/>
          <w:lang w:val="en-GB"/>
        </w:rPr>
        <w:t>Visualization 0</w:t>
      </w:r>
      <w:r>
        <w:rPr>
          <w:sz w:val="24"/>
          <w:lang w:val="en-GB"/>
        </w:rPr>
        <w:t>1</w:t>
      </w:r>
    </w:p>
    <w:p w14:paraId="2472ED39" w14:textId="18EDDA7F" w:rsidR="005C7343" w:rsidRDefault="00382EE9" w:rsidP="00243F55">
      <w:pPr>
        <w:rPr>
          <w:sz w:val="24"/>
          <w:lang w:val="en-GB"/>
        </w:rPr>
      </w:pPr>
      <w:r w:rsidRPr="00382EE9">
        <w:rPr>
          <w:sz w:val="24"/>
          <w:lang w:val="en-GB"/>
        </w:rPr>
        <w:drawing>
          <wp:inline distT="0" distB="0" distL="0" distR="0" wp14:anchorId="77E3FFBE" wp14:editId="00D7126A">
            <wp:extent cx="4673840" cy="4750044"/>
            <wp:effectExtent l="0" t="0" r="0" b="0"/>
            <wp:docPr id="52" name="Picture 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10;&#10;Description automatically generated"/>
                    <pic:cNvPicPr/>
                  </pic:nvPicPr>
                  <pic:blipFill>
                    <a:blip r:embed="rId27"/>
                    <a:stretch>
                      <a:fillRect/>
                    </a:stretch>
                  </pic:blipFill>
                  <pic:spPr>
                    <a:xfrm>
                      <a:off x="0" y="0"/>
                      <a:ext cx="4673840" cy="4750044"/>
                    </a:xfrm>
                    <a:prstGeom prst="rect">
                      <a:avLst/>
                    </a:prstGeom>
                  </pic:spPr>
                </pic:pic>
              </a:graphicData>
            </a:graphic>
          </wp:inline>
        </w:drawing>
      </w:r>
    </w:p>
    <w:p w14:paraId="442C640E" w14:textId="27952283" w:rsidR="005C7343" w:rsidRDefault="005C7343" w:rsidP="005C7343">
      <w:pPr>
        <w:rPr>
          <w:sz w:val="24"/>
          <w:lang w:val="en-GB"/>
        </w:rPr>
      </w:pPr>
      <w:r w:rsidRPr="00061F29">
        <w:rPr>
          <w:b/>
          <w:bCs/>
          <w:sz w:val="24"/>
          <w:lang w:val="en-GB"/>
        </w:rPr>
        <w:t>Background:</w:t>
      </w:r>
      <w:r w:rsidRPr="00061F29">
        <w:rPr>
          <w:sz w:val="24"/>
          <w:lang w:val="en-GB"/>
        </w:rPr>
        <w:t xml:space="preserve"> This visualization </w:t>
      </w:r>
      <w:r>
        <w:rPr>
          <w:sz w:val="24"/>
          <w:lang w:val="en-GB"/>
        </w:rPr>
        <w:t xml:space="preserve">shows the top 10 customer that </w:t>
      </w:r>
      <w:r w:rsidR="004D620E">
        <w:rPr>
          <w:sz w:val="24"/>
          <w:lang w:val="en-GB"/>
        </w:rPr>
        <w:t>generates</w:t>
      </w:r>
      <w:r>
        <w:rPr>
          <w:sz w:val="24"/>
          <w:lang w:val="en-GB"/>
        </w:rPr>
        <w:t xml:space="preserve"> the highest profits. </w:t>
      </w:r>
      <w:r w:rsidR="004D620E">
        <w:rPr>
          <w:sz w:val="24"/>
          <w:lang w:val="en-GB"/>
        </w:rPr>
        <w:t>This bar graph contains a filter by category.</w:t>
      </w:r>
    </w:p>
    <w:p w14:paraId="7607438D" w14:textId="4A7E9442" w:rsidR="005C7343" w:rsidRDefault="005C7343" w:rsidP="005C7343">
      <w:pPr>
        <w:rPr>
          <w:sz w:val="24"/>
          <w:lang w:val="en-GB"/>
        </w:rPr>
      </w:pPr>
      <w:r w:rsidRPr="00061F29">
        <w:rPr>
          <w:b/>
          <w:bCs/>
          <w:sz w:val="24"/>
          <w:lang w:val="en-GB"/>
        </w:rPr>
        <w:t>Purpose:</w:t>
      </w:r>
      <w:r w:rsidRPr="00061F29">
        <w:rPr>
          <w:sz w:val="24"/>
          <w:lang w:val="en-GB"/>
        </w:rPr>
        <w:t xml:space="preserve"> </w:t>
      </w:r>
      <w:bookmarkStart w:id="16" w:name="_Hlk105957489"/>
      <w:r w:rsidRPr="00061F29">
        <w:rPr>
          <w:sz w:val="24"/>
          <w:lang w:val="en-GB"/>
        </w:rPr>
        <w:t xml:space="preserve">The purpose of this visualization aims </w:t>
      </w:r>
      <w:r>
        <w:rPr>
          <w:sz w:val="24"/>
          <w:lang w:val="en-GB"/>
        </w:rPr>
        <w:t xml:space="preserve">shows </w:t>
      </w:r>
      <w:r w:rsidR="004D620E">
        <w:rPr>
          <w:sz w:val="24"/>
          <w:lang w:val="en-GB"/>
        </w:rPr>
        <w:t>what customer generates the highest profit and also based on category. This helps the manager to better target the top 10 customer and also increasing the profit in the future. The category helps to company to show what to target for what customer.</w:t>
      </w:r>
    </w:p>
    <w:p w14:paraId="248DC456" w14:textId="55EA1FAF" w:rsidR="00243F55" w:rsidRDefault="00243F55" w:rsidP="00134340">
      <w:pPr>
        <w:spacing w:line="360" w:lineRule="auto"/>
        <w:rPr>
          <w:b/>
          <w:u w:val="single"/>
          <w:lang w:val="en-GB"/>
        </w:rPr>
      </w:pPr>
    </w:p>
    <w:p w14:paraId="11CE58BE" w14:textId="6268BB3A" w:rsidR="00382EE9" w:rsidRDefault="00382EE9" w:rsidP="00134340">
      <w:pPr>
        <w:spacing w:line="360" w:lineRule="auto"/>
        <w:rPr>
          <w:b/>
          <w:u w:val="single"/>
          <w:lang w:val="en-GB"/>
        </w:rPr>
      </w:pPr>
    </w:p>
    <w:p w14:paraId="66E384B2" w14:textId="51D4C259" w:rsidR="00382EE9" w:rsidRDefault="00382EE9" w:rsidP="00134340">
      <w:pPr>
        <w:spacing w:line="360" w:lineRule="auto"/>
        <w:rPr>
          <w:b/>
          <w:u w:val="single"/>
          <w:lang w:val="en-GB"/>
        </w:rPr>
      </w:pPr>
    </w:p>
    <w:p w14:paraId="6A30BA0E" w14:textId="77777777" w:rsidR="00382EE9" w:rsidRDefault="00382EE9" w:rsidP="00134340">
      <w:pPr>
        <w:spacing w:line="360" w:lineRule="auto"/>
        <w:rPr>
          <w:b/>
          <w:u w:val="single"/>
          <w:lang w:val="en-GB"/>
        </w:rPr>
      </w:pPr>
    </w:p>
    <w:bookmarkEnd w:id="16"/>
    <w:p w14:paraId="11B6C5D7" w14:textId="750A748D" w:rsidR="004D620E" w:rsidRDefault="004D620E" w:rsidP="00134340">
      <w:pPr>
        <w:spacing w:line="360" w:lineRule="auto"/>
        <w:rPr>
          <w:sz w:val="24"/>
          <w:lang w:val="en-GB"/>
        </w:rPr>
      </w:pPr>
      <w:r w:rsidRPr="00061F29">
        <w:rPr>
          <w:sz w:val="24"/>
          <w:lang w:val="en-GB"/>
        </w:rPr>
        <w:lastRenderedPageBreak/>
        <w:t>Visualization 0</w:t>
      </w:r>
      <w:r>
        <w:rPr>
          <w:sz w:val="24"/>
          <w:lang w:val="en-GB"/>
        </w:rPr>
        <w:t>2</w:t>
      </w:r>
    </w:p>
    <w:p w14:paraId="62A46626" w14:textId="7B895971" w:rsidR="004D620E" w:rsidRDefault="004D620E" w:rsidP="00134340">
      <w:pPr>
        <w:spacing w:line="360" w:lineRule="auto"/>
        <w:rPr>
          <w:b/>
          <w:u w:val="single"/>
          <w:lang w:val="en-GB"/>
        </w:rPr>
      </w:pPr>
      <w:r w:rsidRPr="004D620E">
        <w:rPr>
          <w:b/>
          <w:noProof/>
          <w:u w:val="single"/>
          <w:lang w:val="en-GB"/>
        </w:rPr>
        <w:drawing>
          <wp:inline distT="0" distB="0" distL="0" distR="0" wp14:anchorId="4F8959A3" wp14:editId="6C170DC5">
            <wp:extent cx="5733415" cy="2769235"/>
            <wp:effectExtent l="0" t="0" r="635" b="0"/>
            <wp:docPr id="29" name="Picture 2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 histogram&#10;&#10;Description automatically generated"/>
                    <pic:cNvPicPr/>
                  </pic:nvPicPr>
                  <pic:blipFill>
                    <a:blip r:embed="rId28"/>
                    <a:stretch>
                      <a:fillRect/>
                    </a:stretch>
                  </pic:blipFill>
                  <pic:spPr>
                    <a:xfrm>
                      <a:off x="0" y="0"/>
                      <a:ext cx="5733415" cy="2769235"/>
                    </a:xfrm>
                    <a:prstGeom prst="rect">
                      <a:avLst/>
                    </a:prstGeom>
                  </pic:spPr>
                </pic:pic>
              </a:graphicData>
            </a:graphic>
          </wp:inline>
        </w:drawing>
      </w:r>
    </w:p>
    <w:p w14:paraId="7D0AD434" w14:textId="47A29EFC" w:rsidR="004D620E" w:rsidRDefault="004D620E" w:rsidP="004D620E">
      <w:pPr>
        <w:rPr>
          <w:sz w:val="24"/>
          <w:lang w:val="en-GB"/>
        </w:rPr>
      </w:pPr>
      <w:r w:rsidRPr="00061F29">
        <w:rPr>
          <w:b/>
          <w:bCs/>
          <w:sz w:val="24"/>
          <w:lang w:val="en-GB"/>
        </w:rPr>
        <w:t>Background:</w:t>
      </w:r>
      <w:r w:rsidRPr="00061F29">
        <w:rPr>
          <w:sz w:val="24"/>
          <w:lang w:val="en-GB"/>
        </w:rPr>
        <w:t xml:space="preserve"> This visualization </w:t>
      </w:r>
      <w:r>
        <w:rPr>
          <w:sz w:val="24"/>
          <w:lang w:val="en-GB"/>
        </w:rPr>
        <w:t xml:space="preserve">customer order frequency. This graph contains a filter based on </w:t>
      </w:r>
      <w:r w:rsidR="00503F10">
        <w:rPr>
          <w:sz w:val="24"/>
          <w:lang w:val="en-GB"/>
        </w:rPr>
        <w:t>month and year.</w:t>
      </w:r>
    </w:p>
    <w:p w14:paraId="237BC43B" w14:textId="2398AABD" w:rsidR="004D620E" w:rsidRDefault="004D620E" w:rsidP="004D620E">
      <w:pPr>
        <w:rPr>
          <w:sz w:val="24"/>
          <w:lang w:val="en-GB"/>
        </w:rPr>
      </w:pPr>
      <w:r w:rsidRPr="00061F29">
        <w:rPr>
          <w:b/>
          <w:bCs/>
          <w:sz w:val="24"/>
          <w:lang w:val="en-GB"/>
        </w:rPr>
        <w:t>Purpose:</w:t>
      </w:r>
      <w:r w:rsidRPr="00061F29">
        <w:rPr>
          <w:sz w:val="24"/>
          <w:lang w:val="en-GB"/>
        </w:rPr>
        <w:t xml:space="preserve"> </w:t>
      </w:r>
      <w:bookmarkStart w:id="17" w:name="_Hlk105957511"/>
      <w:r w:rsidRPr="00061F29">
        <w:rPr>
          <w:sz w:val="24"/>
          <w:lang w:val="en-GB"/>
        </w:rPr>
        <w:t xml:space="preserve">The purpose of this visualization aims </w:t>
      </w:r>
      <w:r>
        <w:rPr>
          <w:sz w:val="24"/>
          <w:lang w:val="en-GB"/>
        </w:rPr>
        <w:t>shows</w:t>
      </w:r>
      <w:r w:rsidR="00503F10">
        <w:rPr>
          <w:rFonts w:ascii="Merriweather" w:hAnsi="Merriweather"/>
          <w:color w:val="333333"/>
        </w:rPr>
        <w:t> </w:t>
      </w:r>
      <w:r w:rsidR="00503F10" w:rsidRPr="00503F10">
        <w:rPr>
          <w:sz w:val="24"/>
          <w:lang w:val="en-GB"/>
        </w:rPr>
        <w:t>the distinct count of orders by customer gives the number of orders each customer made.</w:t>
      </w:r>
      <w:r w:rsidR="00747492">
        <w:rPr>
          <w:sz w:val="24"/>
          <w:lang w:val="en-GB"/>
        </w:rPr>
        <w:t xml:space="preserve"> This determines the number of orders that a customer is most likely to make. It shows in a form of the probability graph, and this can help to better plan for discounts that is given based on order count of customer.</w:t>
      </w:r>
    </w:p>
    <w:p w14:paraId="1B444885" w14:textId="32DAD360" w:rsidR="00747492" w:rsidRDefault="00747492" w:rsidP="004D620E">
      <w:pPr>
        <w:rPr>
          <w:sz w:val="24"/>
          <w:lang w:val="en-GB"/>
        </w:rPr>
      </w:pPr>
    </w:p>
    <w:bookmarkEnd w:id="17"/>
    <w:p w14:paraId="6B95F99E" w14:textId="1A1CAFFC" w:rsidR="00747492" w:rsidRDefault="00747492" w:rsidP="00747492">
      <w:pPr>
        <w:rPr>
          <w:sz w:val="24"/>
          <w:lang w:val="en-GB"/>
        </w:rPr>
      </w:pPr>
      <w:r w:rsidRPr="00061F29">
        <w:rPr>
          <w:sz w:val="24"/>
          <w:lang w:val="en-GB"/>
        </w:rPr>
        <w:t>Dashboard 0</w:t>
      </w:r>
      <w:r>
        <w:rPr>
          <w:sz w:val="24"/>
          <w:lang w:val="en-GB"/>
        </w:rPr>
        <w:t xml:space="preserve">8 </w:t>
      </w:r>
      <w:r w:rsidRPr="00061F29">
        <w:rPr>
          <w:sz w:val="24"/>
          <w:lang w:val="en-GB"/>
        </w:rPr>
        <w:t>Visualization 0</w:t>
      </w:r>
      <w:r>
        <w:rPr>
          <w:sz w:val="24"/>
          <w:lang w:val="en-GB"/>
        </w:rPr>
        <w:t>1</w:t>
      </w:r>
    </w:p>
    <w:p w14:paraId="0FEBE4FE" w14:textId="7829CF0B" w:rsidR="00747492" w:rsidRDefault="00747492" w:rsidP="004D620E">
      <w:pPr>
        <w:rPr>
          <w:sz w:val="24"/>
          <w:lang w:val="en-GB"/>
        </w:rPr>
      </w:pPr>
      <w:r w:rsidRPr="00747492">
        <w:rPr>
          <w:noProof/>
          <w:sz w:val="24"/>
          <w:lang w:val="en-GB"/>
        </w:rPr>
        <w:drawing>
          <wp:inline distT="0" distB="0" distL="0" distR="0" wp14:anchorId="76F8C33E" wp14:editId="4789B184">
            <wp:extent cx="5733415" cy="1369060"/>
            <wp:effectExtent l="0" t="0" r="635" b="2540"/>
            <wp:docPr id="30" name="Picture 3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29"/>
                    <a:stretch>
                      <a:fillRect/>
                    </a:stretch>
                  </pic:blipFill>
                  <pic:spPr>
                    <a:xfrm>
                      <a:off x="0" y="0"/>
                      <a:ext cx="5733415" cy="1369060"/>
                    </a:xfrm>
                    <a:prstGeom prst="rect">
                      <a:avLst/>
                    </a:prstGeom>
                  </pic:spPr>
                </pic:pic>
              </a:graphicData>
            </a:graphic>
          </wp:inline>
        </w:drawing>
      </w:r>
    </w:p>
    <w:p w14:paraId="166A7CBD" w14:textId="43FB0604" w:rsidR="00747492" w:rsidRDefault="00747492" w:rsidP="00747492">
      <w:pPr>
        <w:rPr>
          <w:sz w:val="24"/>
          <w:lang w:val="en-GB"/>
        </w:rPr>
      </w:pPr>
      <w:r w:rsidRPr="00061F29">
        <w:rPr>
          <w:b/>
          <w:bCs/>
          <w:sz w:val="24"/>
          <w:lang w:val="en-GB"/>
        </w:rPr>
        <w:t>Background:</w:t>
      </w:r>
      <w:r w:rsidRPr="00061F29">
        <w:rPr>
          <w:sz w:val="24"/>
          <w:lang w:val="en-GB"/>
        </w:rPr>
        <w:t xml:space="preserve"> This visualization </w:t>
      </w:r>
      <w:r>
        <w:rPr>
          <w:sz w:val="24"/>
          <w:lang w:val="en-GB"/>
        </w:rPr>
        <w:t>shows the number of sales based on the markets. This line graph shows a trend of sales throughout 2019 to 2022.</w:t>
      </w:r>
    </w:p>
    <w:p w14:paraId="0E401BCE" w14:textId="643F20A1" w:rsidR="00747492" w:rsidRDefault="00747492" w:rsidP="00747492">
      <w:pPr>
        <w:rPr>
          <w:sz w:val="24"/>
          <w:lang w:val="en-GB"/>
        </w:rPr>
      </w:pPr>
      <w:r w:rsidRPr="00061F29">
        <w:rPr>
          <w:b/>
          <w:bCs/>
          <w:sz w:val="24"/>
          <w:lang w:val="en-GB"/>
        </w:rPr>
        <w:t>Purpose:</w:t>
      </w:r>
      <w:r w:rsidRPr="00061F29">
        <w:rPr>
          <w:sz w:val="24"/>
          <w:lang w:val="en-GB"/>
        </w:rPr>
        <w:t xml:space="preserve"> The purpose of this visualization aims </w:t>
      </w:r>
      <w:r>
        <w:rPr>
          <w:sz w:val="24"/>
          <w:lang w:val="en-GB"/>
        </w:rPr>
        <w:t>shows</w:t>
      </w:r>
      <w:r w:rsidRPr="00747492">
        <w:rPr>
          <w:sz w:val="24"/>
          <w:lang w:val="en-GB"/>
        </w:rPr>
        <w:t xml:space="preserve"> trend </w:t>
      </w:r>
      <w:r>
        <w:rPr>
          <w:sz w:val="24"/>
          <w:lang w:val="en-GB"/>
        </w:rPr>
        <w:t>i</w:t>
      </w:r>
      <w:r w:rsidRPr="00747492">
        <w:rPr>
          <w:sz w:val="24"/>
          <w:lang w:val="en-GB"/>
        </w:rPr>
        <w:t>s sales based on the different markets. It helps to determine what markets are doing well and what market is lacking behind. It helps the manager to better plan budget or allocate resources or discounts to help some markets grow.</w:t>
      </w:r>
    </w:p>
    <w:p w14:paraId="5A792258" w14:textId="77777777" w:rsidR="00747492" w:rsidRDefault="00747492" w:rsidP="004D620E">
      <w:pPr>
        <w:rPr>
          <w:sz w:val="24"/>
          <w:lang w:val="en-GB"/>
        </w:rPr>
      </w:pPr>
    </w:p>
    <w:p w14:paraId="7281773C" w14:textId="795F7C44" w:rsidR="0007698F" w:rsidRDefault="0007698F" w:rsidP="0007698F">
      <w:pPr>
        <w:rPr>
          <w:sz w:val="24"/>
          <w:lang w:val="en-GB"/>
        </w:rPr>
      </w:pPr>
      <w:r w:rsidRPr="00061F29">
        <w:rPr>
          <w:sz w:val="24"/>
          <w:lang w:val="en-GB"/>
        </w:rPr>
        <w:t>Dashboard 0</w:t>
      </w:r>
      <w:r>
        <w:rPr>
          <w:sz w:val="24"/>
          <w:lang w:val="en-GB"/>
        </w:rPr>
        <w:t xml:space="preserve">8 </w:t>
      </w:r>
      <w:r w:rsidRPr="00061F29">
        <w:rPr>
          <w:sz w:val="24"/>
          <w:lang w:val="en-GB"/>
        </w:rPr>
        <w:t>Visualization 0</w:t>
      </w:r>
      <w:r>
        <w:rPr>
          <w:sz w:val="24"/>
          <w:lang w:val="en-GB"/>
        </w:rPr>
        <w:t>2</w:t>
      </w:r>
    </w:p>
    <w:p w14:paraId="1DEBE05B" w14:textId="7A77B2F4" w:rsidR="004D620E" w:rsidRDefault="00382EE9" w:rsidP="00134340">
      <w:pPr>
        <w:spacing w:line="360" w:lineRule="auto"/>
        <w:rPr>
          <w:b/>
          <w:u w:val="single"/>
          <w:lang w:val="en-GB"/>
        </w:rPr>
      </w:pPr>
      <w:r w:rsidRPr="00382EE9">
        <w:rPr>
          <w:b/>
          <w:u w:val="single"/>
          <w:lang w:val="en-GB"/>
        </w:rPr>
        <w:lastRenderedPageBreak/>
        <w:drawing>
          <wp:inline distT="0" distB="0" distL="0" distR="0" wp14:anchorId="5D1921AA" wp14:editId="1FCBE557">
            <wp:extent cx="5733415" cy="2075180"/>
            <wp:effectExtent l="0" t="0" r="635" b="127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30"/>
                    <a:stretch>
                      <a:fillRect/>
                    </a:stretch>
                  </pic:blipFill>
                  <pic:spPr>
                    <a:xfrm>
                      <a:off x="0" y="0"/>
                      <a:ext cx="5733415" cy="2075180"/>
                    </a:xfrm>
                    <a:prstGeom prst="rect">
                      <a:avLst/>
                    </a:prstGeom>
                  </pic:spPr>
                </pic:pic>
              </a:graphicData>
            </a:graphic>
          </wp:inline>
        </w:drawing>
      </w:r>
    </w:p>
    <w:p w14:paraId="70A85606" w14:textId="75ACCC14" w:rsidR="0007698F" w:rsidRDefault="0007698F" w:rsidP="0007698F">
      <w:pPr>
        <w:rPr>
          <w:sz w:val="24"/>
          <w:lang w:val="en-GB"/>
        </w:rPr>
      </w:pPr>
      <w:r w:rsidRPr="00061F29">
        <w:rPr>
          <w:b/>
          <w:bCs/>
          <w:sz w:val="24"/>
          <w:lang w:val="en-GB"/>
        </w:rPr>
        <w:t>Background:</w:t>
      </w:r>
      <w:r w:rsidRPr="00061F29">
        <w:rPr>
          <w:sz w:val="24"/>
          <w:lang w:val="en-GB"/>
        </w:rPr>
        <w:t xml:space="preserve"> This visualization </w:t>
      </w:r>
      <w:r>
        <w:rPr>
          <w:sz w:val="24"/>
          <w:lang w:val="en-GB"/>
        </w:rPr>
        <w:t xml:space="preserve">shows the number of orders based on the markets on different category. </w:t>
      </w:r>
    </w:p>
    <w:p w14:paraId="04F90D75" w14:textId="6E8834A8" w:rsidR="0007698F" w:rsidRDefault="0007698F" w:rsidP="0007698F">
      <w:pPr>
        <w:rPr>
          <w:sz w:val="24"/>
          <w:lang w:val="en-GB"/>
        </w:rPr>
      </w:pPr>
      <w:r w:rsidRPr="00061F29">
        <w:rPr>
          <w:b/>
          <w:bCs/>
          <w:sz w:val="24"/>
          <w:lang w:val="en-GB"/>
        </w:rPr>
        <w:t>Purpose:</w:t>
      </w:r>
      <w:r w:rsidRPr="00061F29">
        <w:rPr>
          <w:sz w:val="24"/>
          <w:lang w:val="en-GB"/>
        </w:rPr>
        <w:t xml:space="preserve"> The purpose of this visualization aims </w:t>
      </w:r>
      <w:r>
        <w:rPr>
          <w:sz w:val="24"/>
          <w:lang w:val="en-GB"/>
        </w:rPr>
        <w:t>shows</w:t>
      </w:r>
      <w:r w:rsidRPr="00747492">
        <w:rPr>
          <w:sz w:val="24"/>
          <w:lang w:val="en-GB"/>
        </w:rPr>
        <w:t> </w:t>
      </w:r>
      <w:r>
        <w:rPr>
          <w:sz w:val="24"/>
          <w:lang w:val="en-GB"/>
        </w:rPr>
        <w:t xml:space="preserve">what category have the highest number of orders placed based on the markets.  </w:t>
      </w:r>
    </w:p>
    <w:p w14:paraId="4EECE209" w14:textId="44BACAC5" w:rsidR="0007698F" w:rsidRDefault="0007698F" w:rsidP="00134340">
      <w:pPr>
        <w:spacing w:line="360" w:lineRule="auto"/>
        <w:rPr>
          <w:b/>
          <w:u w:val="single"/>
          <w:lang w:val="en-GB"/>
        </w:rPr>
      </w:pPr>
    </w:p>
    <w:p w14:paraId="4D01C0F5" w14:textId="5754453A" w:rsidR="0007698F" w:rsidRDefault="0007698F" w:rsidP="00134340">
      <w:pPr>
        <w:spacing w:line="360" w:lineRule="auto"/>
        <w:rPr>
          <w:b/>
          <w:u w:val="single"/>
          <w:lang w:val="en-GB"/>
        </w:rPr>
      </w:pPr>
    </w:p>
    <w:p w14:paraId="56F0B42F" w14:textId="6B3D616A" w:rsidR="0007698F" w:rsidRDefault="0007698F" w:rsidP="00134340">
      <w:pPr>
        <w:spacing w:line="360" w:lineRule="auto"/>
        <w:rPr>
          <w:b/>
          <w:u w:val="single"/>
          <w:lang w:val="en-GB"/>
        </w:rPr>
      </w:pPr>
    </w:p>
    <w:p w14:paraId="2CCF0064" w14:textId="1C4ED0ED" w:rsidR="0007698F" w:rsidRDefault="0007698F" w:rsidP="00134340">
      <w:pPr>
        <w:spacing w:line="360" w:lineRule="auto"/>
        <w:rPr>
          <w:b/>
          <w:u w:val="single"/>
          <w:lang w:val="en-GB"/>
        </w:rPr>
      </w:pPr>
    </w:p>
    <w:p w14:paraId="16B1CA59" w14:textId="3DAC7F4A" w:rsidR="0007698F" w:rsidRDefault="0007698F" w:rsidP="00134340">
      <w:pPr>
        <w:spacing w:line="360" w:lineRule="auto"/>
        <w:rPr>
          <w:b/>
          <w:u w:val="single"/>
          <w:lang w:val="en-GB"/>
        </w:rPr>
      </w:pPr>
    </w:p>
    <w:p w14:paraId="07C190FA" w14:textId="5E3357A2" w:rsidR="0007698F" w:rsidRDefault="0007698F" w:rsidP="0007698F">
      <w:pPr>
        <w:rPr>
          <w:sz w:val="24"/>
          <w:lang w:val="en-GB"/>
        </w:rPr>
      </w:pPr>
      <w:r w:rsidRPr="00061F29">
        <w:rPr>
          <w:sz w:val="24"/>
          <w:lang w:val="en-GB"/>
        </w:rPr>
        <w:t>Dashboard 0</w:t>
      </w:r>
      <w:r>
        <w:rPr>
          <w:sz w:val="24"/>
          <w:lang w:val="en-GB"/>
        </w:rPr>
        <w:t xml:space="preserve">8 </w:t>
      </w:r>
      <w:r w:rsidRPr="00061F29">
        <w:rPr>
          <w:sz w:val="24"/>
          <w:lang w:val="en-GB"/>
        </w:rPr>
        <w:t>Visualization 0</w:t>
      </w:r>
      <w:r>
        <w:rPr>
          <w:sz w:val="24"/>
          <w:lang w:val="en-GB"/>
        </w:rPr>
        <w:t>3</w:t>
      </w:r>
    </w:p>
    <w:p w14:paraId="1D9C1440" w14:textId="2701580E" w:rsidR="0007698F" w:rsidRDefault="0007698F" w:rsidP="00134340">
      <w:pPr>
        <w:spacing w:line="360" w:lineRule="auto"/>
        <w:rPr>
          <w:b/>
          <w:u w:val="single"/>
          <w:lang w:val="en-GB"/>
        </w:rPr>
      </w:pPr>
      <w:r w:rsidRPr="0007698F">
        <w:rPr>
          <w:b/>
          <w:noProof/>
          <w:u w:val="single"/>
          <w:lang w:val="en-GB"/>
        </w:rPr>
        <w:drawing>
          <wp:inline distT="0" distB="0" distL="0" distR="0" wp14:anchorId="1CCCBA1C" wp14:editId="53845941">
            <wp:extent cx="5733415" cy="2096135"/>
            <wp:effectExtent l="0" t="0" r="635"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1"/>
                    <a:stretch>
                      <a:fillRect/>
                    </a:stretch>
                  </pic:blipFill>
                  <pic:spPr>
                    <a:xfrm>
                      <a:off x="0" y="0"/>
                      <a:ext cx="5733415" cy="2096135"/>
                    </a:xfrm>
                    <a:prstGeom prst="rect">
                      <a:avLst/>
                    </a:prstGeom>
                  </pic:spPr>
                </pic:pic>
              </a:graphicData>
            </a:graphic>
          </wp:inline>
        </w:drawing>
      </w:r>
    </w:p>
    <w:p w14:paraId="6CA7823E" w14:textId="49080863" w:rsidR="0007698F" w:rsidRDefault="0007698F" w:rsidP="0007698F">
      <w:pPr>
        <w:rPr>
          <w:sz w:val="24"/>
          <w:lang w:val="en-GB"/>
        </w:rPr>
      </w:pPr>
      <w:r w:rsidRPr="00061F29">
        <w:rPr>
          <w:b/>
          <w:bCs/>
          <w:sz w:val="24"/>
          <w:lang w:val="en-GB"/>
        </w:rPr>
        <w:t>Background:</w:t>
      </w:r>
      <w:r w:rsidRPr="00061F29">
        <w:rPr>
          <w:sz w:val="24"/>
          <w:lang w:val="en-GB"/>
        </w:rPr>
        <w:t xml:space="preserve"> This visualization </w:t>
      </w:r>
      <w:r>
        <w:rPr>
          <w:sz w:val="24"/>
          <w:lang w:val="en-GB"/>
        </w:rPr>
        <w:t>shows top 5 sub-category that generates the highest number of profits based on the market. It shows the sub-category name and its profit generated.</w:t>
      </w:r>
    </w:p>
    <w:p w14:paraId="713C78E2" w14:textId="170B0F6E" w:rsidR="0007698F" w:rsidRDefault="0007698F" w:rsidP="0007698F">
      <w:pPr>
        <w:rPr>
          <w:sz w:val="24"/>
          <w:lang w:val="en-GB"/>
        </w:rPr>
      </w:pPr>
      <w:r w:rsidRPr="00061F29">
        <w:rPr>
          <w:b/>
          <w:bCs/>
          <w:sz w:val="24"/>
          <w:lang w:val="en-GB"/>
        </w:rPr>
        <w:t>Purpose:</w:t>
      </w:r>
      <w:r w:rsidRPr="00061F29">
        <w:rPr>
          <w:sz w:val="24"/>
          <w:lang w:val="en-GB"/>
        </w:rPr>
        <w:t xml:space="preserve"> The purpose of this visualization aims </w:t>
      </w:r>
      <w:r>
        <w:rPr>
          <w:sz w:val="24"/>
          <w:lang w:val="en-GB"/>
        </w:rPr>
        <w:t>shows</w:t>
      </w:r>
      <w:r w:rsidRPr="00747492">
        <w:rPr>
          <w:sz w:val="24"/>
          <w:lang w:val="en-GB"/>
        </w:rPr>
        <w:t> </w:t>
      </w:r>
      <w:r>
        <w:rPr>
          <w:sz w:val="24"/>
          <w:lang w:val="en-GB"/>
        </w:rPr>
        <w:t xml:space="preserve">the top 5 sub-category that is generating the highest profit based on the markets. It helps the manager to oversee all the performance of market and what </w:t>
      </w:r>
      <w:r w:rsidR="00C63543">
        <w:rPr>
          <w:sz w:val="24"/>
          <w:lang w:val="en-GB"/>
        </w:rPr>
        <w:t>sub-category is popular among the markets.</w:t>
      </w:r>
    </w:p>
    <w:p w14:paraId="799BE4DA" w14:textId="77777777" w:rsidR="0007698F" w:rsidRDefault="0007698F" w:rsidP="00134340">
      <w:pPr>
        <w:spacing w:line="360" w:lineRule="auto"/>
        <w:rPr>
          <w:b/>
          <w:u w:val="single"/>
          <w:lang w:val="en-GB"/>
        </w:rPr>
      </w:pPr>
    </w:p>
    <w:p w14:paraId="5187D486" w14:textId="090A77EB" w:rsidR="00C63543" w:rsidRDefault="00C63543" w:rsidP="00C63543">
      <w:pPr>
        <w:pStyle w:val="Heading1"/>
      </w:pPr>
      <w:bookmarkStart w:id="18" w:name="_Toc105968190"/>
      <w:r>
        <w:t>Dashboard</w:t>
      </w:r>
      <w:bookmarkEnd w:id="18"/>
    </w:p>
    <w:p w14:paraId="71A71BF4" w14:textId="77777777" w:rsidR="00C63543" w:rsidRPr="00C63543" w:rsidRDefault="00C63543" w:rsidP="00C63543">
      <w:pPr>
        <w:rPr>
          <w:lang w:val="en-GB"/>
        </w:rPr>
      </w:pPr>
    </w:p>
    <w:p w14:paraId="7C08938F" w14:textId="47DFE659" w:rsidR="0007698F" w:rsidRDefault="00C63543" w:rsidP="00134340">
      <w:pPr>
        <w:spacing w:line="360" w:lineRule="auto"/>
        <w:rPr>
          <w:sz w:val="24"/>
          <w:lang w:val="en-GB"/>
        </w:rPr>
      </w:pPr>
      <w:r w:rsidRPr="00061F29">
        <w:rPr>
          <w:sz w:val="24"/>
          <w:lang w:val="en-GB"/>
        </w:rPr>
        <w:lastRenderedPageBreak/>
        <w:t>Dashboard 0</w:t>
      </w:r>
      <w:r>
        <w:rPr>
          <w:sz w:val="24"/>
          <w:lang w:val="en-GB"/>
        </w:rPr>
        <w:t>1</w:t>
      </w:r>
    </w:p>
    <w:p w14:paraId="7394CF54" w14:textId="4C6265F2" w:rsidR="00C63543" w:rsidRDefault="00382EE9" w:rsidP="00134340">
      <w:pPr>
        <w:spacing w:line="360" w:lineRule="auto"/>
        <w:rPr>
          <w:b/>
          <w:u w:val="single"/>
          <w:lang w:val="en-GB"/>
        </w:rPr>
      </w:pPr>
      <w:r w:rsidRPr="00382EE9">
        <w:rPr>
          <w:b/>
          <w:u w:val="single"/>
          <w:lang w:val="en-GB"/>
        </w:rPr>
        <w:drawing>
          <wp:inline distT="0" distB="0" distL="0" distR="0" wp14:anchorId="75EDC3BC" wp14:editId="06347FEB">
            <wp:extent cx="5733415" cy="3088005"/>
            <wp:effectExtent l="0" t="0" r="635" b="0"/>
            <wp:docPr id="54" name="Picture 5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with medium confidence"/>
                    <pic:cNvPicPr/>
                  </pic:nvPicPr>
                  <pic:blipFill>
                    <a:blip r:embed="rId32"/>
                    <a:stretch>
                      <a:fillRect/>
                    </a:stretch>
                  </pic:blipFill>
                  <pic:spPr>
                    <a:xfrm>
                      <a:off x="0" y="0"/>
                      <a:ext cx="5733415" cy="3088005"/>
                    </a:xfrm>
                    <a:prstGeom prst="rect">
                      <a:avLst/>
                    </a:prstGeom>
                  </pic:spPr>
                </pic:pic>
              </a:graphicData>
            </a:graphic>
          </wp:inline>
        </w:drawing>
      </w:r>
    </w:p>
    <w:p w14:paraId="451D6C7F" w14:textId="109FA433" w:rsidR="00C63543" w:rsidRPr="00CF19A4" w:rsidRDefault="00CF19A4" w:rsidP="00134340">
      <w:pPr>
        <w:spacing w:line="360" w:lineRule="auto"/>
        <w:rPr>
          <w:bCs/>
          <w:lang w:val="en-GB"/>
        </w:rPr>
      </w:pPr>
      <w:r>
        <w:rPr>
          <w:bCs/>
          <w:lang w:val="en-GB"/>
        </w:rPr>
        <w:t>This dashboard shows the profit-ratio based on Regions, Country, and Sub-category. Hence shows what regions generates the highest profit and profit-ratio and also it is applicable for countries as well as sub-category. The user can use the filter by order period for more analysis and also use to segment filter to determine how consumer or corporate affects.</w:t>
      </w:r>
    </w:p>
    <w:p w14:paraId="2A91BACA" w14:textId="50C04E3D" w:rsidR="00C63543" w:rsidRDefault="00C63543" w:rsidP="00C63543">
      <w:pPr>
        <w:spacing w:line="360" w:lineRule="auto"/>
        <w:rPr>
          <w:sz w:val="24"/>
          <w:lang w:val="en-GB"/>
        </w:rPr>
      </w:pPr>
      <w:r w:rsidRPr="00061F29">
        <w:rPr>
          <w:sz w:val="24"/>
          <w:lang w:val="en-GB"/>
        </w:rPr>
        <w:t xml:space="preserve">Dashboard </w:t>
      </w:r>
      <w:r>
        <w:rPr>
          <w:sz w:val="24"/>
          <w:lang w:val="en-GB"/>
        </w:rPr>
        <w:t>02</w:t>
      </w:r>
    </w:p>
    <w:p w14:paraId="7C8651AC" w14:textId="63FE7EAF" w:rsidR="00C63543" w:rsidRDefault="00382EE9" w:rsidP="00C63543">
      <w:pPr>
        <w:spacing w:line="360" w:lineRule="auto"/>
        <w:rPr>
          <w:sz w:val="24"/>
          <w:lang w:val="en-GB"/>
        </w:rPr>
      </w:pPr>
      <w:r w:rsidRPr="00382EE9">
        <w:rPr>
          <w:sz w:val="24"/>
          <w:lang w:val="en-GB"/>
        </w:rPr>
        <w:drawing>
          <wp:inline distT="0" distB="0" distL="0" distR="0" wp14:anchorId="354EEC5F" wp14:editId="3E624C98">
            <wp:extent cx="5733415" cy="3186430"/>
            <wp:effectExtent l="0" t="0" r="635"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33"/>
                    <a:stretch>
                      <a:fillRect/>
                    </a:stretch>
                  </pic:blipFill>
                  <pic:spPr>
                    <a:xfrm>
                      <a:off x="0" y="0"/>
                      <a:ext cx="5733415" cy="3186430"/>
                    </a:xfrm>
                    <a:prstGeom prst="rect">
                      <a:avLst/>
                    </a:prstGeom>
                  </pic:spPr>
                </pic:pic>
              </a:graphicData>
            </a:graphic>
          </wp:inline>
        </w:drawing>
      </w:r>
    </w:p>
    <w:p w14:paraId="1061BD16" w14:textId="42826CF0" w:rsidR="00CF19A4" w:rsidRDefault="00CF19A4" w:rsidP="00CF19A4">
      <w:pPr>
        <w:spacing w:line="360" w:lineRule="auto"/>
        <w:rPr>
          <w:bCs/>
          <w:lang w:val="en-GB"/>
        </w:rPr>
      </w:pPr>
      <w:r>
        <w:rPr>
          <w:bCs/>
          <w:lang w:val="en-GB"/>
        </w:rPr>
        <w:t xml:space="preserve">This dashboard shows </w:t>
      </w:r>
      <w:r>
        <w:rPr>
          <w:bCs/>
          <w:lang w:val="en-GB"/>
        </w:rPr>
        <w:t xml:space="preserve">the sales by monthly sales trend, </w:t>
      </w:r>
      <w:r w:rsidR="00711A93">
        <w:rPr>
          <w:bCs/>
          <w:lang w:val="en-GB"/>
        </w:rPr>
        <w:t>sub-category, regions and by country.</w:t>
      </w:r>
    </w:p>
    <w:p w14:paraId="209A03BD" w14:textId="0FE61792" w:rsidR="00711A93" w:rsidRPr="00CF19A4" w:rsidRDefault="00711A93" w:rsidP="00CF19A4">
      <w:pPr>
        <w:spacing w:line="360" w:lineRule="auto"/>
        <w:rPr>
          <w:bCs/>
          <w:lang w:val="en-GB"/>
        </w:rPr>
      </w:pPr>
      <w:r>
        <w:rPr>
          <w:bCs/>
          <w:lang w:val="en-GB"/>
        </w:rPr>
        <w:lastRenderedPageBreak/>
        <w:t xml:space="preserve">This displays the sales , profit , quantity, and discount for the user to take note. Moreover, users can use the filter on category to determine hat areas are doing and not so well also </w:t>
      </w:r>
      <w:r>
        <w:rPr>
          <w:bCs/>
          <w:lang w:val="en-GB"/>
        </w:rPr>
        <w:t>use to segment filter to determine how consumer or corporate affects.</w:t>
      </w:r>
    </w:p>
    <w:p w14:paraId="2745D704" w14:textId="3AE8B893" w:rsidR="00404D69" w:rsidRDefault="00404D69" w:rsidP="00404D69">
      <w:pPr>
        <w:spacing w:line="360" w:lineRule="auto"/>
        <w:rPr>
          <w:sz w:val="24"/>
          <w:lang w:val="en-GB"/>
        </w:rPr>
      </w:pPr>
      <w:r w:rsidRPr="00061F29">
        <w:rPr>
          <w:sz w:val="24"/>
          <w:lang w:val="en-GB"/>
        </w:rPr>
        <w:t xml:space="preserve">Dashboard </w:t>
      </w:r>
      <w:r>
        <w:rPr>
          <w:sz w:val="24"/>
          <w:lang w:val="en-GB"/>
        </w:rPr>
        <w:t>03</w:t>
      </w:r>
    </w:p>
    <w:p w14:paraId="41BDD499" w14:textId="520A3763" w:rsidR="00C63543" w:rsidRDefault="00382EE9" w:rsidP="00134340">
      <w:pPr>
        <w:spacing w:line="360" w:lineRule="auto"/>
        <w:rPr>
          <w:b/>
          <w:u w:val="single"/>
          <w:lang w:val="en-GB"/>
        </w:rPr>
      </w:pPr>
      <w:r w:rsidRPr="00382EE9">
        <w:rPr>
          <w:b/>
          <w:u w:val="single"/>
          <w:lang w:val="en-GB"/>
        </w:rPr>
        <w:drawing>
          <wp:inline distT="0" distB="0" distL="0" distR="0" wp14:anchorId="6CFBA422" wp14:editId="0C9F2CEE">
            <wp:extent cx="5733415" cy="3705225"/>
            <wp:effectExtent l="0" t="0" r="635" b="9525"/>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34"/>
                    <a:stretch>
                      <a:fillRect/>
                    </a:stretch>
                  </pic:blipFill>
                  <pic:spPr>
                    <a:xfrm>
                      <a:off x="0" y="0"/>
                      <a:ext cx="5733415" cy="3705225"/>
                    </a:xfrm>
                    <a:prstGeom prst="rect">
                      <a:avLst/>
                    </a:prstGeom>
                  </pic:spPr>
                </pic:pic>
              </a:graphicData>
            </a:graphic>
          </wp:inline>
        </w:drawing>
      </w:r>
    </w:p>
    <w:p w14:paraId="78499D5D" w14:textId="1A27792D" w:rsidR="00404D69" w:rsidRPr="00711A93" w:rsidRDefault="00711A93" w:rsidP="00134340">
      <w:pPr>
        <w:spacing w:line="360" w:lineRule="auto"/>
        <w:rPr>
          <w:bCs/>
          <w:lang w:val="en-GB"/>
        </w:rPr>
      </w:pPr>
      <w:r>
        <w:rPr>
          <w:bCs/>
          <w:lang w:val="en-GB"/>
        </w:rPr>
        <w:t>This dashboard shows the sales by</w:t>
      </w:r>
      <w:r>
        <w:rPr>
          <w:bCs/>
          <w:lang w:val="en-GB"/>
        </w:rPr>
        <w:t xml:space="preserve"> days of the month for in dept analysis. Also lets the users know the top region that generated the most sales</w:t>
      </w:r>
    </w:p>
    <w:p w14:paraId="45DA4546" w14:textId="77777777" w:rsidR="00711A93" w:rsidRDefault="00711A93" w:rsidP="00404D69">
      <w:pPr>
        <w:spacing w:line="360" w:lineRule="auto"/>
        <w:rPr>
          <w:sz w:val="24"/>
          <w:lang w:val="en-GB"/>
        </w:rPr>
      </w:pPr>
    </w:p>
    <w:p w14:paraId="63A73B66" w14:textId="77777777" w:rsidR="00711A93" w:rsidRDefault="00711A93" w:rsidP="00404D69">
      <w:pPr>
        <w:spacing w:line="360" w:lineRule="auto"/>
        <w:rPr>
          <w:sz w:val="24"/>
          <w:lang w:val="en-GB"/>
        </w:rPr>
      </w:pPr>
    </w:p>
    <w:p w14:paraId="5CD3DE67" w14:textId="77777777" w:rsidR="00711A93" w:rsidRDefault="00711A93" w:rsidP="00404D69">
      <w:pPr>
        <w:spacing w:line="360" w:lineRule="auto"/>
        <w:rPr>
          <w:sz w:val="24"/>
          <w:lang w:val="en-GB"/>
        </w:rPr>
      </w:pPr>
    </w:p>
    <w:p w14:paraId="193E4873" w14:textId="77777777" w:rsidR="00711A93" w:rsidRDefault="00711A93" w:rsidP="00404D69">
      <w:pPr>
        <w:spacing w:line="360" w:lineRule="auto"/>
        <w:rPr>
          <w:sz w:val="24"/>
          <w:lang w:val="en-GB"/>
        </w:rPr>
      </w:pPr>
    </w:p>
    <w:p w14:paraId="6CE07A60" w14:textId="77777777" w:rsidR="00711A93" w:rsidRDefault="00711A93" w:rsidP="00404D69">
      <w:pPr>
        <w:spacing w:line="360" w:lineRule="auto"/>
        <w:rPr>
          <w:sz w:val="24"/>
          <w:lang w:val="en-GB"/>
        </w:rPr>
      </w:pPr>
    </w:p>
    <w:p w14:paraId="3FBC00CF" w14:textId="77777777" w:rsidR="00711A93" w:rsidRDefault="00711A93" w:rsidP="00404D69">
      <w:pPr>
        <w:spacing w:line="360" w:lineRule="auto"/>
        <w:rPr>
          <w:sz w:val="24"/>
          <w:lang w:val="en-GB"/>
        </w:rPr>
      </w:pPr>
    </w:p>
    <w:p w14:paraId="55AE3D8B" w14:textId="77777777" w:rsidR="00711A93" w:rsidRDefault="00711A93" w:rsidP="00404D69">
      <w:pPr>
        <w:spacing w:line="360" w:lineRule="auto"/>
        <w:rPr>
          <w:sz w:val="24"/>
          <w:lang w:val="en-GB"/>
        </w:rPr>
      </w:pPr>
    </w:p>
    <w:p w14:paraId="62798A7B" w14:textId="77777777" w:rsidR="00711A93" w:rsidRDefault="00711A93" w:rsidP="00404D69">
      <w:pPr>
        <w:spacing w:line="360" w:lineRule="auto"/>
        <w:rPr>
          <w:sz w:val="24"/>
          <w:lang w:val="en-GB"/>
        </w:rPr>
      </w:pPr>
    </w:p>
    <w:p w14:paraId="1F3AC8CC" w14:textId="77777777" w:rsidR="00711A93" w:rsidRDefault="00711A93" w:rsidP="00404D69">
      <w:pPr>
        <w:spacing w:line="360" w:lineRule="auto"/>
        <w:rPr>
          <w:sz w:val="24"/>
          <w:lang w:val="en-GB"/>
        </w:rPr>
      </w:pPr>
    </w:p>
    <w:p w14:paraId="0D663170" w14:textId="77777777" w:rsidR="00711A93" w:rsidRDefault="00711A93" w:rsidP="00404D69">
      <w:pPr>
        <w:spacing w:line="360" w:lineRule="auto"/>
        <w:rPr>
          <w:sz w:val="24"/>
          <w:lang w:val="en-GB"/>
        </w:rPr>
      </w:pPr>
    </w:p>
    <w:p w14:paraId="5BB760A3" w14:textId="77777777" w:rsidR="00711A93" w:rsidRDefault="00711A93" w:rsidP="00404D69">
      <w:pPr>
        <w:spacing w:line="360" w:lineRule="auto"/>
        <w:rPr>
          <w:sz w:val="24"/>
          <w:lang w:val="en-GB"/>
        </w:rPr>
      </w:pPr>
    </w:p>
    <w:p w14:paraId="047F9B74" w14:textId="77777777" w:rsidR="00711A93" w:rsidRDefault="00711A93" w:rsidP="00404D69">
      <w:pPr>
        <w:spacing w:line="360" w:lineRule="auto"/>
        <w:rPr>
          <w:sz w:val="24"/>
          <w:lang w:val="en-GB"/>
        </w:rPr>
      </w:pPr>
    </w:p>
    <w:p w14:paraId="4D2C25F4" w14:textId="77777777" w:rsidR="00711A93" w:rsidRDefault="00711A93" w:rsidP="00404D69">
      <w:pPr>
        <w:spacing w:line="360" w:lineRule="auto"/>
        <w:rPr>
          <w:sz w:val="24"/>
          <w:lang w:val="en-GB"/>
        </w:rPr>
      </w:pPr>
    </w:p>
    <w:p w14:paraId="312E012D" w14:textId="73E0A51F" w:rsidR="00404D69" w:rsidRDefault="00404D69" w:rsidP="00404D69">
      <w:pPr>
        <w:spacing w:line="360" w:lineRule="auto"/>
        <w:rPr>
          <w:sz w:val="24"/>
          <w:lang w:val="en-GB"/>
        </w:rPr>
      </w:pPr>
      <w:r w:rsidRPr="00061F29">
        <w:rPr>
          <w:sz w:val="24"/>
          <w:lang w:val="en-GB"/>
        </w:rPr>
        <w:lastRenderedPageBreak/>
        <w:t xml:space="preserve">Dashboard </w:t>
      </w:r>
      <w:r>
        <w:rPr>
          <w:sz w:val="24"/>
          <w:lang w:val="en-GB"/>
        </w:rPr>
        <w:t>04</w:t>
      </w:r>
    </w:p>
    <w:p w14:paraId="181FB60E" w14:textId="52FFC6EB" w:rsidR="00404D69" w:rsidRDefault="00382EE9" w:rsidP="00404D69">
      <w:pPr>
        <w:spacing w:line="360" w:lineRule="auto"/>
        <w:rPr>
          <w:sz w:val="24"/>
          <w:lang w:val="en-GB"/>
        </w:rPr>
      </w:pPr>
      <w:r w:rsidRPr="00382EE9">
        <w:rPr>
          <w:sz w:val="24"/>
          <w:lang w:val="en-GB"/>
        </w:rPr>
        <w:drawing>
          <wp:inline distT="0" distB="0" distL="0" distR="0" wp14:anchorId="71A0260F" wp14:editId="3E5EF3F0">
            <wp:extent cx="5733415" cy="3353435"/>
            <wp:effectExtent l="0" t="0" r="635" b="0"/>
            <wp:docPr id="57" name="Picture 5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graphical user interface&#10;&#10;Description automatically generated"/>
                    <pic:cNvPicPr/>
                  </pic:nvPicPr>
                  <pic:blipFill>
                    <a:blip r:embed="rId35"/>
                    <a:stretch>
                      <a:fillRect/>
                    </a:stretch>
                  </pic:blipFill>
                  <pic:spPr>
                    <a:xfrm>
                      <a:off x="0" y="0"/>
                      <a:ext cx="5733415" cy="3353435"/>
                    </a:xfrm>
                    <a:prstGeom prst="rect">
                      <a:avLst/>
                    </a:prstGeom>
                  </pic:spPr>
                </pic:pic>
              </a:graphicData>
            </a:graphic>
          </wp:inline>
        </w:drawing>
      </w:r>
    </w:p>
    <w:p w14:paraId="4FA37646" w14:textId="519D3D60" w:rsidR="00382EE9" w:rsidRPr="00711A93" w:rsidRDefault="00711A93" w:rsidP="00134340">
      <w:pPr>
        <w:spacing w:line="360" w:lineRule="auto"/>
        <w:rPr>
          <w:bCs/>
          <w:lang w:val="en-GB"/>
        </w:rPr>
      </w:pPr>
      <w:r>
        <w:rPr>
          <w:bCs/>
          <w:lang w:val="en-GB"/>
        </w:rPr>
        <w:t xml:space="preserve">This dashboard shows </w:t>
      </w:r>
      <w:r>
        <w:rPr>
          <w:bCs/>
          <w:lang w:val="en-GB"/>
        </w:rPr>
        <w:t xml:space="preserve">the sales, discount, and profit. But for this, there is more importance to the profit and how discounts affect it. Also let the user know what countries are doing well and not so well. </w:t>
      </w:r>
    </w:p>
    <w:p w14:paraId="4E553ECD" w14:textId="241E5D4C" w:rsidR="00404D69" w:rsidRDefault="00404D69" w:rsidP="00404D69">
      <w:pPr>
        <w:spacing w:line="360" w:lineRule="auto"/>
        <w:rPr>
          <w:sz w:val="24"/>
          <w:lang w:val="en-GB"/>
        </w:rPr>
      </w:pPr>
      <w:r w:rsidRPr="00061F29">
        <w:rPr>
          <w:sz w:val="24"/>
          <w:lang w:val="en-GB"/>
        </w:rPr>
        <w:t xml:space="preserve">Dashboard </w:t>
      </w:r>
      <w:r>
        <w:rPr>
          <w:sz w:val="24"/>
          <w:lang w:val="en-GB"/>
        </w:rPr>
        <w:t>05</w:t>
      </w:r>
    </w:p>
    <w:p w14:paraId="11784755" w14:textId="02948CF9" w:rsidR="00404D69" w:rsidRDefault="00382EE9" w:rsidP="00134340">
      <w:pPr>
        <w:spacing w:line="360" w:lineRule="auto"/>
        <w:rPr>
          <w:b/>
          <w:u w:val="single"/>
          <w:lang w:val="en-GB"/>
        </w:rPr>
      </w:pPr>
      <w:r w:rsidRPr="00382EE9">
        <w:rPr>
          <w:b/>
          <w:u w:val="single"/>
          <w:lang w:val="en-GB"/>
        </w:rPr>
        <w:drawing>
          <wp:inline distT="0" distB="0" distL="0" distR="0" wp14:anchorId="17F0EC39" wp14:editId="70EF3EC4">
            <wp:extent cx="5733415" cy="2513330"/>
            <wp:effectExtent l="0" t="0" r="635" b="1270"/>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pic:nvPicPr>
                  <pic:blipFill>
                    <a:blip r:embed="rId36"/>
                    <a:stretch>
                      <a:fillRect/>
                    </a:stretch>
                  </pic:blipFill>
                  <pic:spPr>
                    <a:xfrm>
                      <a:off x="0" y="0"/>
                      <a:ext cx="5733415" cy="2513330"/>
                    </a:xfrm>
                    <a:prstGeom prst="rect">
                      <a:avLst/>
                    </a:prstGeom>
                  </pic:spPr>
                </pic:pic>
              </a:graphicData>
            </a:graphic>
          </wp:inline>
        </w:drawing>
      </w:r>
    </w:p>
    <w:p w14:paraId="184874B4" w14:textId="17E111BB" w:rsidR="00711A93" w:rsidRDefault="00711A93" w:rsidP="00711A93">
      <w:pPr>
        <w:spacing w:line="360" w:lineRule="auto"/>
        <w:rPr>
          <w:bCs/>
          <w:lang w:val="en-GB"/>
        </w:rPr>
      </w:pPr>
      <w:r>
        <w:rPr>
          <w:bCs/>
          <w:lang w:val="en-GB"/>
        </w:rPr>
        <w:t xml:space="preserve">This dashboard shows the </w:t>
      </w:r>
      <w:r>
        <w:rPr>
          <w:bCs/>
          <w:lang w:val="en-GB"/>
        </w:rPr>
        <w:t xml:space="preserve">profit percentile </w:t>
      </w:r>
      <w:r w:rsidR="00830085">
        <w:rPr>
          <w:bCs/>
          <w:lang w:val="en-GB"/>
        </w:rPr>
        <w:t>from 2019 to 2020. User can immediately know the progress of each area.</w:t>
      </w:r>
    </w:p>
    <w:p w14:paraId="5BF0435C" w14:textId="3419C9AD" w:rsidR="00404D69" w:rsidRDefault="00404D69" w:rsidP="00134340">
      <w:pPr>
        <w:spacing w:line="360" w:lineRule="auto"/>
        <w:rPr>
          <w:b/>
          <w:u w:val="single"/>
          <w:lang w:val="en-GB"/>
        </w:rPr>
      </w:pPr>
    </w:p>
    <w:p w14:paraId="19D16DA7" w14:textId="3071F7F2" w:rsidR="00404D69" w:rsidRDefault="00404D69" w:rsidP="00134340">
      <w:pPr>
        <w:spacing w:line="360" w:lineRule="auto"/>
        <w:rPr>
          <w:b/>
          <w:u w:val="single"/>
          <w:lang w:val="en-GB"/>
        </w:rPr>
      </w:pPr>
    </w:p>
    <w:p w14:paraId="1F41CB36" w14:textId="3A1DA525" w:rsidR="00830085" w:rsidRDefault="00830085" w:rsidP="00134340">
      <w:pPr>
        <w:spacing w:line="360" w:lineRule="auto"/>
        <w:rPr>
          <w:b/>
          <w:u w:val="single"/>
          <w:lang w:val="en-GB"/>
        </w:rPr>
      </w:pPr>
    </w:p>
    <w:p w14:paraId="1E553DB5" w14:textId="77777777" w:rsidR="00830085" w:rsidRDefault="00830085" w:rsidP="00134340">
      <w:pPr>
        <w:spacing w:line="360" w:lineRule="auto"/>
        <w:rPr>
          <w:b/>
          <w:u w:val="single"/>
          <w:lang w:val="en-GB"/>
        </w:rPr>
      </w:pPr>
    </w:p>
    <w:p w14:paraId="5010EB25" w14:textId="49B7682E" w:rsidR="00404D69" w:rsidRDefault="00404D69" w:rsidP="00404D69">
      <w:pPr>
        <w:spacing w:line="360" w:lineRule="auto"/>
        <w:rPr>
          <w:sz w:val="24"/>
          <w:lang w:val="en-GB"/>
        </w:rPr>
      </w:pPr>
      <w:r w:rsidRPr="00061F29">
        <w:rPr>
          <w:sz w:val="24"/>
          <w:lang w:val="en-GB"/>
        </w:rPr>
        <w:lastRenderedPageBreak/>
        <w:t xml:space="preserve">Dashboard </w:t>
      </w:r>
      <w:r>
        <w:rPr>
          <w:sz w:val="24"/>
          <w:lang w:val="en-GB"/>
        </w:rPr>
        <w:t>06</w:t>
      </w:r>
    </w:p>
    <w:p w14:paraId="78E04DAD" w14:textId="5694B782" w:rsidR="00404D69" w:rsidRDefault="00382EE9" w:rsidP="00134340">
      <w:pPr>
        <w:spacing w:line="360" w:lineRule="auto"/>
        <w:rPr>
          <w:b/>
          <w:u w:val="single"/>
          <w:lang w:val="en-GB"/>
        </w:rPr>
      </w:pPr>
      <w:r w:rsidRPr="00382EE9">
        <w:rPr>
          <w:b/>
          <w:u w:val="single"/>
          <w:lang w:val="en-GB"/>
        </w:rPr>
        <w:drawing>
          <wp:inline distT="0" distB="0" distL="0" distR="0" wp14:anchorId="2250E353" wp14:editId="721D3968">
            <wp:extent cx="5733415" cy="3205480"/>
            <wp:effectExtent l="0" t="0" r="635"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37"/>
                    <a:stretch>
                      <a:fillRect/>
                    </a:stretch>
                  </pic:blipFill>
                  <pic:spPr>
                    <a:xfrm>
                      <a:off x="0" y="0"/>
                      <a:ext cx="5733415" cy="3205480"/>
                    </a:xfrm>
                    <a:prstGeom prst="rect">
                      <a:avLst/>
                    </a:prstGeom>
                  </pic:spPr>
                </pic:pic>
              </a:graphicData>
            </a:graphic>
          </wp:inline>
        </w:drawing>
      </w:r>
    </w:p>
    <w:p w14:paraId="4B88C6B1" w14:textId="08D75BB4" w:rsidR="00830085" w:rsidRPr="00CF19A4" w:rsidRDefault="00830085" w:rsidP="00830085">
      <w:pPr>
        <w:spacing w:line="360" w:lineRule="auto"/>
        <w:rPr>
          <w:bCs/>
          <w:lang w:val="en-GB"/>
        </w:rPr>
      </w:pPr>
      <w:r>
        <w:rPr>
          <w:bCs/>
          <w:lang w:val="en-GB"/>
        </w:rPr>
        <w:t xml:space="preserve">This dashboard shows the </w:t>
      </w:r>
      <w:r>
        <w:rPr>
          <w:bCs/>
          <w:lang w:val="en-GB"/>
        </w:rPr>
        <w:t xml:space="preserve">Order value based on sub-category, regions. </w:t>
      </w:r>
      <w:proofErr w:type="gramStart"/>
      <w:r>
        <w:rPr>
          <w:bCs/>
          <w:lang w:val="en-GB"/>
        </w:rPr>
        <w:t>Moreover</w:t>
      </w:r>
      <w:proofErr w:type="gramEnd"/>
      <w:r>
        <w:rPr>
          <w:bCs/>
          <w:lang w:val="en-GB"/>
        </w:rPr>
        <w:t xml:space="preserve"> it also shows the minimum and maximum order value to helps the company </w:t>
      </w:r>
      <w:proofErr w:type="spellStart"/>
      <w:r>
        <w:rPr>
          <w:bCs/>
          <w:lang w:val="en-GB"/>
        </w:rPr>
        <w:t>o</w:t>
      </w:r>
      <w:proofErr w:type="spellEnd"/>
      <w:r>
        <w:rPr>
          <w:bCs/>
          <w:lang w:val="en-GB"/>
        </w:rPr>
        <w:t xml:space="preserve"> predict their budget and discount. </w:t>
      </w:r>
      <w:r>
        <w:rPr>
          <w:bCs/>
          <w:lang w:val="en-GB"/>
        </w:rPr>
        <w:t xml:space="preserve">The user can use the filter by </w:t>
      </w:r>
      <w:r>
        <w:rPr>
          <w:bCs/>
          <w:lang w:val="en-GB"/>
        </w:rPr>
        <w:t xml:space="preserve">category </w:t>
      </w:r>
      <w:r>
        <w:rPr>
          <w:bCs/>
          <w:lang w:val="en-GB"/>
        </w:rPr>
        <w:t>for more analysis and also use to segment filter to determine how consumer or corporate affects.</w:t>
      </w:r>
    </w:p>
    <w:p w14:paraId="2EC9846F" w14:textId="77777777" w:rsidR="00382EE9" w:rsidRDefault="00382EE9" w:rsidP="00134340">
      <w:pPr>
        <w:spacing w:line="360" w:lineRule="auto"/>
        <w:rPr>
          <w:b/>
          <w:u w:val="single"/>
          <w:lang w:val="en-GB"/>
        </w:rPr>
      </w:pPr>
    </w:p>
    <w:p w14:paraId="4E87DA79" w14:textId="2A75AF55" w:rsidR="00404D69" w:rsidRDefault="00404D69" w:rsidP="00404D69">
      <w:pPr>
        <w:spacing w:line="360" w:lineRule="auto"/>
        <w:rPr>
          <w:sz w:val="24"/>
          <w:lang w:val="en-GB"/>
        </w:rPr>
      </w:pPr>
      <w:r w:rsidRPr="00061F29">
        <w:rPr>
          <w:sz w:val="24"/>
          <w:lang w:val="en-GB"/>
        </w:rPr>
        <w:t xml:space="preserve">Dashboard </w:t>
      </w:r>
      <w:r>
        <w:rPr>
          <w:sz w:val="24"/>
          <w:lang w:val="en-GB"/>
        </w:rPr>
        <w:t>07</w:t>
      </w:r>
    </w:p>
    <w:p w14:paraId="4A8AEBE0" w14:textId="3860A40C" w:rsidR="00404D69" w:rsidRDefault="00382EE9" w:rsidP="00134340">
      <w:pPr>
        <w:spacing w:line="360" w:lineRule="auto"/>
        <w:rPr>
          <w:b/>
          <w:u w:val="single"/>
          <w:lang w:val="en-GB"/>
        </w:rPr>
      </w:pPr>
      <w:r w:rsidRPr="00382EE9">
        <w:rPr>
          <w:b/>
          <w:u w:val="single"/>
          <w:lang w:val="en-GB"/>
        </w:rPr>
        <w:drawing>
          <wp:inline distT="0" distB="0" distL="0" distR="0" wp14:anchorId="6E823E51" wp14:editId="40C50685">
            <wp:extent cx="5733415" cy="2063115"/>
            <wp:effectExtent l="0" t="0" r="635" b="0"/>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pic:nvPicPr>
                  <pic:blipFill>
                    <a:blip r:embed="rId38"/>
                    <a:stretch>
                      <a:fillRect/>
                    </a:stretch>
                  </pic:blipFill>
                  <pic:spPr>
                    <a:xfrm>
                      <a:off x="0" y="0"/>
                      <a:ext cx="5733415" cy="2063115"/>
                    </a:xfrm>
                    <a:prstGeom prst="rect">
                      <a:avLst/>
                    </a:prstGeom>
                  </pic:spPr>
                </pic:pic>
              </a:graphicData>
            </a:graphic>
          </wp:inline>
        </w:drawing>
      </w:r>
    </w:p>
    <w:p w14:paraId="63F90024" w14:textId="008CE256" w:rsidR="00404D69" w:rsidRDefault="00830085" w:rsidP="00134340">
      <w:pPr>
        <w:spacing w:line="360" w:lineRule="auto"/>
        <w:rPr>
          <w:bCs/>
          <w:lang w:val="en-GB"/>
        </w:rPr>
      </w:pPr>
      <w:r>
        <w:rPr>
          <w:bCs/>
          <w:lang w:val="en-GB"/>
        </w:rPr>
        <w:t xml:space="preserve">This dashboard shows </w:t>
      </w:r>
      <w:r>
        <w:rPr>
          <w:bCs/>
          <w:lang w:val="en-GB"/>
        </w:rPr>
        <w:t>shipping mode based on order count and the order status. This helps the company to better plan their shipping . the users can use the order period filter for more analysis on the data.</w:t>
      </w:r>
    </w:p>
    <w:p w14:paraId="37D3ABD9" w14:textId="4E747CEC" w:rsidR="00830085" w:rsidRDefault="00830085" w:rsidP="00134340">
      <w:pPr>
        <w:spacing w:line="360" w:lineRule="auto"/>
        <w:rPr>
          <w:bCs/>
          <w:lang w:val="en-GB"/>
        </w:rPr>
      </w:pPr>
    </w:p>
    <w:p w14:paraId="65E94DE9" w14:textId="425EDE3A" w:rsidR="00830085" w:rsidRDefault="00830085" w:rsidP="00134340">
      <w:pPr>
        <w:spacing w:line="360" w:lineRule="auto"/>
        <w:rPr>
          <w:bCs/>
          <w:lang w:val="en-GB"/>
        </w:rPr>
      </w:pPr>
    </w:p>
    <w:p w14:paraId="4C803734" w14:textId="77777777" w:rsidR="00830085" w:rsidRDefault="00830085" w:rsidP="00134340">
      <w:pPr>
        <w:spacing w:line="360" w:lineRule="auto"/>
        <w:rPr>
          <w:b/>
          <w:u w:val="single"/>
          <w:lang w:val="en-GB"/>
        </w:rPr>
      </w:pPr>
    </w:p>
    <w:p w14:paraId="4E326C7A" w14:textId="1FE3DC54" w:rsidR="00404D69" w:rsidRDefault="00404D69" w:rsidP="00404D69">
      <w:pPr>
        <w:spacing w:line="360" w:lineRule="auto"/>
        <w:rPr>
          <w:sz w:val="24"/>
          <w:lang w:val="en-GB"/>
        </w:rPr>
      </w:pPr>
      <w:r w:rsidRPr="00061F29">
        <w:rPr>
          <w:sz w:val="24"/>
          <w:lang w:val="en-GB"/>
        </w:rPr>
        <w:lastRenderedPageBreak/>
        <w:t xml:space="preserve">Dashboard </w:t>
      </w:r>
      <w:r>
        <w:rPr>
          <w:sz w:val="24"/>
          <w:lang w:val="en-GB"/>
        </w:rPr>
        <w:t>08</w:t>
      </w:r>
    </w:p>
    <w:p w14:paraId="03883FA9" w14:textId="6DF8334B" w:rsidR="00404D69" w:rsidRDefault="00382EE9" w:rsidP="00404D69">
      <w:pPr>
        <w:spacing w:line="360" w:lineRule="auto"/>
        <w:rPr>
          <w:sz w:val="24"/>
          <w:lang w:val="en-GB"/>
        </w:rPr>
      </w:pPr>
      <w:r w:rsidRPr="00382EE9">
        <w:rPr>
          <w:sz w:val="24"/>
          <w:lang w:val="en-GB"/>
        </w:rPr>
        <w:drawing>
          <wp:inline distT="0" distB="0" distL="0" distR="0" wp14:anchorId="65D4B5C3" wp14:editId="5E1A6176">
            <wp:extent cx="5733415" cy="2964815"/>
            <wp:effectExtent l="0" t="0" r="635" b="6985"/>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39"/>
                    <a:stretch>
                      <a:fillRect/>
                    </a:stretch>
                  </pic:blipFill>
                  <pic:spPr>
                    <a:xfrm>
                      <a:off x="0" y="0"/>
                      <a:ext cx="5733415" cy="2964815"/>
                    </a:xfrm>
                    <a:prstGeom prst="rect">
                      <a:avLst/>
                    </a:prstGeom>
                  </pic:spPr>
                </pic:pic>
              </a:graphicData>
            </a:graphic>
          </wp:inline>
        </w:drawing>
      </w:r>
    </w:p>
    <w:p w14:paraId="0EE11CA3" w14:textId="6DD2A173" w:rsidR="001D208D" w:rsidRDefault="001D208D" w:rsidP="00404D69">
      <w:pPr>
        <w:spacing w:line="360" w:lineRule="auto"/>
        <w:rPr>
          <w:sz w:val="24"/>
          <w:lang w:val="en-GB"/>
        </w:rPr>
      </w:pPr>
      <w:r>
        <w:rPr>
          <w:sz w:val="24"/>
          <w:lang w:val="en-GB"/>
        </w:rPr>
        <w:t xml:space="preserve">To interact with this </w:t>
      </w:r>
      <w:r w:rsidR="007C7791">
        <w:rPr>
          <w:sz w:val="24"/>
          <w:lang w:val="en-GB"/>
        </w:rPr>
        <w:t>dashboard, double click on the market until the market name is changed to black while the rest is changed to grey.</w:t>
      </w:r>
    </w:p>
    <w:p w14:paraId="4488B7A2" w14:textId="7A32053D" w:rsidR="00830085" w:rsidRDefault="00830085" w:rsidP="00404D69">
      <w:pPr>
        <w:spacing w:line="360" w:lineRule="auto"/>
        <w:rPr>
          <w:sz w:val="24"/>
          <w:lang w:val="en-GB"/>
        </w:rPr>
      </w:pPr>
      <w:r>
        <w:rPr>
          <w:bCs/>
          <w:lang w:val="en-GB"/>
        </w:rPr>
        <w:t xml:space="preserve">This dashboard shows the </w:t>
      </w:r>
      <w:r>
        <w:rPr>
          <w:bCs/>
          <w:lang w:val="en-GB"/>
        </w:rPr>
        <w:t xml:space="preserve">profit, sales and quantity based on the chosen market. The company can analysis each market </w:t>
      </w:r>
      <w:r w:rsidR="00EF7429">
        <w:rPr>
          <w:bCs/>
          <w:lang w:val="en-GB"/>
        </w:rPr>
        <w:t>individually</w:t>
      </w:r>
      <w:r>
        <w:rPr>
          <w:bCs/>
          <w:lang w:val="en-GB"/>
        </w:rPr>
        <w:t xml:space="preserve"> with trend </w:t>
      </w:r>
      <w:r w:rsidR="00EF7429">
        <w:rPr>
          <w:bCs/>
          <w:lang w:val="en-GB"/>
        </w:rPr>
        <w:t>analysis</w:t>
      </w:r>
      <w:r>
        <w:rPr>
          <w:bCs/>
          <w:lang w:val="en-GB"/>
        </w:rPr>
        <w:t xml:space="preserve"> on sales</w:t>
      </w:r>
      <w:r w:rsidR="00EF7429">
        <w:rPr>
          <w:bCs/>
          <w:lang w:val="en-GB"/>
        </w:rPr>
        <w:t xml:space="preserve">. </w:t>
      </w:r>
      <w:proofErr w:type="gramStart"/>
      <w:r w:rsidR="00EF7429">
        <w:rPr>
          <w:bCs/>
          <w:lang w:val="en-GB"/>
        </w:rPr>
        <w:t>Moreover</w:t>
      </w:r>
      <w:proofErr w:type="gramEnd"/>
      <w:r w:rsidR="00EF7429">
        <w:rPr>
          <w:bCs/>
          <w:lang w:val="en-GB"/>
        </w:rPr>
        <w:t xml:space="preserve"> it also shows the top 5 sub-category with the highest sales for each market.</w:t>
      </w:r>
    </w:p>
    <w:p w14:paraId="4D62CC66" w14:textId="62483D78" w:rsidR="007C7791" w:rsidRDefault="007C7791" w:rsidP="00404D69">
      <w:pPr>
        <w:spacing w:line="360" w:lineRule="auto"/>
        <w:rPr>
          <w:sz w:val="24"/>
          <w:lang w:val="en-GB"/>
        </w:rPr>
      </w:pPr>
    </w:p>
    <w:p w14:paraId="086B0B53" w14:textId="2E5679C3" w:rsidR="007C7791" w:rsidRDefault="007C7791" w:rsidP="00404D69">
      <w:pPr>
        <w:spacing w:line="360" w:lineRule="auto"/>
        <w:rPr>
          <w:sz w:val="24"/>
          <w:lang w:val="en-GB"/>
        </w:rPr>
      </w:pPr>
    </w:p>
    <w:p w14:paraId="3918E717" w14:textId="218713A2" w:rsidR="001F5E2D" w:rsidRDefault="001F5E2D" w:rsidP="001F5E2D">
      <w:pPr>
        <w:pStyle w:val="Heading1"/>
      </w:pPr>
      <w:bookmarkStart w:id="19" w:name="_Toc105968191"/>
      <w:r>
        <w:t>Recording</w:t>
      </w:r>
      <w:bookmarkEnd w:id="19"/>
    </w:p>
    <w:p w14:paraId="6C4626F7" w14:textId="5A51BB61" w:rsidR="006F0A22" w:rsidRDefault="006F0A22" w:rsidP="00404D69">
      <w:pPr>
        <w:spacing w:line="360" w:lineRule="auto"/>
        <w:rPr>
          <w:sz w:val="24"/>
          <w:lang w:val="en-GB"/>
        </w:rPr>
      </w:pPr>
    </w:p>
    <w:p w14:paraId="0C8E5694" w14:textId="1D208A57" w:rsidR="006F0A22" w:rsidRDefault="00B27B31" w:rsidP="00404D69">
      <w:pPr>
        <w:spacing w:line="360" w:lineRule="auto"/>
        <w:rPr>
          <w:sz w:val="24"/>
          <w:lang w:val="en-GB"/>
        </w:rPr>
      </w:pPr>
      <w:r>
        <w:rPr>
          <w:sz w:val="24"/>
          <w:lang w:val="en-GB"/>
        </w:rPr>
        <w:object w:dxaOrig="1508" w:dyaOrig="984" w14:anchorId="02D840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pt;height:49.3pt" o:ole="">
            <v:imagedata r:id="rId40" o:title=""/>
          </v:shape>
          <o:OLEObject Type="Embed" ProgID="Package" ShapeID="_x0000_i1025" DrawAspect="Icon" ObjectID="_1716581953" r:id="rId41"/>
        </w:object>
      </w:r>
    </w:p>
    <w:p w14:paraId="7D9EBFD6" w14:textId="77777777" w:rsidR="00404D69" w:rsidRDefault="00404D69" w:rsidP="00134340">
      <w:pPr>
        <w:spacing w:line="360" w:lineRule="auto"/>
        <w:rPr>
          <w:b/>
          <w:u w:val="single"/>
          <w:lang w:val="en-GB"/>
        </w:rPr>
      </w:pPr>
    </w:p>
    <w:sectPr w:rsidR="00404D69" w:rsidSect="001C7DD4">
      <w:headerReference w:type="default" r:id="rId42"/>
      <w:footerReference w:type="even" r:id="rId43"/>
      <w:footerReference w:type="default" r:id="rId44"/>
      <w:headerReference w:type="first" r:id="rId45"/>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FE8B7" w14:textId="77777777" w:rsidR="0090758B" w:rsidRDefault="0090758B">
      <w:r>
        <w:separator/>
      </w:r>
    </w:p>
  </w:endnote>
  <w:endnote w:type="continuationSeparator" w:id="0">
    <w:p w14:paraId="1A70F0E0" w14:textId="77777777" w:rsidR="0090758B" w:rsidRDefault="00907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badi MT Condensed">
    <w:altName w:val="Arial Narrow"/>
    <w:charset w:val="00"/>
    <w:family w:val="swiss"/>
    <w:pitch w:val="variable"/>
    <w:sig w:usb0="00000003" w:usb1="00000000" w:usb2="00000000" w:usb3="00000000" w:csb0="00000001" w:csb1="00000000"/>
  </w:font>
  <w:font w:name="Antique Olive">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erriweather">
    <w:charset w:val="00"/>
    <w:family w:val="auto"/>
    <w:pitch w:val="variable"/>
    <w:sig w:usb0="20000207" w:usb1="00000002" w:usb2="00000000" w:usb3="00000000" w:csb0="00000197"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eastAsia="zh-CN"/>
      </w:rPr>
      <mc:AlternateContent>
        <mc:Choice Requires="wps">
          <w:drawing>
            <wp:anchor distT="0" distB="0" distL="114300" distR="114300" simplePos="0" relativeHeight="25165875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AAEE4" w14:textId="77777777" w:rsidR="0090758B" w:rsidRDefault="0090758B">
      <w:r>
        <w:separator/>
      </w:r>
    </w:p>
  </w:footnote>
  <w:footnote w:type="continuationSeparator" w:id="0">
    <w:p w14:paraId="06358E25" w14:textId="77777777" w:rsidR="0090758B" w:rsidRDefault="00907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77777777" w:rsidR="00891208" w:rsidRDefault="00C204CA" w:rsidP="0026764C">
    <w:pPr>
      <w:pStyle w:val="Header"/>
      <w:rPr>
        <w:rFonts w:ascii="Arial Narrow" w:hAnsi="Arial Narrow"/>
        <w:sz w:val="18"/>
        <w:szCs w:val="18"/>
      </w:rPr>
    </w:pPr>
    <w:r>
      <w:rPr>
        <w:rFonts w:ascii="Arial Narrow" w:hAnsi="Arial Narrow"/>
        <w:noProof/>
        <w:sz w:val="18"/>
        <w:szCs w:val="18"/>
        <w:lang w:eastAsia="zh-CN"/>
      </w:rPr>
      <mc:AlternateContent>
        <mc:Choice Requires="wps">
          <w:drawing>
            <wp:anchor distT="0" distB="0" distL="114300" distR="114300" simplePos="0" relativeHeight="251667968" behindDoc="0" locked="0" layoutInCell="0" allowOverlap="1" wp14:anchorId="36D51666" wp14:editId="0BC05520">
              <wp:simplePos x="0" y="0"/>
              <wp:positionH relativeFrom="page">
                <wp:posOffset>0</wp:posOffset>
              </wp:positionH>
              <wp:positionV relativeFrom="page">
                <wp:posOffset>190500</wp:posOffset>
              </wp:positionV>
              <wp:extent cx="7562215" cy="266700"/>
              <wp:effectExtent l="0" t="0" r="0" b="0"/>
              <wp:wrapNone/>
              <wp:docPr id="6" name="MSIPCMed294671b6d5ce84f07627e1"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D1614" w14:textId="657E5DB1" w:rsidR="00C204CA" w:rsidRPr="00BF157A" w:rsidRDefault="00BF157A" w:rsidP="00BF157A">
                          <w:pPr>
                            <w:jc w:val="left"/>
                            <w:rPr>
                              <w:rFonts w:ascii="Calibri" w:hAnsi="Calibri" w:cs="Calibri"/>
                              <w:color w:val="000000"/>
                            </w:rPr>
                          </w:pPr>
                          <w:r w:rsidRPr="00BF157A">
                            <w:rPr>
                              <w:rFonts w:ascii="Calibri" w:hAnsi="Calibri" w:cs="Calibri"/>
                              <w:color w:val="000000"/>
                            </w:rPr>
                            <w:t xml:space="preserve">                    Official (Closed) - </w:t>
                          </w:r>
                          <w:proofErr w:type="gramStart"/>
                          <w:r w:rsidRPr="00BF157A">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51666" id="_x0000_t202" coordsize="21600,21600" o:spt="202" path="m,l,21600r21600,l21600,xe">
              <v:stroke joinstyle="miter"/>
              <v:path gradientshapeok="t" o:connecttype="rect"/>
            </v:shapetype>
            <v:shape id="MSIPCMed294671b6d5ce84f07627e1" o:spid="_x0000_s1027" type="#_x0000_t202" alt="{&quot;HashCode&quot;:-1818968269,&quot;Height&quot;:841.0,&quot;Width&quot;:595.0,&quot;Placement&quot;:&quot;Header&quot;,&quot;Index&quot;:&quot;Primary&quot;,&quot;Section&quot;:1,&quot;Top&quot;:0.0,&quot;Left&quot;:0.0}" style="position:absolute;left:0;text-align:left;margin-left:0;margin-top:15pt;width:595.45pt;height:21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657E5DB1" w:rsidR="00C204CA" w:rsidRPr="00BF157A" w:rsidRDefault="00BF157A" w:rsidP="00BF157A">
                    <w:pPr>
                      <w:jc w:val="left"/>
                      <w:rPr>
                        <w:rFonts w:ascii="Calibri" w:hAnsi="Calibri" w:cs="Calibri"/>
                        <w:color w:val="000000"/>
                      </w:rPr>
                    </w:pPr>
                    <w:r w:rsidRPr="00BF157A">
                      <w:rPr>
                        <w:rFonts w:ascii="Calibri" w:hAnsi="Calibri" w:cs="Calibri"/>
                        <w:color w:val="000000"/>
                      </w:rPr>
                      <w:t xml:space="preserve">                    Official (Closed) - </w:t>
                    </w:r>
                    <w:proofErr w:type="gramStart"/>
                    <w:r w:rsidRPr="00BF157A">
                      <w:rPr>
                        <w:rFonts w:ascii="Calibri" w:hAnsi="Calibri" w:cs="Calibri"/>
                        <w:color w:val="000000"/>
                      </w:rPr>
                      <w:t>Non Sensitive</w:t>
                    </w:r>
                    <w:proofErr w:type="gramEnd"/>
                  </w:p>
                </w:txbxContent>
              </v:textbox>
              <w10:wrap anchorx="page" anchory="page"/>
            </v:shape>
          </w:pict>
        </mc:Fallback>
      </mc:AlternateContent>
    </w:r>
    <w:r>
      <w:rPr>
        <w:rFonts w:ascii="Arial Narrow" w:hAnsi="Arial Narrow"/>
        <w:noProof/>
        <w:sz w:val="18"/>
        <w:szCs w:val="18"/>
        <w:lang w:eastAsia="zh-CN"/>
      </w:rPr>
      <mc:AlternateContent>
        <mc:Choice Requires="wps">
          <w:drawing>
            <wp:anchor distT="0" distB="0" distL="114300" distR="114300" simplePos="0" relativeHeight="251656704"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32D3"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77777777" w:rsidR="00D82DEF" w:rsidRPr="0026764C" w:rsidRDefault="00C204CA" w:rsidP="0026764C">
    <w:pPr>
      <w:pStyle w:val="Header"/>
    </w:pPr>
    <w:r>
      <w:rPr>
        <w:noProof/>
        <w:lang w:eastAsia="zh-CN"/>
      </w:rPr>
      <mc:AlternateContent>
        <mc:Choice Requires="wps">
          <w:drawing>
            <wp:anchor distT="0" distB="0" distL="114300" distR="114300" simplePos="0" relativeHeight="251657728"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77777777" w:rsidR="00C204CA" w:rsidRDefault="00C204CA">
    <w:pPr>
      <w:pStyle w:val="Header"/>
    </w:pPr>
    <w:r>
      <w:rPr>
        <w:noProof/>
        <w:lang w:eastAsia="zh-CN"/>
      </w:rPr>
      <mc:AlternateContent>
        <mc:Choice Requires="wps">
          <w:drawing>
            <wp:anchor distT="0" distB="0" distL="114300" distR="114300" simplePos="0" relativeHeight="251668992" behindDoc="0" locked="0" layoutInCell="0" allowOverlap="1" wp14:anchorId="3B646A81" wp14:editId="3430EA7B">
              <wp:simplePos x="0" y="0"/>
              <wp:positionH relativeFrom="page">
                <wp:posOffset>0</wp:posOffset>
              </wp:positionH>
              <wp:positionV relativeFrom="page">
                <wp:posOffset>190500</wp:posOffset>
              </wp:positionV>
              <wp:extent cx="7562215" cy="266700"/>
              <wp:effectExtent l="0" t="0" r="0" b="0"/>
              <wp:wrapNone/>
              <wp:docPr id="2" name="MSIPCMd45b4cae9c3fe172fd00be42"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68B33" w14:textId="7E396ACE" w:rsidR="00C204CA" w:rsidRPr="00BF157A" w:rsidRDefault="00BF157A" w:rsidP="00BF157A">
                          <w:pPr>
                            <w:jc w:val="left"/>
                            <w:rPr>
                              <w:rFonts w:ascii="Calibri" w:hAnsi="Calibri" w:cs="Calibri"/>
                              <w:color w:val="000000"/>
                            </w:rPr>
                          </w:pPr>
                          <w:r w:rsidRPr="00BF157A">
                            <w:rPr>
                              <w:rFonts w:ascii="Calibri" w:hAnsi="Calibri" w:cs="Calibri"/>
                              <w:color w:val="000000"/>
                            </w:rPr>
                            <w:t xml:space="preserve">                    Official (Closed) - </w:t>
                          </w:r>
                          <w:proofErr w:type="gramStart"/>
                          <w:r w:rsidRPr="00BF157A">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A81" id="_x0000_t202" coordsize="21600,21600" o:spt="202" path="m,l,21600r21600,l21600,xe">
              <v:stroke joinstyle="miter"/>
              <v:path gradientshapeok="t" o:connecttype="rect"/>
            </v:shapetype>
            <v:shape id="MSIPCMd45b4cae9c3fe172fd00be42" o:spid="_x0000_s1029" type="#_x0000_t202" alt="{&quot;HashCode&quot;:-1818968269,&quot;Height&quot;:841.0,&quot;Width&quot;:595.0,&quot;Placement&quot;:&quot;Header&quot;,&quot;Index&quot;:&quot;FirstPage&quot;,&quot;Section&quot;:1,&quot;Top&quot;:0.0,&quot;Left&quot;:0.0}" style="position:absolute;left:0;text-align:left;margin-left:0;margin-top:15pt;width:595.45pt;height:21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7E396ACE" w:rsidR="00C204CA" w:rsidRPr="00BF157A" w:rsidRDefault="00BF157A" w:rsidP="00BF157A">
                    <w:pPr>
                      <w:jc w:val="left"/>
                      <w:rPr>
                        <w:rFonts w:ascii="Calibri" w:hAnsi="Calibri" w:cs="Calibri"/>
                        <w:color w:val="000000"/>
                      </w:rPr>
                    </w:pPr>
                    <w:r w:rsidRPr="00BF157A">
                      <w:rPr>
                        <w:rFonts w:ascii="Calibri" w:hAnsi="Calibri" w:cs="Calibri"/>
                        <w:color w:val="000000"/>
                      </w:rPr>
                      <w:t xml:space="preserve">                    Official (Closed) - </w:t>
                    </w:r>
                    <w:proofErr w:type="gramStart"/>
                    <w:r w:rsidRPr="00BF157A">
                      <w:rPr>
                        <w:rFonts w:ascii="Calibri" w:hAnsi="Calibri" w:cs="Calibri"/>
                        <w:color w:val="000000"/>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234"/>
    <w:multiLevelType w:val="hybridMultilevel"/>
    <w:tmpl w:val="FF4220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917D85"/>
    <w:multiLevelType w:val="hybridMultilevel"/>
    <w:tmpl w:val="56AA17FA"/>
    <w:lvl w:ilvl="0" w:tplc="52CA98F0">
      <w:start w:val="1"/>
      <w:numFmt w:val="decimal"/>
      <w:lvlText w:val="%1."/>
      <w:lvlJc w:val="left"/>
      <w:pPr>
        <w:ind w:left="720" w:hanging="360"/>
        <w:jc w:val="left"/>
      </w:pPr>
      <w:rPr>
        <w:rFonts w:ascii="Arial" w:eastAsia="Arial" w:hAnsi="Arial" w:cs="Arial" w:hint="default"/>
        <w:b/>
        <w:bCs/>
        <w:i w:val="0"/>
        <w:iCs w:val="0"/>
        <w:spacing w:val="-1"/>
        <w:w w:val="100"/>
        <w:sz w:val="22"/>
        <w:szCs w:val="22"/>
        <w:lang w:val="en-US" w:eastAsia="en-US" w:bidi="ar-SA"/>
      </w:rPr>
    </w:lvl>
    <w:lvl w:ilvl="1" w:tplc="BD4EF33A">
      <w:start w:val="1"/>
      <w:numFmt w:val="decimal"/>
      <w:lvlText w:val="%2)"/>
      <w:lvlJc w:val="left"/>
      <w:pPr>
        <w:ind w:left="1080" w:hanging="360"/>
        <w:jc w:val="left"/>
      </w:pPr>
      <w:rPr>
        <w:rFonts w:ascii="Arial" w:eastAsia="Arial" w:hAnsi="Arial" w:cs="Arial" w:hint="default"/>
        <w:b/>
        <w:bCs/>
        <w:i w:val="0"/>
        <w:iCs w:val="0"/>
        <w:spacing w:val="-1"/>
        <w:w w:val="100"/>
        <w:sz w:val="22"/>
        <w:szCs w:val="22"/>
        <w:lang w:val="en-US" w:eastAsia="en-US" w:bidi="ar-SA"/>
      </w:rPr>
    </w:lvl>
    <w:lvl w:ilvl="2" w:tplc="AF084E8C">
      <w:numFmt w:val="bullet"/>
      <w:lvlText w:val=""/>
      <w:lvlJc w:val="left"/>
      <w:pPr>
        <w:ind w:left="1440" w:hanging="360"/>
      </w:pPr>
      <w:rPr>
        <w:rFonts w:ascii="Symbol" w:eastAsia="Symbol" w:hAnsi="Symbol" w:cs="Symbol" w:hint="default"/>
        <w:b w:val="0"/>
        <w:bCs w:val="0"/>
        <w:i w:val="0"/>
        <w:iCs w:val="0"/>
        <w:w w:val="100"/>
        <w:sz w:val="22"/>
        <w:szCs w:val="22"/>
        <w:lang w:val="en-US" w:eastAsia="en-US" w:bidi="ar-SA"/>
      </w:rPr>
    </w:lvl>
    <w:lvl w:ilvl="3" w:tplc="9F1EBF42">
      <w:numFmt w:val="bullet"/>
      <w:lvlText w:val=""/>
      <w:lvlJc w:val="left"/>
      <w:pPr>
        <w:ind w:left="1800" w:hanging="360"/>
      </w:pPr>
      <w:rPr>
        <w:rFonts w:ascii="Symbol" w:eastAsia="Symbol" w:hAnsi="Symbol" w:cs="Symbol" w:hint="default"/>
        <w:b w:val="0"/>
        <w:bCs w:val="0"/>
        <w:i w:val="0"/>
        <w:iCs w:val="0"/>
        <w:w w:val="100"/>
        <w:sz w:val="21"/>
        <w:szCs w:val="21"/>
        <w:lang w:val="en-US" w:eastAsia="en-US" w:bidi="ar-SA"/>
      </w:rPr>
    </w:lvl>
    <w:lvl w:ilvl="4" w:tplc="BED8ED6C">
      <w:numFmt w:val="bullet"/>
      <w:lvlText w:val="•"/>
      <w:lvlJc w:val="left"/>
      <w:pPr>
        <w:ind w:left="2901" w:hanging="360"/>
      </w:pPr>
      <w:rPr>
        <w:rFonts w:hint="default"/>
        <w:lang w:val="en-US" w:eastAsia="en-US" w:bidi="ar-SA"/>
      </w:rPr>
    </w:lvl>
    <w:lvl w:ilvl="5" w:tplc="0068CC60">
      <w:numFmt w:val="bullet"/>
      <w:lvlText w:val="•"/>
      <w:lvlJc w:val="left"/>
      <w:pPr>
        <w:ind w:left="4002" w:hanging="360"/>
      </w:pPr>
      <w:rPr>
        <w:rFonts w:hint="default"/>
        <w:lang w:val="en-US" w:eastAsia="en-US" w:bidi="ar-SA"/>
      </w:rPr>
    </w:lvl>
    <w:lvl w:ilvl="6" w:tplc="321E3052">
      <w:numFmt w:val="bullet"/>
      <w:lvlText w:val="•"/>
      <w:lvlJc w:val="left"/>
      <w:pPr>
        <w:ind w:left="5103" w:hanging="360"/>
      </w:pPr>
      <w:rPr>
        <w:rFonts w:hint="default"/>
        <w:lang w:val="en-US" w:eastAsia="en-US" w:bidi="ar-SA"/>
      </w:rPr>
    </w:lvl>
    <w:lvl w:ilvl="7" w:tplc="1414AC44">
      <w:numFmt w:val="bullet"/>
      <w:lvlText w:val="•"/>
      <w:lvlJc w:val="left"/>
      <w:pPr>
        <w:ind w:left="6205" w:hanging="360"/>
      </w:pPr>
      <w:rPr>
        <w:rFonts w:hint="default"/>
        <w:lang w:val="en-US" w:eastAsia="en-US" w:bidi="ar-SA"/>
      </w:rPr>
    </w:lvl>
    <w:lvl w:ilvl="8" w:tplc="32041DB8">
      <w:numFmt w:val="bullet"/>
      <w:lvlText w:val="•"/>
      <w:lvlJc w:val="left"/>
      <w:pPr>
        <w:ind w:left="7306" w:hanging="360"/>
      </w:pPr>
      <w:rPr>
        <w:rFonts w:hint="default"/>
        <w:lang w:val="en-US" w:eastAsia="en-US" w:bidi="ar-SA"/>
      </w:rPr>
    </w:lvl>
  </w:abstractNum>
  <w:abstractNum w:abstractNumId="3"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7A200F"/>
    <w:multiLevelType w:val="hybridMultilevel"/>
    <w:tmpl w:val="12C428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D633149"/>
    <w:multiLevelType w:val="hybridMultilevel"/>
    <w:tmpl w:val="0DA0FE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0"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3"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B3D5EE0"/>
    <w:multiLevelType w:val="hybridMultilevel"/>
    <w:tmpl w:val="DE40F5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98712E"/>
    <w:multiLevelType w:val="hybridMultilevel"/>
    <w:tmpl w:val="9C2603C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D60279F"/>
    <w:multiLevelType w:val="hybridMultilevel"/>
    <w:tmpl w:val="8F82D3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295525622">
    <w:abstractNumId w:val="1"/>
  </w:num>
  <w:num w:numId="2" w16cid:durableId="1211723829">
    <w:abstractNumId w:val="3"/>
  </w:num>
  <w:num w:numId="3" w16cid:durableId="48916913">
    <w:abstractNumId w:val="13"/>
  </w:num>
  <w:num w:numId="4" w16cid:durableId="2039315235">
    <w:abstractNumId w:val="7"/>
  </w:num>
  <w:num w:numId="5" w16cid:durableId="1635676181">
    <w:abstractNumId w:val="8"/>
  </w:num>
  <w:num w:numId="6" w16cid:durableId="1650554803">
    <w:abstractNumId w:val="11"/>
  </w:num>
  <w:num w:numId="7" w16cid:durableId="331374988">
    <w:abstractNumId w:val="10"/>
  </w:num>
  <w:num w:numId="8" w16cid:durableId="1075591156">
    <w:abstractNumId w:val="9"/>
  </w:num>
  <w:num w:numId="9" w16cid:durableId="1166481110">
    <w:abstractNumId w:val="12"/>
  </w:num>
  <w:num w:numId="10" w16cid:durableId="1916625017">
    <w:abstractNumId w:val="5"/>
  </w:num>
  <w:num w:numId="11" w16cid:durableId="658193893">
    <w:abstractNumId w:val="15"/>
  </w:num>
  <w:num w:numId="12" w16cid:durableId="1946420340">
    <w:abstractNumId w:val="0"/>
  </w:num>
  <w:num w:numId="13" w16cid:durableId="1020011056">
    <w:abstractNumId w:val="4"/>
  </w:num>
  <w:num w:numId="14" w16cid:durableId="1021468030">
    <w:abstractNumId w:val="17"/>
  </w:num>
  <w:num w:numId="15" w16cid:durableId="1683898201">
    <w:abstractNumId w:val="16"/>
  </w:num>
  <w:num w:numId="16" w16cid:durableId="742065531">
    <w:abstractNumId w:val="14"/>
  </w:num>
  <w:num w:numId="17" w16cid:durableId="1271623004">
    <w:abstractNumId w:val="6"/>
  </w:num>
  <w:num w:numId="18" w16cid:durableId="171534947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rQUA6VihPSwAAAA="/>
  </w:docVars>
  <w:rsids>
    <w:rsidRoot w:val="008D7A88"/>
    <w:rsid w:val="000002B6"/>
    <w:rsid w:val="00002C85"/>
    <w:rsid w:val="00006C01"/>
    <w:rsid w:val="00006F73"/>
    <w:rsid w:val="00007957"/>
    <w:rsid w:val="00007DBF"/>
    <w:rsid w:val="000114DE"/>
    <w:rsid w:val="000127C1"/>
    <w:rsid w:val="000148AD"/>
    <w:rsid w:val="00017F85"/>
    <w:rsid w:val="0002315F"/>
    <w:rsid w:val="00025E7F"/>
    <w:rsid w:val="0003113B"/>
    <w:rsid w:val="00032BC8"/>
    <w:rsid w:val="000331BC"/>
    <w:rsid w:val="000343C7"/>
    <w:rsid w:val="00034ADF"/>
    <w:rsid w:val="00035BC6"/>
    <w:rsid w:val="00035FE8"/>
    <w:rsid w:val="00040647"/>
    <w:rsid w:val="00040902"/>
    <w:rsid w:val="000416AC"/>
    <w:rsid w:val="00042B16"/>
    <w:rsid w:val="00043522"/>
    <w:rsid w:val="0004495F"/>
    <w:rsid w:val="00046F45"/>
    <w:rsid w:val="00054B37"/>
    <w:rsid w:val="00061F29"/>
    <w:rsid w:val="00062236"/>
    <w:rsid w:val="0006323C"/>
    <w:rsid w:val="00064689"/>
    <w:rsid w:val="00064F6B"/>
    <w:rsid w:val="000655D8"/>
    <w:rsid w:val="00066756"/>
    <w:rsid w:val="00070768"/>
    <w:rsid w:val="000729BB"/>
    <w:rsid w:val="00076243"/>
    <w:rsid w:val="0007648E"/>
    <w:rsid w:val="0007698F"/>
    <w:rsid w:val="000769E4"/>
    <w:rsid w:val="00076CB8"/>
    <w:rsid w:val="000777FF"/>
    <w:rsid w:val="00082490"/>
    <w:rsid w:val="000833A5"/>
    <w:rsid w:val="00083FDC"/>
    <w:rsid w:val="00084DE8"/>
    <w:rsid w:val="00086862"/>
    <w:rsid w:val="00086CDF"/>
    <w:rsid w:val="00087D06"/>
    <w:rsid w:val="00090207"/>
    <w:rsid w:val="00092CD6"/>
    <w:rsid w:val="000941D8"/>
    <w:rsid w:val="00095BF0"/>
    <w:rsid w:val="000A0D7F"/>
    <w:rsid w:val="000A4DD8"/>
    <w:rsid w:val="000B0D7E"/>
    <w:rsid w:val="000B2A86"/>
    <w:rsid w:val="000B3B77"/>
    <w:rsid w:val="000B44F5"/>
    <w:rsid w:val="000B6B07"/>
    <w:rsid w:val="000C0833"/>
    <w:rsid w:val="000C439B"/>
    <w:rsid w:val="000C5E1F"/>
    <w:rsid w:val="000D1ED0"/>
    <w:rsid w:val="000D403E"/>
    <w:rsid w:val="000D44E5"/>
    <w:rsid w:val="000D554A"/>
    <w:rsid w:val="000D61B5"/>
    <w:rsid w:val="000E1091"/>
    <w:rsid w:val="000E1DF9"/>
    <w:rsid w:val="000E1EAE"/>
    <w:rsid w:val="000E7B19"/>
    <w:rsid w:val="000F3545"/>
    <w:rsid w:val="000F5AEB"/>
    <w:rsid w:val="000F6B99"/>
    <w:rsid w:val="000F7964"/>
    <w:rsid w:val="00100E70"/>
    <w:rsid w:val="00102A50"/>
    <w:rsid w:val="00102CFF"/>
    <w:rsid w:val="00105B43"/>
    <w:rsid w:val="00106209"/>
    <w:rsid w:val="001074A8"/>
    <w:rsid w:val="0011071D"/>
    <w:rsid w:val="0011435E"/>
    <w:rsid w:val="001163F5"/>
    <w:rsid w:val="00116D42"/>
    <w:rsid w:val="00117044"/>
    <w:rsid w:val="001251F1"/>
    <w:rsid w:val="001309CC"/>
    <w:rsid w:val="001313BD"/>
    <w:rsid w:val="0013154F"/>
    <w:rsid w:val="00132501"/>
    <w:rsid w:val="001328C1"/>
    <w:rsid w:val="001330E8"/>
    <w:rsid w:val="0013311D"/>
    <w:rsid w:val="0013373D"/>
    <w:rsid w:val="0013417C"/>
    <w:rsid w:val="001341E7"/>
    <w:rsid w:val="00134340"/>
    <w:rsid w:val="00134497"/>
    <w:rsid w:val="00136C13"/>
    <w:rsid w:val="00136ED7"/>
    <w:rsid w:val="0014046D"/>
    <w:rsid w:val="00142C94"/>
    <w:rsid w:val="001509B1"/>
    <w:rsid w:val="00155343"/>
    <w:rsid w:val="00156A64"/>
    <w:rsid w:val="00162250"/>
    <w:rsid w:val="001654F0"/>
    <w:rsid w:val="00170D20"/>
    <w:rsid w:val="00171C07"/>
    <w:rsid w:val="0017438A"/>
    <w:rsid w:val="0017447A"/>
    <w:rsid w:val="00176E38"/>
    <w:rsid w:val="00180004"/>
    <w:rsid w:val="00183E81"/>
    <w:rsid w:val="00184639"/>
    <w:rsid w:val="00186D1A"/>
    <w:rsid w:val="00187F9E"/>
    <w:rsid w:val="00195436"/>
    <w:rsid w:val="00197954"/>
    <w:rsid w:val="001A09D4"/>
    <w:rsid w:val="001A28AA"/>
    <w:rsid w:val="001A3B16"/>
    <w:rsid w:val="001A3FF3"/>
    <w:rsid w:val="001A518D"/>
    <w:rsid w:val="001A539A"/>
    <w:rsid w:val="001B1259"/>
    <w:rsid w:val="001B298C"/>
    <w:rsid w:val="001B2C3E"/>
    <w:rsid w:val="001B6E11"/>
    <w:rsid w:val="001C2144"/>
    <w:rsid w:val="001C2206"/>
    <w:rsid w:val="001C2A16"/>
    <w:rsid w:val="001C409C"/>
    <w:rsid w:val="001C4326"/>
    <w:rsid w:val="001C5FCA"/>
    <w:rsid w:val="001C6A2E"/>
    <w:rsid w:val="001C7DD4"/>
    <w:rsid w:val="001D208D"/>
    <w:rsid w:val="001D354E"/>
    <w:rsid w:val="001D39FA"/>
    <w:rsid w:val="001D5A34"/>
    <w:rsid w:val="001E1208"/>
    <w:rsid w:val="001E331E"/>
    <w:rsid w:val="001E3749"/>
    <w:rsid w:val="001E6047"/>
    <w:rsid w:val="001F2274"/>
    <w:rsid w:val="001F280E"/>
    <w:rsid w:val="001F3B07"/>
    <w:rsid w:val="001F5E2D"/>
    <w:rsid w:val="001F6B69"/>
    <w:rsid w:val="00205B10"/>
    <w:rsid w:val="00207590"/>
    <w:rsid w:val="002113E8"/>
    <w:rsid w:val="00226D7B"/>
    <w:rsid w:val="0022730C"/>
    <w:rsid w:val="002274DD"/>
    <w:rsid w:val="002275E0"/>
    <w:rsid w:val="00227722"/>
    <w:rsid w:val="00227ADC"/>
    <w:rsid w:val="00231316"/>
    <w:rsid w:val="00231519"/>
    <w:rsid w:val="00231536"/>
    <w:rsid w:val="00232AAB"/>
    <w:rsid w:val="00233778"/>
    <w:rsid w:val="002355B7"/>
    <w:rsid w:val="00237524"/>
    <w:rsid w:val="002406DE"/>
    <w:rsid w:val="00242366"/>
    <w:rsid w:val="00243F55"/>
    <w:rsid w:val="002452C5"/>
    <w:rsid w:val="00245664"/>
    <w:rsid w:val="002470C3"/>
    <w:rsid w:val="00247B32"/>
    <w:rsid w:val="00250EB3"/>
    <w:rsid w:val="00252349"/>
    <w:rsid w:val="00252518"/>
    <w:rsid w:val="0025347C"/>
    <w:rsid w:val="002535DA"/>
    <w:rsid w:val="00254D20"/>
    <w:rsid w:val="00254F74"/>
    <w:rsid w:val="00255868"/>
    <w:rsid w:val="0025678E"/>
    <w:rsid w:val="002615E6"/>
    <w:rsid w:val="00263E96"/>
    <w:rsid w:val="00265466"/>
    <w:rsid w:val="002671A0"/>
    <w:rsid w:val="0026764C"/>
    <w:rsid w:val="002676E0"/>
    <w:rsid w:val="002715DF"/>
    <w:rsid w:val="00275B39"/>
    <w:rsid w:val="002762A4"/>
    <w:rsid w:val="0028388B"/>
    <w:rsid w:val="0028539B"/>
    <w:rsid w:val="00285FA3"/>
    <w:rsid w:val="00286A06"/>
    <w:rsid w:val="00290848"/>
    <w:rsid w:val="00291433"/>
    <w:rsid w:val="002921E2"/>
    <w:rsid w:val="00293F7F"/>
    <w:rsid w:val="00296691"/>
    <w:rsid w:val="002A2176"/>
    <w:rsid w:val="002A28B3"/>
    <w:rsid w:val="002A353D"/>
    <w:rsid w:val="002A6095"/>
    <w:rsid w:val="002B7BD2"/>
    <w:rsid w:val="002C1AD9"/>
    <w:rsid w:val="002C4B74"/>
    <w:rsid w:val="002C55AC"/>
    <w:rsid w:val="002D00C4"/>
    <w:rsid w:val="002D00EF"/>
    <w:rsid w:val="002D03EE"/>
    <w:rsid w:val="002D057D"/>
    <w:rsid w:val="002D1243"/>
    <w:rsid w:val="002D12DC"/>
    <w:rsid w:val="002D1828"/>
    <w:rsid w:val="002D2F31"/>
    <w:rsid w:val="002D39F3"/>
    <w:rsid w:val="002D411C"/>
    <w:rsid w:val="002D5C01"/>
    <w:rsid w:val="002D751B"/>
    <w:rsid w:val="002E10A0"/>
    <w:rsid w:val="002E3546"/>
    <w:rsid w:val="002E40A3"/>
    <w:rsid w:val="002E4919"/>
    <w:rsid w:val="002E4984"/>
    <w:rsid w:val="002F2937"/>
    <w:rsid w:val="002F2FBD"/>
    <w:rsid w:val="002F5F4C"/>
    <w:rsid w:val="002F642A"/>
    <w:rsid w:val="002F7E09"/>
    <w:rsid w:val="003001A5"/>
    <w:rsid w:val="003055C1"/>
    <w:rsid w:val="00305C0F"/>
    <w:rsid w:val="0030760C"/>
    <w:rsid w:val="003102B7"/>
    <w:rsid w:val="00310541"/>
    <w:rsid w:val="00314187"/>
    <w:rsid w:val="00315AF8"/>
    <w:rsid w:val="00315E57"/>
    <w:rsid w:val="00315F21"/>
    <w:rsid w:val="0031686D"/>
    <w:rsid w:val="0032022D"/>
    <w:rsid w:val="003212DC"/>
    <w:rsid w:val="00324538"/>
    <w:rsid w:val="00325197"/>
    <w:rsid w:val="0032709C"/>
    <w:rsid w:val="00332294"/>
    <w:rsid w:val="003339B9"/>
    <w:rsid w:val="0034445A"/>
    <w:rsid w:val="003467B6"/>
    <w:rsid w:val="0035093A"/>
    <w:rsid w:val="00350E4F"/>
    <w:rsid w:val="00352067"/>
    <w:rsid w:val="003546FF"/>
    <w:rsid w:val="00356011"/>
    <w:rsid w:val="00363E57"/>
    <w:rsid w:val="00366383"/>
    <w:rsid w:val="00366F17"/>
    <w:rsid w:val="00367B88"/>
    <w:rsid w:val="0037477A"/>
    <w:rsid w:val="00374966"/>
    <w:rsid w:val="00377EF4"/>
    <w:rsid w:val="00382EE9"/>
    <w:rsid w:val="00383651"/>
    <w:rsid w:val="00383D1C"/>
    <w:rsid w:val="00392FF2"/>
    <w:rsid w:val="00393D7A"/>
    <w:rsid w:val="003A28A1"/>
    <w:rsid w:val="003A3FDF"/>
    <w:rsid w:val="003A4C4E"/>
    <w:rsid w:val="003A602F"/>
    <w:rsid w:val="003B2443"/>
    <w:rsid w:val="003B2C2B"/>
    <w:rsid w:val="003B43E7"/>
    <w:rsid w:val="003B4F1C"/>
    <w:rsid w:val="003B6FFD"/>
    <w:rsid w:val="003B7A7F"/>
    <w:rsid w:val="003C0BEC"/>
    <w:rsid w:val="003C0ED3"/>
    <w:rsid w:val="003C16BA"/>
    <w:rsid w:val="003C390A"/>
    <w:rsid w:val="003C7D7C"/>
    <w:rsid w:val="003C7E5C"/>
    <w:rsid w:val="003D0FAC"/>
    <w:rsid w:val="003D2077"/>
    <w:rsid w:val="003D24A8"/>
    <w:rsid w:val="003D665A"/>
    <w:rsid w:val="003E3321"/>
    <w:rsid w:val="003E341C"/>
    <w:rsid w:val="003E359E"/>
    <w:rsid w:val="003E4F1F"/>
    <w:rsid w:val="003E67FF"/>
    <w:rsid w:val="003F030F"/>
    <w:rsid w:val="003F46F2"/>
    <w:rsid w:val="003F6075"/>
    <w:rsid w:val="003F7181"/>
    <w:rsid w:val="00400D7E"/>
    <w:rsid w:val="00403870"/>
    <w:rsid w:val="00404D69"/>
    <w:rsid w:val="00407133"/>
    <w:rsid w:val="00420ED7"/>
    <w:rsid w:val="00421871"/>
    <w:rsid w:val="004228A4"/>
    <w:rsid w:val="0042662F"/>
    <w:rsid w:val="004276BA"/>
    <w:rsid w:val="0043160B"/>
    <w:rsid w:val="004322FC"/>
    <w:rsid w:val="00432486"/>
    <w:rsid w:val="00432AA2"/>
    <w:rsid w:val="00432D13"/>
    <w:rsid w:val="004339D9"/>
    <w:rsid w:val="00436318"/>
    <w:rsid w:val="00443125"/>
    <w:rsid w:val="00443978"/>
    <w:rsid w:val="0045213B"/>
    <w:rsid w:val="00452A7B"/>
    <w:rsid w:val="004540CE"/>
    <w:rsid w:val="004546C2"/>
    <w:rsid w:val="00457995"/>
    <w:rsid w:val="00457D7F"/>
    <w:rsid w:val="004606A6"/>
    <w:rsid w:val="004618BB"/>
    <w:rsid w:val="004632AF"/>
    <w:rsid w:val="00463CD4"/>
    <w:rsid w:val="00465F92"/>
    <w:rsid w:val="00466552"/>
    <w:rsid w:val="004709F3"/>
    <w:rsid w:val="004742A1"/>
    <w:rsid w:val="00480196"/>
    <w:rsid w:val="00481B37"/>
    <w:rsid w:val="004820D5"/>
    <w:rsid w:val="00482D98"/>
    <w:rsid w:val="00482E9C"/>
    <w:rsid w:val="004836DA"/>
    <w:rsid w:val="00485862"/>
    <w:rsid w:val="00487210"/>
    <w:rsid w:val="0049001C"/>
    <w:rsid w:val="004913BB"/>
    <w:rsid w:val="00491596"/>
    <w:rsid w:val="00491C58"/>
    <w:rsid w:val="00492961"/>
    <w:rsid w:val="004A09D3"/>
    <w:rsid w:val="004B35A1"/>
    <w:rsid w:val="004B3B25"/>
    <w:rsid w:val="004B548F"/>
    <w:rsid w:val="004C0706"/>
    <w:rsid w:val="004C1ACB"/>
    <w:rsid w:val="004C2587"/>
    <w:rsid w:val="004C37D5"/>
    <w:rsid w:val="004C418F"/>
    <w:rsid w:val="004C4296"/>
    <w:rsid w:val="004C4DD7"/>
    <w:rsid w:val="004C5DD1"/>
    <w:rsid w:val="004D5364"/>
    <w:rsid w:val="004D53EE"/>
    <w:rsid w:val="004D620E"/>
    <w:rsid w:val="004D74BA"/>
    <w:rsid w:val="004E02DD"/>
    <w:rsid w:val="004E46FC"/>
    <w:rsid w:val="004E5331"/>
    <w:rsid w:val="004E5B1A"/>
    <w:rsid w:val="004E5E0C"/>
    <w:rsid w:val="004E6157"/>
    <w:rsid w:val="004F06F4"/>
    <w:rsid w:val="004F0A73"/>
    <w:rsid w:val="004F0B5E"/>
    <w:rsid w:val="004F0FB0"/>
    <w:rsid w:val="004F1187"/>
    <w:rsid w:val="004F2393"/>
    <w:rsid w:val="004F5B12"/>
    <w:rsid w:val="004F7A89"/>
    <w:rsid w:val="004F7C50"/>
    <w:rsid w:val="00500DB3"/>
    <w:rsid w:val="00501332"/>
    <w:rsid w:val="00502660"/>
    <w:rsid w:val="00502FE0"/>
    <w:rsid w:val="00503F10"/>
    <w:rsid w:val="00503FBB"/>
    <w:rsid w:val="005077ED"/>
    <w:rsid w:val="00514D7C"/>
    <w:rsid w:val="00516145"/>
    <w:rsid w:val="0052082D"/>
    <w:rsid w:val="00521F43"/>
    <w:rsid w:val="00523D1E"/>
    <w:rsid w:val="00525049"/>
    <w:rsid w:val="00525453"/>
    <w:rsid w:val="00525D93"/>
    <w:rsid w:val="00527108"/>
    <w:rsid w:val="0052720C"/>
    <w:rsid w:val="005275A7"/>
    <w:rsid w:val="00530455"/>
    <w:rsid w:val="00531D0A"/>
    <w:rsid w:val="005332A0"/>
    <w:rsid w:val="005353AA"/>
    <w:rsid w:val="00537FDE"/>
    <w:rsid w:val="00540643"/>
    <w:rsid w:val="00543095"/>
    <w:rsid w:val="00544B74"/>
    <w:rsid w:val="005466D0"/>
    <w:rsid w:val="00551F56"/>
    <w:rsid w:val="00552C8E"/>
    <w:rsid w:val="005532E4"/>
    <w:rsid w:val="00554BC2"/>
    <w:rsid w:val="00555E0E"/>
    <w:rsid w:val="00556B4E"/>
    <w:rsid w:val="00562453"/>
    <w:rsid w:val="005634D2"/>
    <w:rsid w:val="00564D14"/>
    <w:rsid w:val="0056546F"/>
    <w:rsid w:val="00566771"/>
    <w:rsid w:val="0056741A"/>
    <w:rsid w:val="0057561D"/>
    <w:rsid w:val="005818A5"/>
    <w:rsid w:val="00582282"/>
    <w:rsid w:val="0058497E"/>
    <w:rsid w:val="00584AF3"/>
    <w:rsid w:val="0058740B"/>
    <w:rsid w:val="0059284C"/>
    <w:rsid w:val="00596EA4"/>
    <w:rsid w:val="005A191D"/>
    <w:rsid w:val="005A3309"/>
    <w:rsid w:val="005A35AD"/>
    <w:rsid w:val="005A3D84"/>
    <w:rsid w:val="005A5332"/>
    <w:rsid w:val="005A7A1D"/>
    <w:rsid w:val="005B12C7"/>
    <w:rsid w:val="005B7E3E"/>
    <w:rsid w:val="005C30B4"/>
    <w:rsid w:val="005C358F"/>
    <w:rsid w:val="005C5E0E"/>
    <w:rsid w:val="005C7343"/>
    <w:rsid w:val="005C7E3C"/>
    <w:rsid w:val="005D039D"/>
    <w:rsid w:val="005D1111"/>
    <w:rsid w:val="005D69D5"/>
    <w:rsid w:val="005E2ABB"/>
    <w:rsid w:val="005E6A28"/>
    <w:rsid w:val="005E772E"/>
    <w:rsid w:val="005F46D3"/>
    <w:rsid w:val="005F5DDA"/>
    <w:rsid w:val="00600B6E"/>
    <w:rsid w:val="0060154C"/>
    <w:rsid w:val="006053B5"/>
    <w:rsid w:val="0060722C"/>
    <w:rsid w:val="006131F3"/>
    <w:rsid w:val="00615D27"/>
    <w:rsid w:val="0061772A"/>
    <w:rsid w:val="00617E1F"/>
    <w:rsid w:val="00620378"/>
    <w:rsid w:val="00620FC7"/>
    <w:rsid w:val="00622091"/>
    <w:rsid w:val="006220FA"/>
    <w:rsid w:val="0062273F"/>
    <w:rsid w:val="006274F5"/>
    <w:rsid w:val="00627F4F"/>
    <w:rsid w:val="006332DC"/>
    <w:rsid w:val="00633928"/>
    <w:rsid w:val="00634439"/>
    <w:rsid w:val="00635B67"/>
    <w:rsid w:val="006362CB"/>
    <w:rsid w:val="00642031"/>
    <w:rsid w:val="006421D3"/>
    <w:rsid w:val="006424D5"/>
    <w:rsid w:val="006445A2"/>
    <w:rsid w:val="00650EB1"/>
    <w:rsid w:val="006531DA"/>
    <w:rsid w:val="00654045"/>
    <w:rsid w:val="00656FAB"/>
    <w:rsid w:val="006605BC"/>
    <w:rsid w:val="00660880"/>
    <w:rsid w:val="0066376E"/>
    <w:rsid w:val="0066536F"/>
    <w:rsid w:val="00666FC2"/>
    <w:rsid w:val="0066748D"/>
    <w:rsid w:val="00667703"/>
    <w:rsid w:val="00670111"/>
    <w:rsid w:val="006724CD"/>
    <w:rsid w:val="00674007"/>
    <w:rsid w:val="0067468F"/>
    <w:rsid w:val="0067536D"/>
    <w:rsid w:val="00676D6C"/>
    <w:rsid w:val="00680E93"/>
    <w:rsid w:val="006813E8"/>
    <w:rsid w:val="006815CC"/>
    <w:rsid w:val="00693463"/>
    <w:rsid w:val="0069497C"/>
    <w:rsid w:val="0069524B"/>
    <w:rsid w:val="00695D86"/>
    <w:rsid w:val="006A0413"/>
    <w:rsid w:val="006A160A"/>
    <w:rsid w:val="006A5BA3"/>
    <w:rsid w:val="006B0CFF"/>
    <w:rsid w:val="006B1984"/>
    <w:rsid w:val="006B5917"/>
    <w:rsid w:val="006B64A5"/>
    <w:rsid w:val="006C000F"/>
    <w:rsid w:val="006C1BE3"/>
    <w:rsid w:val="006C63AA"/>
    <w:rsid w:val="006C63AE"/>
    <w:rsid w:val="006D2A2F"/>
    <w:rsid w:val="006D3108"/>
    <w:rsid w:val="006D3343"/>
    <w:rsid w:val="006D3DDB"/>
    <w:rsid w:val="006D41E2"/>
    <w:rsid w:val="006D517C"/>
    <w:rsid w:val="006D7359"/>
    <w:rsid w:val="006E22B6"/>
    <w:rsid w:val="006E2507"/>
    <w:rsid w:val="006E366B"/>
    <w:rsid w:val="006E4DE8"/>
    <w:rsid w:val="006E71BC"/>
    <w:rsid w:val="006F0A22"/>
    <w:rsid w:val="006F4483"/>
    <w:rsid w:val="006F5683"/>
    <w:rsid w:val="006F59CD"/>
    <w:rsid w:val="007076AD"/>
    <w:rsid w:val="00711A93"/>
    <w:rsid w:val="00713B9C"/>
    <w:rsid w:val="00716115"/>
    <w:rsid w:val="0071622D"/>
    <w:rsid w:val="00716BAF"/>
    <w:rsid w:val="00716CF7"/>
    <w:rsid w:val="007266A2"/>
    <w:rsid w:val="00732AE5"/>
    <w:rsid w:val="00734F3D"/>
    <w:rsid w:val="007430D9"/>
    <w:rsid w:val="00745FD8"/>
    <w:rsid w:val="0074620F"/>
    <w:rsid w:val="00747492"/>
    <w:rsid w:val="00751684"/>
    <w:rsid w:val="00751EC6"/>
    <w:rsid w:val="007535FB"/>
    <w:rsid w:val="0075678D"/>
    <w:rsid w:val="00763CD2"/>
    <w:rsid w:val="00765329"/>
    <w:rsid w:val="0077119A"/>
    <w:rsid w:val="007828AA"/>
    <w:rsid w:val="00782C52"/>
    <w:rsid w:val="00783B2A"/>
    <w:rsid w:val="00784C31"/>
    <w:rsid w:val="007865B2"/>
    <w:rsid w:val="00787CEA"/>
    <w:rsid w:val="00795B50"/>
    <w:rsid w:val="007978FC"/>
    <w:rsid w:val="007A0569"/>
    <w:rsid w:val="007A16E3"/>
    <w:rsid w:val="007A35C4"/>
    <w:rsid w:val="007A4327"/>
    <w:rsid w:val="007A4727"/>
    <w:rsid w:val="007A4CFB"/>
    <w:rsid w:val="007A6AF1"/>
    <w:rsid w:val="007B0128"/>
    <w:rsid w:val="007B14F6"/>
    <w:rsid w:val="007B1BD5"/>
    <w:rsid w:val="007B1E92"/>
    <w:rsid w:val="007B1F3A"/>
    <w:rsid w:val="007B3913"/>
    <w:rsid w:val="007C09B0"/>
    <w:rsid w:val="007C1708"/>
    <w:rsid w:val="007C2CE1"/>
    <w:rsid w:val="007C5113"/>
    <w:rsid w:val="007C7791"/>
    <w:rsid w:val="007D1F73"/>
    <w:rsid w:val="007E3D8F"/>
    <w:rsid w:val="007E4726"/>
    <w:rsid w:val="007E6A72"/>
    <w:rsid w:val="007F05C0"/>
    <w:rsid w:val="007F2D7B"/>
    <w:rsid w:val="007F391D"/>
    <w:rsid w:val="007F5A35"/>
    <w:rsid w:val="00800469"/>
    <w:rsid w:val="00800A10"/>
    <w:rsid w:val="0080138F"/>
    <w:rsid w:val="00803236"/>
    <w:rsid w:val="00806C6B"/>
    <w:rsid w:val="00810D5E"/>
    <w:rsid w:val="00813FDF"/>
    <w:rsid w:val="00814478"/>
    <w:rsid w:val="00816D98"/>
    <w:rsid w:val="00820400"/>
    <w:rsid w:val="00821F0B"/>
    <w:rsid w:val="00825AE1"/>
    <w:rsid w:val="00826BC7"/>
    <w:rsid w:val="00830085"/>
    <w:rsid w:val="008316C9"/>
    <w:rsid w:val="008316CB"/>
    <w:rsid w:val="0083310B"/>
    <w:rsid w:val="00835965"/>
    <w:rsid w:val="00840A5A"/>
    <w:rsid w:val="00840F48"/>
    <w:rsid w:val="00845161"/>
    <w:rsid w:val="00846B0E"/>
    <w:rsid w:val="00847B5A"/>
    <w:rsid w:val="00850AFF"/>
    <w:rsid w:val="00850BB9"/>
    <w:rsid w:val="00852978"/>
    <w:rsid w:val="00861104"/>
    <w:rsid w:val="00864510"/>
    <w:rsid w:val="0086696E"/>
    <w:rsid w:val="00880F78"/>
    <w:rsid w:val="008833D4"/>
    <w:rsid w:val="00885A64"/>
    <w:rsid w:val="00886B5B"/>
    <w:rsid w:val="00891208"/>
    <w:rsid w:val="00897DA1"/>
    <w:rsid w:val="008A041F"/>
    <w:rsid w:val="008A070F"/>
    <w:rsid w:val="008A132D"/>
    <w:rsid w:val="008A6C8C"/>
    <w:rsid w:val="008A7207"/>
    <w:rsid w:val="008A7E17"/>
    <w:rsid w:val="008B09FE"/>
    <w:rsid w:val="008B44AF"/>
    <w:rsid w:val="008C1015"/>
    <w:rsid w:val="008C65F1"/>
    <w:rsid w:val="008C7C7A"/>
    <w:rsid w:val="008D28A0"/>
    <w:rsid w:val="008D489F"/>
    <w:rsid w:val="008D6948"/>
    <w:rsid w:val="008D72BA"/>
    <w:rsid w:val="008D7A88"/>
    <w:rsid w:val="008E0DE9"/>
    <w:rsid w:val="008E4865"/>
    <w:rsid w:val="008E6188"/>
    <w:rsid w:val="008E656A"/>
    <w:rsid w:val="008F3ABA"/>
    <w:rsid w:val="008F4D28"/>
    <w:rsid w:val="008F5766"/>
    <w:rsid w:val="008F6B2F"/>
    <w:rsid w:val="00901952"/>
    <w:rsid w:val="0090341A"/>
    <w:rsid w:val="00904A82"/>
    <w:rsid w:val="009065D4"/>
    <w:rsid w:val="009068A3"/>
    <w:rsid w:val="0090758B"/>
    <w:rsid w:val="009138AE"/>
    <w:rsid w:val="00914FD5"/>
    <w:rsid w:val="0091743D"/>
    <w:rsid w:val="00920C5F"/>
    <w:rsid w:val="0092284E"/>
    <w:rsid w:val="009326F1"/>
    <w:rsid w:val="00936B8C"/>
    <w:rsid w:val="00945E24"/>
    <w:rsid w:val="00947AF8"/>
    <w:rsid w:val="00950ABD"/>
    <w:rsid w:val="00950AC9"/>
    <w:rsid w:val="009510DE"/>
    <w:rsid w:val="00954E7A"/>
    <w:rsid w:val="00957951"/>
    <w:rsid w:val="009609C6"/>
    <w:rsid w:val="009665AC"/>
    <w:rsid w:val="0096715A"/>
    <w:rsid w:val="009711C9"/>
    <w:rsid w:val="00972311"/>
    <w:rsid w:val="00975DA9"/>
    <w:rsid w:val="0097612C"/>
    <w:rsid w:val="00981FB0"/>
    <w:rsid w:val="0098277B"/>
    <w:rsid w:val="009838C1"/>
    <w:rsid w:val="009917DD"/>
    <w:rsid w:val="00991A1A"/>
    <w:rsid w:val="00991B20"/>
    <w:rsid w:val="00992B1F"/>
    <w:rsid w:val="009971EF"/>
    <w:rsid w:val="0099736C"/>
    <w:rsid w:val="0099761E"/>
    <w:rsid w:val="009977FE"/>
    <w:rsid w:val="009A0646"/>
    <w:rsid w:val="009A0722"/>
    <w:rsid w:val="009A1094"/>
    <w:rsid w:val="009A1635"/>
    <w:rsid w:val="009A2447"/>
    <w:rsid w:val="009A427A"/>
    <w:rsid w:val="009A480B"/>
    <w:rsid w:val="009A727F"/>
    <w:rsid w:val="009B4199"/>
    <w:rsid w:val="009B4AE4"/>
    <w:rsid w:val="009C043A"/>
    <w:rsid w:val="009C161F"/>
    <w:rsid w:val="009C4570"/>
    <w:rsid w:val="009C5C2B"/>
    <w:rsid w:val="009C6334"/>
    <w:rsid w:val="009C63EC"/>
    <w:rsid w:val="009D084B"/>
    <w:rsid w:val="009D1AB0"/>
    <w:rsid w:val="009D1E27"/>
    <w:rsid w:val="009D29F9"/>
    <w:rsid w:val="009D3BD0"/>
    <w:rsid w:val="009D46A8"/>
    <w:rsid w:val="009D5D20"/>
    <w:rsid w:val="009E27AC"/>
    <w:rsid w:val="009E39D2"/>
    <w:rsid w:val="009E6E11"/>
    <w:rsid w:val="009E77F4"/>
    <w:rsid w:val="009F2CC5"/>
    <w:rsid w:val="009F3E11"/>
    <w:rsid w:val="009F570D"/>
    <w:rsid w:val="009F5B31"/>
    <w:rsid w:val="009F5C7C"/>
    <w:rsid w:val="00A01F1F"/>
    <w:rsid w:val="00A02A70"/>
    <w:rsid w:val="00A074D7"/>
    <w:rsid w:val="00A0777E"/>
    <w:rsid w:val="00A10724"/>
    <w:rsid w:val="00A123A6"/>
    <w:rsid w:val="00A123D3"/>
    <w:rsid w:val="00A12FE0"/>
    <w:rsid w:val="00A137C6"/>
    <w:rsid w:val="00A155DD"/>
    <w:rsid w:val="00A156B9"/>
    <w:rsid w:val="00A1756F"/>
    <w:rsid w:val="00A17702"/>
    <w:rsid w:val="00A21C34"/>
    <w:rsid w:val="00A34C7D"/>
    <w:rsid w:val="00A43D83"/>
    <w:rsid w:val="00A44241"/>
    <w:rsid w:val="00A45E44"/>
    <w:rsid w:val="00A47DE7"/>
    <w:rsid w:val="00A51306"/>
    <w:rsid w:val="00A51905"/>
    <w:rsid w:val="00A52989"/>
    <w:rsid w:val="00A5473D"/>
    <w:rsid w:val="00A56E09"/>
    <w:rsid w:val="00A60665"/>
    <w:rsid w:val="00A60D45"/>
    <w:rsid w:val="00A62F34"/>
    <w:rsid w:val="00A64151"/>
    <w:rsid w:val="00A6422B"/>
    <w:rsid w:val="00A65912"/>
    <w:rsid w:val="00A66684"/>
    <w:rsid w:val="00A669B0"/>
    <w:rsid w:val="00A72149"/>
    <w:rsid w:val="00A72EB0"/>
    <w:rsid w:val="00A747BE"/>
    <w:rsid w:val="00A76545"/>
    <w:rsid w:val="00A80ACD"/>
    <w:rsid w:val="00A8192E"/>
    <w:rsid w:val="00A8239E"/>
    <w:rsid w:val="00A82B18"/>
    <w:rsid w:val="00A86E0A"/>
    <w:rsid w:val="00A877E2"/>
    <w:rsid w:val="00A930C4"/>
    <w:rsid w:val="00A953E6"/>
    <w:rsid w:val="00A96FCC"/>
    <w:rsid w:val="00A97DE0"/>
    <w:rsid w:val="00AA03A2"/>
    <w:rsid w:val="00AA24A0"/>
    <w:rsid w:val="00AA39B0"/>
    <w:rsid w:val="00AA56D7"/>
    <w:rsid w:val="00AB10B3"/>
    <w:rsid w:val="00AB1689"/>
    <w:rsid w:val="00AB27AB"/>
    <w:rsid w:val="00AB4A37"/>
    <w:rsid w:val="00AB77EA"/>
    <w:rsid w:val="00AC2BB5"/>
    <w:rsid w:val="00AC323B"/>
    <w:rsid w:val="00AC32C0"/>
    <w:rsid w:val="00AC407E"/>
    <w:rsid w:val="00AC4BBC"/>
    <w:rsid w:val="00AD47EB"/>
    <w:rsid w:val="00AD4F17"/>
    <w:rsid w:val="00AD4F97"/>
    <w:rsid w:val="00AE1087"/>
    <w:rsid w:val="00AE3D34"/>
    <w:rsid w:val="00AE5533"/>
    <w:rsid w:val="00AF01B4"/>
    <w:rsid w:val="00AF2FB3"/>
    <w:rsid w:val="00AF6841"/>
    <w:rsid w:val="00B01213"/>
    <w:rsid w:val="00B02331"/>
    <w:rsid w:val="00B03B3E"/>
    <w:rsid w:val="00B0408B"/>
    <w:rsid w:val="00B0660E"/>
    <w:rsid w:val="00B07F22"/>
    <w:rsid w:val="00B10856"/>
    <w:rsid w:val="00B1285B"/>
    <w:rsid w:val="00B12FF9"/>
    <w:rsid w:val="00B1573E"/>
    <w:rsid w:val="00B20B06"/>
    <w:rsid w:val="00B21AE3"/>
    <w:rsid w:val="00B23DB0"/>
    <w:rsid w:val="00B24DA0"/>
    <w:rsid w:val="00B27B31"/>
    <w:rsid w:val="00B30E86"/>
    <w:rsid w:val="00B37D34"/>
    <w:rsid w:val="00B4036A"/>
    <w:rsid w:val="00B42B22"/>
    <w:rsid w:val="00B4478B"/>
    <w:rsid w:val="00B5071A"/>
    <w:rsid w:val="00B50BA4"/>
    <w:rsid w:val="00B50E06"/>
    <w:rsid w:val="00B512E2"/>
    <w:rsid w:val="00B51425"/>
    <w:rsid w:val="00B51467"/>
    <w:rsid w:val="00B55C29"/>
    <w:rsid w:val="00B57928"/>
    <w:rsid w:val="00B609B2"/>
    <w:rsid w:val="00B621AA"/>
    <w:rsid w:val="00B64990"/>
    <w:rsid w:val="00B65198"/>
    <w:rsid w:val="00B6593E"/>
    <w:rsid w:val="00B70F7F"/>
    <w:rsid w:val="00B74567"/>
    <w:rsid w:val="00B76681"/>
    <w:rsid w:val="00B7752D"/>
    <w:rsid w:val="00B81340"/>
    <w:rsid w:val="00B83818"/>
    <w:rsid w:val="00B8458C"/>
    <w:rsid w:val="00B87B7C"/>
    <w:rsid w:val="00B92E67"/>
    <w:rsid w:val="00B94E30"/>
    <w:rsid w:val="00B94FF2"/>
    <w:rsid w:val="00B975F6"/>
    <w:rsid w:val="00BA0350"/>
    <w:rsid w:val="00BA0C7B"/>
    <w:rsid w:val="00BA463E"/>
    <w:rsid w:val="00BA517B"/>
    <w:rsid w:val="00BA6EE5"/>
    <w:rsid w:val="00BA76E9"/>
    <w:rsid w:val="00BB084F"/>
    <w:rsid w:val="00BB23A4"/>
    <w:rsid w:val="00BB4176"/>
    <w:rsid w:val="00BB57C4"/>
    <w:rsid w:val="00BC132D"/>
    <w:rsid w:val="00BC1455"/>
    <w:rsid w:val="00BC1E75"/>
    <w:rsid w:val="00BC30F6"/>
    <w:rsid w:val="00BE0A8E"/>
    <w:rsid w:val="00BE3E5A"/>
    <w:rsid w:val="00BE6D61"/>
    <w:rsid w:val="00BE79A4"/>
    <w:rsid w:val="00BF157A"/>
    <w:rsid w:val="00BF6E08"/>
    <w:rsid w:val="00BF7D50"/>
    <w:rsid w:val="00C00AA2"/>
    <w:rsid w:val="00C02ABD"/>
    <w:rsid w:val="00C107EA"/>
    <w:rsid w:val="00C13332"/>
    <w:rsid w:val="00C13A3C"/>
    <w:rsid w:val="00C17B11"/>
    <w:rsid w:val="00C204CA"/>
    <w:rsid w:val="00C20871"/>
    <w:rsid w:val="00C20F78"/>
    <w:rsid w:val="00C22074"/>
    <w:rsid w:val="00C226BF"/>
    <w:rsid w:val="00C23B32"/>
    <w:rsid w:val="00C27FB3"/>
    <w:rsid w:val="00C301D0"/>
    <w:rsid w:val="00C3266A"/>
    <w:rsid w:val="00C37910"/>
    <w:rsid w:val="00C41BB8"/>
    <w:rsid w:val="00C42199"/>
    <w:rsid w:val="00C422FB"/>
    <w:rsid w:val="00C4237C"/>
    <w:rsid w:val="00C43281"/>
    <w:rsid w:val="00C444FB"/>
    <w:rsid w:val="00C45155"/>
    <w:rsid w:val="00C46392"/>
    <w:rsid w:val="00C46E5A"/>
    <w:rsid w:val="00C46FC9"/>
    <w:rsid w:val="00C50642"/>
    <w:rsid w:val="00C52F19"/>
    <w:rsid w:val="00C63543"/>
    <w:rsid w:val="00C669A0"/>
    <w:rsid w:val="00C70018"/>
    <w:rsid w:val="00C7041B"/>
    <w:rsid w:val="00C71BDF"/>
    <w:rsid w:val="00C72AA6"/>
    <w:rsid w:val="00C74926"/>
    <w:rsid w:val="00C815A7"/>
    <w:rsid w:val="00C86021"/>
    <w:rsid w:val="00C911A7"/>
    <w:rsid w:val="00C93BD7"/>
    <w:rsid w:val="00C95A5C"/>
    <w:rsid w:val="00C970A4"/>
    <w:rsid w:val="00CA0A58"/>
    <w:rsid w:val="00CA2CA9"/>
    <w:rsid w:val="00CA357E"/>
    <w:rsid w:val="00CA368E"/>
    <w:rsid w:val="00CA3FD8"/>
    <w:rsid w:val="00CA49B8"/>
    <w:rsid w:val="00CA551A"/>
    <w:rsid w:val="00CB0C5C"/>
    <w:rsid w:val="00CB2746"/>
    <w:rsid w:val="00CB48BE"/>
    <w:rsid w:val="00CB51F8"/>
    <w:rsid w:val="00CB7187"/>
    <w:rsid w:val="00CB7707"/>
    <w:rsid w:val="00CD0D9D"/>
    <w:rsid w:val="00CE0A30"/>
    <w:rsid w:val="00CE0F60"/>
    <w:rsid w:val="00CE1BA1"/>
    <w:rsid w:val="00CE5FB2"/>
    <w:rsid w:val="00CF0266"/>
    <w:rsid w:val="00CF19A4"/>
    <w:rsid w:val="00CF3EFD"/>
    <w:rsid w:val="00CF61B3"/>
    <w:rsid w:val="00CF7EFA"/>
    <w:rsid w:val="00D001EC"/>
    <w:rsid w:val="00D00BC3"/>
    <w:rsid w:val="00D03A19"/>
    <w:rsid w:val="00D03D5A"/>
    <w:rsid w:val="00D04046"/>
    <w:rsid w:val="00D04637"/>
    <w:rsid w:val="00D063B8"/>
    <w:rsid w:val="00D06785"/>
    <w:rsid w:val="00D106CE"/>
    <w:rsid w:val="00D107FC"/>
    <w:rsid w:val="00D1686A"/>
    <w:rsid w:val="00D17CCA"/>
    <w:rsid w:val="00D21CB0"/>
    <w:rsid w:val="00D269AA"/>
    <w:rsid w:val="00D37326"/>
    <w:rsid w:val="00D40C76"/>
    <w:rsid w:val="00D430BA"/>
    <w:rsid w:val="00D4338D"/>
    <w:rsid w:val="00D45C91"/>
    <w:rsid w:val="00D46578"/>
    <w:rsid w:val="00D47028"/>
    <w:rsid w:val="00D5031F"/>
    <w:rsid w:val="00D5100E"/>
    <w:rsid w:val="00D53756"/>
    <w:rsid w:val="00D542F4"/>
    <w:rsid w:val="00D55AB4"/>
    <w:rsid w:val="00D56544"/>
    <w:rsid w:val="00D6027F"/>
    <w:rsid w:val="00D60B64"/>
    <w:rsid w:val="00D6219F"/>
    <w:rsid w:val="00D63994"/>
    <w:rsid w:val="00D65A42"/>
    <w:rsid w:val="00D706BB"/>
    <w:rsid w:val="00D74985"/>
    <w:rsid w:val="00D76904"/>
    <w:rsid w:val="00D76909"/>
    <w:rsid w:val="00D804E3"/>
    <w:rsid w:val="00D821E1"/>
    <w:rsid w:val="00D82DEF"/>
    <w:rsid w:val="00D83CD8"/>
    <w:rsid w:val="00D846D9"/>
    <w:rsid w:val="00D86E0F"/>
    <w:rsid w:val="00D929F5"/>
    <w:rsid w:val="00D94A2C"/>
    <w:rsid w:val="00D972CD"/>
    <w:rsid w:val="00DA053C"/>
    <w:rsid w:val="00DA1F6E"/>
    <w:rsid w:val="00DA3718"/>
    <w:rsid w:val="00DA78DD"/>
    <w:rsid w:val="00DB0E00"/>
    <w:rsid w:val="00DB2E44"/>
    <w:rsid w:val="00DB360B"/>
    <w:rsid w:val="00DB5B73"/>
    <w:rsid w:val="00DC08F5"/>
    <w:rsid w:val="00DC570F"/>
    <w:rsid w:val="00DD01C6"/>
    <w:rsid w:val="00DD0C75"/>
    <w:rsid w:val="00DD3080"/>
    <w:rsid w:val="00DD3A06"/>
    <w:rsid w:val="00DD3EFD"/>
    <w:rsid w:val="00DD4260"/>
    <w:rsid w:val="00DD66F1"/>
    <w:rsid w:val="00DD6C38"/>
    <w:rsid w:val="00DE01B5"/>
    <w:rsid w:val="00DE038A"/>
    <w:rsid w:val="00DE0B90"/>
    <w:rsid w:val="00DE28E9"/>
    <w:rsid w:val="00DE4B61"/>
    <w:rsid w:val="00DE52A9"/>
    <w:rsid w:val="00DE77E2"/>
    <w:rsid w:val="00DF0C1F"/>
    <w:rsid w:val="00DF38E6"/>
    <w:rsid w:val="00DF4A56"/>
    <w:rsid w:val="00DF6272"/>
    <w:rsid w:val="00DF64A1"/>
    <w:rsid w:val="00E00D13"/>
    <w:rsid w:val="00E0221B"/>
    <w:rsid w:val="00E0249F"/>
    <w:rsid w:val="00E0390A"/>
    <w:rsid w:val="00E0660B"/>
    <w:rsid w:val="00E0719D"/>
    <w:rsid w:val="00E0724A"/>
    <w:rsid w:val="00E126FB"/>
    <w:rsid w:val="00E14A42"/>
    <w:rsid w:val="00E15B70"/>
    <w:rsid w:val="00E169E9"/>
    <w:rsid w:val="00E2061A"/>
    <w:rsid w:val="00E244AC"/>
    <w:rsid w:val="00E24591"/>
    <w:rsid w:val="00E30EC7"/>
    <w:rsid w:val="00E3268A"/>
    <w:rsid w:val="00E3474E"/>
    <w:rsid w:val="00E35C83"/>
    <w:rsid w:val="00E433CA"/>
    <w:rsid w:val="00E4350D"/>
    <w:rsid w:val="00E44013"/>
    <w:rsid w:val="00E44E89"/>
    <w:rsid w:val="00E4572D"/>
    <w:rsid w:val="00E51845"/>
    <w:rsid w:val="00E5221B"/>
    <w:rsid w:val="00E54865"/>
    <w:rsid w:val="00E54AAD"/>
    <w:rsid w:val="00E55B94"/>
    <w:rsid w:val="00E56643"/>
    <w:rsid w:val="00E5672D"/>
    <w:rsid w:val="00E574B8"/>
    <w:rsid w:val="00E62022"/>
    <w:rsid w:val="00E62D92"/>
    <w:rsid w:val="00E63D7B"/>
    <w:rsid w:val="00E66447"/>
    <w:rsid w:val="00E672B7"/>
    <w:rsid w:val="00E7341F"/>
    <w:rsid w:val="00E773CF"/>
    <w:rsid w:val="00E77546"/>
    <w:rsid w:val="00E807D8"/>
    <w:rsid w:val="00E81483"/>
    <w:rsid w:val="00E81930"/>
    <w:rsid w:val="00E819DE"/>
    <w:rsid w:val="00E837C5"/>
    <w:rsid w:val="00E84E0F"/>
    <w:rsid w:val="00E91823"/>
    <w:rsid w:val="00E926F4"/>
    <w:rsid w:val="00E9296A"/>
    <w:rsid w:val="00E9478E"/>
    <w:rsid w:val="00E95EDB"/>
    <w:rsid w:val="00EA21EA"/>
    <w:rsid w:val="00EA2891"/>
    <w:rsid w:val="00EA4516"/>
    <w:rsid w:val="00EB003D"/>
    <w:rsid w:val="00EB10DE"/>
    <w:rsid w:val="00EB1ABB"/>
    <w:rsid w:val="00EB3F56"/>
    <w:rsid w:val="00EB511A"/>
    <w:rsid w:val="00EC375F"/>
    <w:rsid w:val="00EC7710"/>
    <w:rsid w:val="00EE1E51"/>
    <w:rsid w:val="00EE273E"/>
    <w:rsid w:val="00EE4DC4"/>
    <w:rsid w:val="00EE6D2B"/>
    <w:rsid w:val="00EE77B5"/>
    <w:rsid w:val="00EF0FB7"/>
    <w:rsid w:val="00EF1336"/>
    <w:rsid w:val="00EF17E6"/>
    <w:rsid w:val="00EF25B6"/>
    <w:rsid w:val="00EF464C"/>
    <w:rsid w:val="00EF5F08"/>
    <w:rsid w:val="00EF7429"/>
    <w:rsid w:val="00EF764A"/>
    <w:rsid w:val="00F01D83"/>
    <w:rsid w:val="00F01F09"/>
    <w:rsid w:val="00F052A4"/>
    <w:rsid w:val="00F054A9"/>
    <w:rsid w:val="00F14C58"/>
    <w:rsid w:val="00F170DF"/>
    <w:rsid w:val="00F2093B"/>
    <w:rsid w:val="00F22373"/>
    <w:rsid w:val="00F22E66"/>
    <w:rsid w:val="00F23990"/>
    <w:rsid w:val="00F248D4"/>
    <w:rsid w:val="00F26714"/>
    <w:rsid w:val="00F31FB8"/>
    <w:rsid w:val="00F3344A"/>
    <w:rsid w:val="00F33D80"/>
    <w:rsid w:val="00F3474C"/>
    <w:rsid w:val="00F354BC"/>
    <w:rsid w:val="00F36ED5"/>
    <w:rsid w:val="00F36F2E"/>
    <w:rsid w:val="00F3752D"/>
    <w:rsid w:val="00F37BA0"/>
    <w:rsid w:val="00F4119A"/>
    <w:rsid w:val="00F460CA"/>
    <w:rsid w:val="00F500E4"/>
    <w:rsid w:val="00F50C60"/>
    <w:rsid w:val="00F51A08"/>
    <w:rsid w:val="00F52AE8"/>
    <w:rsid w:val="00F60CD7"/>
    <w:rsid w:val="00F60DBC"/>
    <w:rsid w:val="00F60FD4"/>
    <w:rsid w:val="00F62460"/>
    <w:rsid w:val="00F62F85"/>
    <w:rsid w:val="00F6323C"/>
    <w:rsid w:val="00F6615D"/>
    <w:rsid w:val="00F70807"/>
    <w:rsid w:val="00F70E48"/>
    <w:rsid w:val="00F71586"/>
    <w:rsid w:val="00F83AA2"/>
    <w:rsid w:val="00F91097"/>
    <w:rsid w:val="00F9224F"/>
    <w:rsid w:val="00F92FD1"/>
    <w:rsid w:val="00F92FD2"/>
    <w:rsid w:val="00F933DD"/>
    <w:rsid w:val="00F94942"/>
    <w:rsid w:val="00FA0CE4"/>
    <w:rsid w:val="00FA27F9"/>
    <w:rsid w:val="00FA47AA"/>
    <w:rsid w:val="00FA6105"/>
    <w:rsid w:val="00FA62EF"/>
    <w:rsid w:val="00FA7E03"/>
    <w:rsid w:val="00FB05F8"/>
    <w:rsid w:val="00FB0DC2"/>
    <w:rsid w:val="00FB1A4E"/>
    <w:rsid w:val="00FB2694"/>
    <w:rsid w:val="00FB27CC"/>
    <w:rsid w:val="00FB2838"/>
    <w:rsid w:val="00FB6C83"/>
    <w:rsid w:val="00FB7849"/>
    <w:rsid w:val="00FC1703"/>
    <w:rsid w:val="00FC2566"/>
    <w:rsid w:val="00FC304F"/>
    <w:rsid w:val="00FC430F"/>
    <w:rsid w:val="00FC4C17"/>
    <w:rsid w:val="00FD18EF"/>
    <w:rsid w:val="00FD22BC"/>
    <w:rsid w:val="00FD38CB"/>
    <w:rsid w:val="00FD5602"/>
    <w:rsid w:val="00FD732C"/>
    <w:rsid w:val="00FE2DB6"/>
    <w:rsid w:val="00FE367D"/>
    <w:rsid w:val="00FE454E"/>
    <w:rsid w:val="00FE7E6C"/>
    <w:rsid w:val="00FF2EC0"/>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paragraph" w:styleId="TOCHeading">
    <w:name w:val="TOC Heading"/>
    <w:basedOn w:val="Heading1"/>
    <w:next w:val="Normal"/>
    <w:uiPriority w:val="39"/>
    <w:unhideWhenUsed/>
    <w:qFormat/>
    <w:rsid w:val="00EB1ABB"/>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styleId="TOC1">
    <w:name w:val="toc 1"/>
    <w:basedOn w:val="Normal"/>
    <w:next w:val="Normal"/>
    <w:autoRedefine/>
    <w:uiPriority w:val="39"/>
    <w:rsid w:val="00EB1AB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emf"/><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jyosh\Desktop\IT%20-%20DDV\ASSIGNMENT%201\assignment%201%20report%20done.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B87F0D-D38D-46E9-B26A-89A33F29C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3544</Words>
  <Characters>2020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23699</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Jyoshika Barathimogan /IT</cp:lastModifiedBy>
  <cp:revision>2</cp:revision>
  <cp:lastPrinted>2020-11-23T02:44:00Z</cp:lastPrinted>
  <dcterms:created xsi:type="dcterms:W3CDTF">2022-06-12T15:33:00Z</dcterms:created>
  <dcterms:modified xsi:type="dcterms:W3CDTF">2022-06-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04-06T05:06:48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49a3cbce-4936-4cf2-b14d-091112cef6f4</vt:lpwstr>
  </property>
  <property fmtid="{D5CDD505-2E9C-101B-9397-08002B2CF9AE}" pid="8" name="MSIP_Label_30286cb9-b49f-4646-87a5-340028348160_ContentBits">
    <vt:lpwstr>1</vt:lpwstr>
  </property>
</Properties>
</file>